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12455A" w14:textId="2F445562" w:rsidR="00AC6BAC" w:rsidRPr="00877E2F" w:rsidRDefault="00814F5E" w:rsidP="00775C63">
      <w:pPr>
        <w:pStyle w:val="Title"/>
        <w:jc w:val="left"/>
      </w:pPr>
      <w:r w:rsidRPr="00877E2F">
        <w:t xml:space="preserve">Retention rates in Australian higher education: </w:t>
      </w:r>
      <w:r w:rsidR="00C4040A" w:rsidRPr="00877E2F">
        <w:t>A</w:t>
      </w:r>
      <w:r w:rsidRPr="00877E2F">
        <w:t>nalysis of 2024 data (202</w:t>
      </w:r>
      <w:r w:rsidR="00877E2F" w:rsidRPr="00877E2F">
        <w:t>6</w:t>
      </w:r>
      <w:r w:rsidRPr="00877E2F">
        <w:t xml:space="preserve"> update)</w:t>
      </w:r>
    </w:p>
    <w:p w14:paraId="02971BD9" w14:textId="77777777" w:rsidR="00775C63" w:rsidRPr="00877E2F" w:rsidRDefault="00775C63">
      <w:pPr>
        <w:pStyle w:val="Heading2"/>
      </w:pPr>
      <w:bookmarkStart w:id="0" w:name="acses-data-insights-series"/>
    </w:p>
    <w:p w14:paraId="4B12455B" w14:textId="0D3D4545" w:rsidR="00AC6BAC" w:rsidRPr="00877E2F" w:rsidRDefault="00814F5E">
      <w:pPr>
        <w:pStyle w:val="Heading2"/>
        <w:rPr>
          <w:rFonts w:ascii="Inter" w:hAnsi="Inter"/>
          <w:sz w:val="40"/>
          <w:szCs w:val="40"/>
        </w:rPr>
      </w:pPr>
      <w:r w:rsidRPr="00877E2F">
        <w:rPr>
          <w:rFonts w:ascii="Inter" w:hAnsi="Inter"/>
          <w:sz w:val="40"/>
          <w:szCs w:val="40"/>
        </w:rPr>
        <w:t>ACSES Data Insights Series</w:t>
      </w:r>
    </w:p>
    <w:p w14:paraId="4B12455C" w14:textId="77777777" w:rsidR="00AC6BAC" w:rsidRPr="00877E2F" w:rsidRDefault="00814F5E">
      <w:r w:rsidRPr="00877E2F">
        <w:br w:type="page"/>
      </w:r>
    </w:p>
    <w:p w14:paraId="4B12455D" w14:textId="77777777" w:rsidR="00AC6BAC" w:rsidRPr="00877E2F" w:rsidRDefault="00814F5E">
      <w:pPr>
        <w:pStyle w:val="Heading2"/>
      </w:pPr>
      <w:bookmarkStart w:id="1" w:name="acknowledgements"/>
      <w:bookmarkEnd w:id="0"/>
      <w:r w:rsidRPr="00877E2F">
        <w:lastRenderedPageBreak/>
        <w:t>Acknowledgements</w:t>
      </w:r>
    </w:p>
    <w:p w14:paraId="6768D72D" w14:textId="77777777" w:rsidR="008409FD" w:rsidRPr="00877E2F" w:rsidRDefault="008409FD" w:rsidP="008409FD">
      <w:pPr>
        <w:pStyle w:val="BodyText"/>
      </w:pPr>
    </w:p>
    <w:p w14:paraId="4B12455E" w14:textId="77777777" w:rsidR="00AC6BAC" w:rsidRPr="00877E2F" w:rsidRDefault="00814F5E">
      <w:pPr>
        <w:pStyle w:val="FirstParagraph"/>
      </w:pPr>
      <w:r w:rsidRPr="00877E2F">
        <w:t>This report was prepared by the Data Program of the Australian Centre for Student Equity and Success (ACSES) at Curtin University.</w:t>
      </w:r>
    </w:p>
    <w:p w14:paraId="4B12455F" w14:textId="77777777" w:rsidR="00AC6BAC" w:rsidRPr="00877E2F" w:rsidRDefault="00814F5E">
      <w:pPr>
        <w:pStyle w:val="BodyText"/>
      </w:pPr>
      <w:r w:rsidRPr="00877E2F">
        <w:t>The authors would like to acknowledge the staff at ACSES for their comments and assistance in the production of this publication and extend thanks to the Australian Government Department of Education for the provision of student equity data.</w:t>
      </w:r>
    </w:p>
    <w:p w14:paraId="4B124560" w14:textId="559441BC" w:rsidR="00AC6BAC" w:rsidRPr="00877E2F" w:rsidRDefault="00814F5E">
      <w:pPr>
        <w:pStyle w:val="BodyText"/>
      </w:pPr>
      <w:r w:rsidRPr="00877E2F">
        <w:t>The report may be cited as: ACSES Data Program</w:t>
      </w:r>
      <w:r w:rsidR="00877E2F" w:rsidRPr="00877E2F">
        <w:t>.</w:t>
      </w:r>
      <w:r w:rsidRPr="00877E2F">
        <w:t xml:space="preserve"> (202</w:t>
      </w:r>
      <w:r w:rsidR="00877E2F" w:rsidRPr="00877E2F">
        <w:t>6</w:t>
      </w:r>
      <w:r w:rsidRPr="00877E2F">
        <w:t xml:space="preserve">). </w:t>
      </w:r>
      <w:r w:rsidRPr="00877E2F">
        <w:rPr>
          <w:i/>
          <w:iCs/>
        </w:rPr>
        <w:t xml:space="preserve">Retention rates in Australian higher education: </w:t>
      </w:r>
      <w:r w:rsidR="00C4040A" w:rsidRPr="00877E2F">
        <w:rPr>
          <w:i/>
          <w:iCs/>
        </w:rPr>
        <w:t>A</w:t>
      </w:r>
      <w:r w:rsidRPr="00877E2F">
        <w:rPr>
          <w:i/>
          <w:iCs/>
        </w:rPr>
        <w:t>nalysis of 2024 data (202</w:t>
      </w:r>
      <w:r w:rsidR="00877E2F" w:rsidRPr="00877E2F">
        <w:rPr>
          <w:i/>
          <w:iCs/>
        </w:rPr>
        <w:t>6</w:t>
      </w:r>
      <w:r w:rsidRPr="00877E2F">
        <w:rPr>
          <w:i/>
          <w:iCs/>
        </w:rPr>
        <w:t xml:space="preserve"> update)</w:t>
      </w:r>
      <w:r w:rsidRPr="00877E2F">
        <w:t>. Australian Centre for Student Equity and Success (ACSES), Perth: Curtin University.</w:t>
      </w:r>
    </w:p>
    <w:p w14:paraId="4B124561" w14:textId="0E6F6E4A" w:rsidR="00AC6BAC" w:rsidRPr="00877E2F" w:rsidRDefault="00814F5E">
      <w:pPr>
        <w:pStyle w:val="BodyText"/>
      </w:pPr>
      <w:r w:rsidRPr="00877E2F">
        <w:t xml:space="preserve">This report focuses on retention rates among domestic undergraduate students over the past eight years, with a focus on the 2023/2024 period. For further information on retention, participation, success, </w:t>
      </w:r>
      <w:r w:rsidR="00C32A93" w:rsidRPr="00877E2F">
        <w:t xml:space="preserve">and </w:t>
      </w:r>
      <w:r w:rsidRPr="00877E2F">
        <w:t>six- and nine-year cohort completion</w:t>
      </w:r>
      <w:r w:rsidR="00C32A93" w:rsidRPr="00877E2F">
        <w:t>,</w:t>
      </w:r>
      <w:r w:rsidRPr="00877E2F">
        <w:t xml:space="preserve"> please see the ACSES Student Equity Data </w:t>
      </w:r>
      <w:r w:rsidR="00C32A93" w:rsidRPr="00877E2F">
        <w:t>Interactive Tool</w:t>
      </w:r>
      <w:r w:rsidRPr="00877E2F">
        <w:t xml:space="preserve">: </w:t>
      </w:r>
      <w:hyperlink r:id="rId8">
        <w:r w:rsidR="00AC6BAC" w:rsidRPr="00877E2F">
          <w:rPr>
            <w:rStyle w:val="Hyperlink"/>
          </w:rPr>
          <w:t>https://www.acses.edu.au/data/interactive-tool/</w:t>
        </w:r>
      </w:hyperlink>
    </w:p>
    <w:p w14:paraId="4B124562" w14:textId="77777777" w:rsidR="00AC6BAC" w:rsidRPr="00877E2F" w:rsidRDefault="00814F5E">
      <w:pPr>
        <w:pStyle w:val="BodyText"/>
      </w:pPr>
      <w:r w:rsidRPr="00877E2F">
        <w:t>Copyright ownership of this material resides with Curtin University.</w:t>
      </w:r>
    </w:p>
    <w:p w14:paraId="4B124563" w14:textId="549BF63B" w:rsidR="00AC6BAC" w:rsidRPr="00877E2F" w:rsidRDefault="00814F5E">
      <w:pPr>
        <w:pStyle w:val="BodyText"/>
      </w:pPr>
      <w:r w:rsidRPr="00877E2F">
        <w:t xml:space="preserve">ISBN - </w:t>
      </w:r>
      <w:r w:rsidR="00C4040A" w:rsidRPr="00877E2F">
        <w:t>978-0-6454877-2-5</w:t>
      </w:r>
    </w:p>
    <w:p w14:paraId="4B124564" w14:textId="77777777" w:rsidR="00AC6BAC" w:rsidRPr="00877E2F" w:rsidRDefault="00814F5E">
      <w:r w:rsidRPr="00877E2F">
        <w:br w:type="page"/>
      </w:r>
    </w:p>
    <w:p w14:paraId="4B124565" w14:textId="77777777" w:rsidR="00AC6BAC" w:rsidRPr="00877E2F" w:rsidRDefault="00814F5E">
      <w:pPr>
        <w:pStyle w:val="Heading2"/>
      </w:pPr>
      <w:bookmarkStart w:id="2" w:name="Xd5011d5efd06eff49e328a6d4b72f1a59c57ba8"/>
      <w:bookmarkEnd w:id="1"/>
      <w:r w:rsidRPr="00877E2F">
        <w:lastRenderedPageBreak/>
        <w:t>The Australian Centre for Student Equity and Success Data Insights Series</w:t>
      </w:r>
    </w:p>
    <w:p w14:paraId="752082F9" w14:textId="77777777" w:rsidR="008409FD" w:rsidRPr="00877E2F" w:rsidRDefault="008409FD" w:rsidP="008409FD">
      <w:pPr>
        <w:pStyle w:val="BodyText"/>
      </w:pPr>
    </w:p>
    <w:p w14:paraId="4B124566" w14:textId="3442D2F9" w:rsidR="00AC6BAC" w:rsidRPr="00877E2F" w:rsidRDefault="00814F5E">
      <w:pPr>
        <w:pStyle w:val="FirstParagraph"/>
      </w:pPr>
      <w:r w:rsidRPr="00877E2F">
        <w:t>The Australian Centre for Student Equity and Success (ACSES) is an evidence-based research and public policy centre based at Curtin University and funded by the Australian Government Department of Education. ACSES is committed to providing the higher education sector with tangible proof of what works to improve the quality and impact of student equity practices in higher education.</w:t>
      </w:r>
    </w:p>
    <w:p w14:paraId="4B124567" w14:textId="05447263" w:rsidR="00AC6BAC" w:rsidRPr="00877E2F" w:rsidRDefault="00814F5E">
      <w:pPr>
        <w:pStyle w:val="BodyText"/>
      </w:pPr>
      <w:r w:rsidRPr="00877E2F">
        <w:t xml:space="preserve">The ACSES Data Insights Series reports on </w:t>
      </w:r>
      <w:r w:rsidRPr="00877E2F">
        <w:rPr>
          <w:b/>
          <w:bCs/>
        </w:rPr>
        <w:t>equity student participation and outcomes</w:t>
      </w:r>
      <w:r w:rsidRPr="00877E2F">
        <w:t xml:space="preserve"> in Australian higher education. It focuses on trends among identified equity groups</w:t>
      </w:r>
      <w:r w:rsidR="00277787" w:rsidRPr="00877E2F">
        <w:rPr>
          <w:rStyle w:val="FootnoteReference"/>
        </w:rPr>
        <w:footnoteReference w:id="1"/>
      </w:r>
      <w:r w:rsidRPr="00877E2F">
        <w:t xml:space="preserve"> in domestic undergraduate enrolments in Australia, including, but not limited to:</w:t>
      </w:r>
    </w:p>
    <w:p w14:paraId="4B124568" w14:textId="317DF901" w:rsidR="00AC6BAC" w:rsidRPr="00877E2F" w:rsidRDefault="00277787" w:rsidP="00636A7E">
      <w:pPr>
        <w:pStyle w:val="BodyText"/>
        <w:numPr>
          <w:ilvl w:val="0"/>
          <w:numId w:val="5"/>
        </w:numPr>
      </w:pPr>
      <w:r w:rsidRPr="00877E2F">
        <w:t>l</w:t>
      </w:r>
      <w:r w:rsidR="00814F5E" w:rsidRPr="00877E2F">
        <w:t>ow socio-economic status (</w:t>
      </w:r>
      <w:r w:rsidR="0009586C" w:rsidRPr="00877E2F">
        <w:t>“l</w:t>
      </w:r>
      <w:r w:rsidR="00814F5E" w:rsidRPr="00877E2F">
        <w:t>ow SES</w:t>
      </w:r>
      <w:r w:rsidR="0009586C" w:rsidRPr="00877E2F">
        <w:t>”</w:t>
      </w:r>
      <w:r w:rsidR="00814F5E" w:rsidRPr="00877E2F">
        <w:t>) students</w:t>
      </w:r>
    </w:p>
    <w:p w14:paraId="4B124569" w14:textId="2A85D4D6" w:rsidR="00AC6BAC" w:rsidRPr="00877E2F" w:rsidRDefault="00277787" w:rsidP="00636A7E">
      <w:pPr>
        <w:pStyle w:val="BodyText"/>
        <w:numPr>
          <w:ilvl w:val="0"/>
          <w:numId w:val="5"/>
        </w:numPr>
      </w:pPr>
      <w:r w:rsidRPr="00877E2F">
        <w:t>s</w:t>
      </w:r>
      <w:r w:rsidR="00814F5E" w:rsidRPr="00877E2F">
        <w:t xml:space="preserve">tudents with </w:t>
      </w:r>
      <w:r w:rsidRPr="00877E2F">
        <w:t>d</w:t>
      </w:r>
      <w:r w:rsidR="00814F5E" w:rsidRPr="00877E2F">
        <w:t>isability</w:t>
      </w:r>
    </w:p>
    <w:p w14:paraId="4B12456A" w14:textId="4CDABDBB" w:rsidR="00AC6BAC" w:rsidRPr="00877E2F" w:rsidRDefault="00814F5E" w:rsidP="00636A7E">
      <w:pPr>
        <w:pStyle w:val="BodyText"/>
        <w:numPr>
          <w:ilvl w:val="0"/>
          <w:numId w:val="5"/>
        </w:numPr>
      </w:pPr>
      <w:r w:rsidRPr="00877E2F">
        <w:t>First Nations (Aboriginal and Torres Strait Islander) Australian students</w:t>
      </w:r>
    </w:p>
    <w:p w14:paraId="4B12456B" w14:textId="06637053" w:rsidR="00AC6BAC" w:rsidRPr="00877E2F" w:rsidRDefault="00277787" w:rsidP="00636A7E">
      <w:pPr>
        <w:pStyle w:val="BodyText"/>
        <w:numPr>
          <w:ilvl w:val="0"/>
          <w:numId w:val="5"/>
        </w:numPr>
      </w:pPr>
      <w:r w:rsidRPr="00877E2F">
        <w:t>r</w:t>
      </w:r>
      <w:r w:rsidR="00814F5E" w:rsidRPr="00877E2F">
        <w:t>egional students</w:t>
      </w:r>
    </w:p>
    <w:p w14:paraId="4B12456C" w14:textId="19100D76" w:rsidR="00AC6BAC" w:rsidRPr="00877E2F" w:rsidRDefault="00277787" w:rsidP="00636A7E">
      <w:pPr>
        <w:pStyle w:val="BodyText"/>
        <w:numPr>
          <w:ilvl w:val="0"/>
          <w:numId w:val="5"/>
        </w:numPr>
      </w:pPr>
      <w:r w:rsidRPr="00877E2F">
        <w:t>r</w:t>
      </w:r>
      <w:r w:rsidR="00814F5E" w:rsidRPr="00877E2F">
        <w:t>emote students</w:t>
      </w:r>
      <w:r w:rsidRPr="00877E2F">
        <w:t>.</w:t>
      </w:r>
    </w:p>
    <w:p w14:paraId="4B12456D" w14:textId="5C325324" w:rsidR="00AC6BAC" w:rsidRPr="00877E2F" w:rsidRDefault="00814F5E">
      <w:pPr>
        <w:pStyle w:val="BodyText"/>
      </w:pPr>
      <w:r w:rsidRPr="00877E2F">
        <w:t xml:space="preserve">For further information on ACSES, please visit </w:t>
      </w:r>
      <w:hyperlink r:id="rId9" w:history="1">
        <w:r w:rsidRPr="00877E2F">
          <w:rPr>
            <w:rStyle w:val="Hyperlink"/>
          </w:rPr>
          <w:t>www.acses.edu.au</w:t>
        </w:r>
      </w:hyperlink>
      <w:r w:rsidR="00277787" w:rsidRPr="00877E2F">
        <w:t>.</w:t>
      </w:r>
    </w:p>
    <w:p w14:paraId="4B12456E" w14:textId="77777777" w:rsidR="00AC6BAC" w:rsidRPr="00877E2F" w:rsidRDefault="00814F5E">
      <w:r w:rsidRPr="00877E2F">
        <w:br w:type="page"/>
      </w:r>
    </w:p>
    <w:p w14:paraId="4B12456F" w14:textId="2F81B020" w:rsidR="00AC6BAC" w:rsidRPr="00877E2F" w:rsidRDefault="00814F5E">
      <w:pPr>
        <w:pStyle w:val="Heading2"/>
      </w:pPr>
      <w:bookmarkStart w:id="3" w:name="data-explanatory-notes"/>
      <w:bookmarkEnd w:id="2"/>
      <w:r w:rsidRPr="00877E2F">
        <w:lastRenderedPageBreak/>
        <w:t xml:space="preserve">Data </w:t>
      </w:r>
      <w:r w:rsidR="00277787" w:rsidRPr="00877E2F">
        <w:t>e</w:t>
      </w:r>
      <w:r w:rsidRPr="00877E2F">
        <w:t xml:space="preserve">xplanatory </w:t>
      </w:r>
      <w:r w:rsidR="00277787" w:rsidRPr="00877E2F">
        <w:t>n</w:t>
      </w:r>
      <w:r w:rsidRPr="00877E2F">
        <w:t>otes</w:t>
      </w:r>
    </w:p>
    <w:p w14:paraId="6215DE24" w14:textId="77777777" w:rsidR="008409FD" w:rsidRPr="00877E2F" w:rsidRDefault="008409FD" w:rsidP="008409FD">
      <w:pPr>
        <w:pStyle w:val="BodyText"/>
      </w:pPr>
    </w:p>
    <w:p w14:paraId="4B124570" w14:textId="77777777" w:rsidR="00AC6BAC" w:rsidRPr="00877E2F" w:rsidRDefault="00814F5E">
      <w:pPr>
        <w:pStyle w:val="FirstParagraph"/>
      </w:pPr>
      <w:r w:rsidRPr="00877E2F">
        <w:t>All student data reported in this document are sourced from a customised request to the Australian Government Department of Education</w:t>
      </w:r>
      <w:r w:rsidRPr="00877E2F">
        <w:rPr>
          <w:rStyle w:val="FootnoteReference"/>
        </w:rPr>
        <w:footnoteReference w:id="2"/>
      </w:r>
      <w:r w:rsidRPr="00877E2F">
        <w:t>.</w:t>
      </w:r>
    </w:p>
    <w:p w14:paraId="4B124571" w14:textId="5275F7B9" w:rsidR="00AC6BAC" w:rsidRPr="00877E2F" w:rsidRDefault="00D861A7">
      <w:pPr>
        <w:pStyle w:val="BodyText"/>
      </w:pPr>
      <w:r w:rsidRPr="00877E2F">
        <w:t>For</w:t>
      </w:r>
      <w:r w:rsidR="00814F5E" w:rsidRPr="00877E2F">
        <w:t xml:space="preserve"> this report:</w:t>
      </w:r>
    </w:p>
    <w:p w14:paraId="4B124572" w14:textId="5D706242" w:rsidR="00AC6BAC" w:rsidRPr="00877E2F" w:rsidRDefault="00814F5E" w:rsidP="005E135C">
      <w:pPr>
        <w:pStyle w:val="BodyText"/>
        <w:numPr>
          <w:ilvl w:val="0"/>
          <w:numId w:val="4"/>
        </w:numPr>
      </w:pPr>
      <w:r w:rsidRPr="00877E2F">
        <w:t>Analysis was restricted to domestic, onshore, undergraduate students from Table A institutions (Higher Education Support Act 2003).</w:t>
      </w:r>
    </w:p>
    <w:p w14:paraId="4B124573" w14:textId="54A6381D" w:rsidR="00AC6BAC" w:rsidRPr="00877E2F" w:rsidRDefault="00814F5E" w:rsidP="005E135C">
      <w:pPr>
        <w:pStyle w:val="BodyText"/>
        <w:numPr>
          <w:ilvl w:val="0"/>
          <w:numId w:val="4"/>
        </w:numPr>
      </w:pPr>
      <w:r w:rsidRPr="00877E2F">
        <w:t>The retention rate is calculated for commencing students.</w:t>
      </w:r>
    </w:p>
    <w:p w14:paraId="4B124574" w14:textId="77DF1AEC" w:rsidR="00AC6BAC" w:rsidRPr="00877E2F" w:rsidRDefault="00814F5E" w:rsidP="005E135C">
      <w:pPr>
        <w:pStyle w:val="BodyText"/>
        <w:numPr>
          <w:ilvl w:val="0"/>
          <w:numId w:val="4"/>
        </w:numPr>
      </w:pPr>
      <w:r w:rsidRPr="00877E2F">
        <w:t>The retention rate used is the Sector Retention Rate (New Adjusted Retention Rate)</w:t>
      </w:r>
      <w:r w:rsidRPr="00877E2F">
        <w:rPr>
          <w:rStyle w:val="FootnoteReference"/>
        </w:rPr>
        <w:footnoteReference w:id="3"/>
      </w:r>
      <w:r w:rsidR="00D861A7" w:rsidRPr="00877E2F">
        <w:t>,</w:t>
      </w:r>
      <w:r w:rsidRPr="00877E2F">
        <w:t xml:space="preserve"> which counts students who switch institutions in the previous year as being retained within the higher education system.</w:t>
      </w:r>
    </w:p>
    <w:p w14:paraId="4B124575" w14:textId="49E90C56" w:rsidR="00AC6BAC" w:rsidRPr="00877E2F" w:rsidRDefault="00814F5E" w:rsidP="005E135C">
      <w:pPr>
        <w:pStyle w:val="BodyText"/>
        <w:numPr>
          <w:ilvl w:val="0"/>
          <w:numId w:val="4"/>
        </w:numPr>
      </w:pPr>
      <w:r w:rsidRPr="00877E2F">
        <w:t xml:space="preserve">Retention rate is a lagging indicator. This means data labelled </w:t>
      </w:r>
      <w:r w:rsidR="00D861A7" w:rsidRPr="00877E2F">
        <w:t>“</w:t>
      </w:r>
      <w:r w:rsidRPr="00877E2F">
        <w:t>2023</w:t>
      </w:r>
      <w:r w:rsidR="00D861A7" w:rsidRPr="00877E2F">
        <w:t>”</w:t>
      </w:r>
      <w:r w:rsidRPr="00877E2F">
        <w:t xml:space="preserve"> refers to students from 2023 who returned to higher education in 2024.</w:t>
      </w:r>
    </w:p>
    <w:p w14:paraId="4B124576" w14:textId="2210825A" w:rsidR="00AC6BAC" w:rsidRPr="00877E2F" w:rsidRDefault="00814F5E" w:rsidP="005E135C">
      <w:pPr>
        <w:pStyle w:val="BodyText"/>
        <w:numPr>
          <w:ilvl w:val="0"/>
          <w:numId w:val="4"/>
        </w:numPr>
      </w:pPr>
      <w:r w:rsidRPr="00877E2F">
        <w:t>The identification of students from low SES, regional, and remote backgrounds is based on their first address.</w:t>
      </w:r>
    </w:p>
    <w:p w14:paraId="4B124577" w14:textId="6A335EEF" w:rsidR="00AC6BAC" w:rsidRPr="00877E2F" w:rsidRDefault="00814F5E" w:rsidP="005E135C">
      <w:pPr>
        <w:pStyle w:val="BodyText"/>
        <w:numPr>
          <w:ilvl w:val="0"/>
          <w:numId w:val="4"/>
        </w:numPr>
      </w:pPr>
      <w:r w:rsidRPr="00877E2F">
        <w:t>“Non-equity students” refers to students who do not belong to any of the key equity groups presented in this report, namely, students with disability, First Nations Australian students, and students from low SES, regional</w:t>
      </w:r>
      <w:r w:rsidR="00D861A7" w:rsidRPr="00877E2F">
        <w:t>,</w:t>
      </w:r>
      <w:r w:rsidRPr="00877E2F">
        <w:t xml:space="preserve"> and remote areas.</w:t>
      </w:r>
    </w:p>
    <w:p w14:paraId="4B124578" w14:textId="612F4419" w:rsidR="00AC6BAC" w:rsidRPr="00877E2F" w:rsidRDefault="00814F5E" w:rsidP="005E135C">
      <w:pPr>
        <w:pStyle w:val="BodyText"/>
        <w:numPr>
          <w:ilvl w:val="0"/>
          <w:numId w:val="4"/>
        </w:numPr>
      </w:pPr>
      <w:r w:rsidRPr="00877E2F">
        <w:t xml:space="preserve">If </w:t>
      </w:r>
      <w:r w:rsidR="005E135C" w:rsidRPr="00877E2F">
        <w:t xml:space="preserve">the </w:t>
      </w:r>
      <w:r w:rsidRPr="00877E2F">
        <w:t>commencing student count</w:t>
      </w:r>
      <w:r w:rsidR="005E135C" w:rsidRPr="00877E2F">
        <w:t xml:space="preserve"> was</w:t>
      </w:r>
      <w:r w:rsidRPr="00877E2F">
        <w:t xml:space="preserve"> </w:t>
      </w:r>
      <w:r w:rsidR="005E135C" w:rsidRPr="00877E2F">
        <w:t>fewer than five</w:t>
      </w:r>
      <w:r w:rsidRPr="00877E2F">
        <w:t xml:space="preserve"> for any university and equity grouping, retention has been excluded. This has resulted in one university and equity group (Victoria University and students from remote areas) being excluded from this report.</w:t>
      </w:r>
    </w:p>
    <w:p w14:paraId="10464090" w14:textId="2902B62F" w:rsidR="00E55FD8" w:rsidRPr="00877E2F" w:rsidRDefault="00E55FD8" w:rsidP="00E55FD8">
      <w:pPr>
        <w:pStyle w:val="BodyText"/>
      </w:pPr>
      <w:bookmarkStart w:id="4" w:name="_Hlk224739126"/>
      <w:r w:rsidRPr="00877E2F">
        <w:t>Readers should know the Department of Education released the following note about the 2020 equity data collection:</w:t>
      </w:r>
    </w:p>
    <w:p w14:paraId="722794F9" w14:textId="49242DFE" w:rsidR="00E55FD8" w:rsidRPr="00877E2F" w:rsidRDefault="00E55FD8" w:rsidP="00E55FD8">
      <w:pPr>
        <w:pStyle w:val="BodyText"/>
        <w:ind w:left="720"/>
        <w:rPr>
          <w:b/>
          <w:bCs/>
        </w:rPr>
      </w:pPr>
      <w:r w:rsidRPr="00877E2F">
        <w:rPr>
          <w:b/>
          <w:bCs/>
        </w:rPr>
        <w:lastRenderedPageBreak/>
        <w:t>A note about 2020 Higher Education Equity and Equity Performance Data</w:t>
      </w:r>
      <w:r w:rsidRPr="00877E2F">
        <w:rPr>
          <w:b/>
          <w:bCs/>
        </w:rPr>
        <w:br/>
      </w:r>
      <w:r w:rsidRPr="00877E2F">
        <w:rPr>
          <w:i/>
          <w:iCs/>
        </w:rPr>
        <w:t>During the transition to the Tertiary Collection of Student Information (TCSI) System, enrolment numbers for students with disability were substantially under-reported in the case of several universities. This issue affects data in Section 11, Section 16 and some Visual Analytics products. Caution should be taken when using the 2020 enrolment data points for students with disability.  All other time points are unaffected.</w:t>
      </w:r>
      <w:r w:rsidRPr="00877E2F">
        <w:t xml:space="preserve"> (Australian Government Department of Education, 2025). </w:t>
      </w:r>
    </w:p>
    <w:p w14:paraId="738B0B4A" w14:textId="77777777" w:rsidR="00E55FD8" w:rsidRPr="00877E2F" w:rsidRDefault="00E55FD8" w:rsidP="00E55FD8">
      <w:pPr>
        <w:pStyle w:val="BodyText"/>
      </w:pPr>
      <w:r w:rsidRPr="00877E2F">
        <w:t xml:space="preserve">This caveat applies to data sourced via the Department’s official site and customised requests. For this reason, caution should be exercised in reporting and analysing data on disability from 2020. </w:t>
      </w:r>
    </w:p>
    <w:bookmarkEnd w:id="4"/>
    <w:p w14:paraId="4B124579" w14:textId="77777777" w:rsidR="00AC6BAC" w:rsidRPr="00877E2F" w:rsidRDefault="00814F5E">
      <w:r w:rsidRPr="00877E2F">
        <w:br w:type="page"/>
      </w:r>
    </w:p>
    <w:p w14:paraId="4B12457A" w14:textId="77777777" w:rsidR="00AC6BAC" w:rsidRPr="00877E2F" w:rsidRDefault="00814F5E">
      <w:pPr>
        <w:pStyle w:val="Heading2"/>
      </w:pPr>
      <w:bookmarkStart w:id="5" w:name="Xf9c91f2ee62ab306f7065bd9870fc097439e9f3"/>
      <w:bookmarkEnd w:id="3"/>
      <w:r w:rsidRPr="00877E2F">
        <w:lastRenderedPageBreak/>
        <w:t>Retention rates in Australian higher education</w:t>
      </w:r>
    </w:p>
    <w:p w14:paraId="7F1FD316" w14:textId="77777777" w:rsidR="00E61CBA" w:rsidRPr="00877E2F" w:rsidRDefault="00E61CBA" w:rsidP="00E61CBA">
      <w:pPr>
        <w:pStyle w:val="BodyText"/>
      </w:pPr>
    </w:p>
    <w:p w14:paraId="4B12457B" w14:textId="77777777" w:rsidR="00AC6BAC" w:rsidRPr="00877E2F" w:rsidRDefault="00814F5E">
      <w:pPr>
        <w:pStyle w:val="FirstParagraph"/>
      </w:pPr>
      <w:r w:rsidRPr="00877E2F">
        <w:t>Student retention rates are a key indicator of both student success and institutional performance within Australian higher education. They also serve as a critical measure of equity student engagement in higher education, reflecting the effectiveness of institutions in supporting underserved student cohorts. Low retention rates (and corresponding high attrition rates) are a concern for students because of unsatisfactory learning outcomes and accumulated tuition debt, and for higher education providers and government in terms of reduced productivity and financial inefficiencies</w:t>
      </w:r>
      <w:r w:rsidRPr="00877E2F">
        <w:rPr>
          <w:rStyle w:val="FootnoteReference"/>
        </w:rPr>
        <w:footnoteReference w:id="4"/>
      </w:r>
      <w:r w:rsidRPr="00877E2F">
        <w:t>.</w:t>
      </w:r>
    </w:p>
    <w:p w14:paraId="4B12457C" w14:textId="14E4948D" w:rsidR="00AC6BAC" w:rsidRPr="00877E2F" w:rsidRDefault="00814F5E">
      <w:pPr>
        <w:pStyle w:val="BodyText"/>
      </w:pPr>
      <w:r w:rsidRPr="00877E2F">
        <w:t>Ensuring the retention and success of students from equity backgrounds is critical to sustaining success and participation in higher education. Historically, these groups have exhibited lower retention rates compared to their peers, a disparity often attributed to factors like increased employment commitments during study, heightened financial stress, and a greater prevalence of part-time enrolment</w:t>
      </w:r>
      <w:r w:rsidRPr="00877E2F">
        <w:rPr>
          <w:rStyle w:val="FootnoteReference"/>
        </w:rPr>
        <w:footnoteReference w:id="5"/>
      </w:r>
      <w:r w:rsidR="002D04AB" w:rsidRPr="00877E2F">
        <w:rPr>
          <w:vertAlign w:val="superscript"/>
        </w:rPr>
        <w:t>,</w:t>
      </w:r>
      <w:r w:rsidRPr="00877E2F">
        <w:rPr>
          <w:rStyle w:val="FootnoteReference"/>
        </w:rPr>
        <w:footnoteReference w:id="6"/>
      </w:r>
      <w:r w:rsidR="002D04AB" w:rsidRPr="00877E2F">
        <w:rPr>
          <w:vertAlign w:val="superscript"/>
        </w:rPr>
        <w:t>,</w:t>
      </w:r>
      <w:r w:rsidRPr="00877E2F">
        <w:rPr>
          <w:rStyle w:val="FootnoteReference"/>
        </w:rPr>
        <w:footnoteReference w:id="7"/>
      </w:r>
      <w:r w:rsidR="002D04AB" w:rsidRPr="00877E2F">
        <w:rPr>
          <w:vertAlign w:val="superscript"/>
        </w:rPr>
        <w:t>,</w:t>
      </w:r>
      <w:r w:rsidRPr="00877E2F">
        <w:rPr>
          <w:rStyle w:val="FootnoteReference"/>
        </w:rPr>
        <w:footnoteReference w:id="8"/>
      </w:r>
      <w:r w:rsidRPr="00877E2F">
        <w:t>.</w:t>
      </w:r>
    </w:p>
    <w:p w14:paraId="4B12457D" w14:textId="033C8C01" w:rsidR="00AC6BAC" w:rsidRPr="00877E2F" w:rsidRDefault="00814F5E">
      <w:pPr>
        <w:pStyle w:val="BodyText"/>
      </w:pPr>
      <w:r w:rsidRPr="00877E2F">
        <w:t xml:space="preserve">Until December 2025, the Australian </w:t>
      </w:r>
      <w:r w:rsidR="00D940E9" w:rsidRPr="00877E2F">
        <w:t xml:space="preserve">Government </w:t>
      </w:r>
      <w:r w:rsidRPr="00877E2F">
        <w:t xml:space="preserve">Department of Education administered the Higher Education Participation and Partnerships Program (HEPPP), which allocated funding to Table A universities. This initiative aimed to increase the retention of students from regional and remote Australia, low SES backgrounds, and First Nations Australian communities. HEPPP funding enabled </w:t>
      </w:r>
      <w:r w:rsidRPr="00877E2F">
        <w:lastRenderedPageBreak/>
        <w:t>institutions to develop and implement student support programs designed to increase retention rates, and in turn, improve degree completion outcomes.</w:t>
      </w:r>
    </w:p>
    <w:p w14:paraId="4B12457E" w14:textId="030E592F" w:rsidR="00AC6BAC" w:rsidRPr="00877E2F" w:rsidRDefault="006D0B39">
      <w:pPr>
        <w:pStyle w:val="BodyText"/>
      </w:pPr>
      <w:r w:rsidRPr="00877E2F">
        <w:t>In</w:t>
      </w:r>
      <w:r w:rsidR="00814F5E" w:rsidRPr="00877E2F">
        <w:t xml:space="preserve"> January 2026, the Australian Government </w:t>
      </w:r>
      <w:r w:rsidRPr="00877E2F">
        <w:t>introduced</w:t>
      </w:r>
      <w:r w:rsidR="00814F5E" w:rsidRPr="00877E2F">
        <w:t xml:space="preserve"> demand-driven Needs-based Funding (NBF). NBF provide</w:t>
      </w:r>
      <w:r w:rsidRPr="00877E2F">
        <w:t>s</w:t>
      </w:r>
      <w:r w:rsidR="00814F5E" w:rsidRPr="00877E2F">
        <w:t xml:space="preserve"> per-student funding contributions for First Nations Australian students, students with disability</w:t>
      </w:r>
      <w:r w:rsidR="0009586C" w:rsidRPr="00877E2F">
        <w:t>,</w:t>
      </w:r>
      <w:r w:rsidR="00814F5E" w:rsidRPr="00877E2F">
        <w:t xml:space="preserve"> and low SES students, along with students studying at regional campuses.</w:t>
      </w:r>
    </w:p>
    <w:p w14:paraId="4B12457F" w14:textId="77777777" w:rsidR="00AC6BAC" w:rsidRPr="00877E2F" w:rsidRDefault="00814F5E">
      <w:pPr>
        <w:pStyle w:val="Heading2"/>
        <w:rPr>
          <w:sz w:val="40"/>
          <w:szCs w:val="40"/>
        </w:rPr>
      </w:pPr>
      <w:bookmarkStart w:id="6" w:name="importance-of-comparative-data"/>
      <w:bookmarkEnd w:id="5"/>
      <w:r w:rsidRPr="00877E2F">
        <w:rPr>
          <w:sz w:val="40"/>
          <w:szCs w:val="40"/>
        </w:rPr>
        <w:t>Importance of comparative data</w:t>
      </w:r>
    </w:p>
    <w:p w14:paraId="666251EC" w14:textId="77777777" w:rsidR="00515AFA" w:rsidRPr="00877E2F" w:rsidRDefault="00515AFA" w:rsidP="00232B1E">
      <w:pPr>
        <w:pStyle w:val="BodyText"/>
      </w:pPr>
    </w:p>
    <w:p w14:paraId="4B124580" w14:textId="00478CE3" w:rsidR="00AC6BAC" w:rsidRPr="00877E2F" w:rsidRDefault="00814F5E">
      <w:pPr>
        <w:pStyle w:val="FirstParagraph"/>
      </w:pPr>
      <w:r w:rsidRPr="00877E2F">
        <w:t xml:space="preserve">Comparisons between higher education institutions are an important tool for understanding and benchmarking institutional equity performance and identifying areas for improvement. For instance, an institution with a student retention rate of 80% might want to see how this compares to other institutions to gauge its relative performance. While such comparisons are valuable, they require careful consideration due to a range of factors that can complicate meaningful analysis, including geographical, institutional, and operational differences. For further information, please see </w:t>
      </w:r>
      <w:hyperlink r:id="rId10">
        <w:r w:rsidR="00AC6BAC" w:rsidRPr="00877E2F">
          <w:rPr>
            <w:rStyle w:val="Hyperlink"/>
          </w:rPr>
          <w:t>Student Equity Data Guide: Challenges in Comparing Student Outcomes Across Higher Education Institutions</w:t>
        </w:r>
      </w:hyperlink>
      <w:r w:rsidRPr="00877E2F">
        <w:t>.</w:t>
      </w:r>
    </w:p>
    <w:p w14:paraId="4B124581" w14:textId="77777777" w:rsidR="00AC6BAC" w:rsidRPr="00877E2F" w:rsidRDefault="00814F5E">
      <w:r w:rsidRPr="00877E2F">
        <w:br w:type="page"/>
      </w:r>
    </w:p>
    <w:p w14:paraId="4B124582" w14:textId="77777777" w:rsidR="00AC6BAC" w:rsidRPr="00877E2F" w:rsidRDefault="00814F5E">
      <w:pPr>
        <w:pStyle w:val="Heading2"/>
      </w:pPr>
      <w:bookmarkStart w:id="7" w:name="X2a225aff15bab6e6d2bfb211c1df105aa0c46f1"/>
      <w:bookmarkEnd w:id="6"/>
      <w:r w:rsidRPr="00877E2F">
        <w:lastRenderedPageBreak/>
        <w:t>Retention rates over the past eight years</w:t>
      </w:r>
    </w:p>
    <w:p w14:paraId="4AD2CD5C" w14:textId="15203C44" w:rsidR="00232B1E" w:rsidRPr="00877E2F" w:rsidRDefault="00814F5E" w:rsidP="00232B1E">
      <w:pPr>
        <w:pStyle w:val="Heading1"/>
        <w:rPr>
          <w:rFonts w:ascii="Inter Medium" w:hAnsi="Inter Medium"/>
        </w:rPr>
      </w:pPr>
      <w:bookmarkStart w:id="8" w:name="X6e268d68cc99976e445e33d488b013ca7136655"/>
      <w:bookmarkEnd w:id="7"/>
      <w:r w:rsidRPr="00877E2F">
        <w:rPr>
          <w:rFonts w:ascii="Inter Medium" w:hAnsi="Inter Medium"/>
        </w:rPr>
        <w:t>Overall retention has increased between 2016 and 2023</w:t>
      </w:r>
    </w:p>
    <w:p w14:paraId="301500AB" w14:textId="77777777" w:rsidR="00232B1E" w:rsidRPr="00877E2F" w:rsidRDefault="00232B1E" w:rsidP="006D0B39">
      <w:pPr>
        <w:pStyle w:val="BodyText"/>
      </w:pPr>
    </w:p>
    <w:p w14:paraId="4B124584" w14:textId="77777777" w:rsidR="00AC6BAC" w:rsidRPr="00877E2F" w:rsidRDefault="00814F5E">
      <w:pPr>
        <w:pStyle w:val="FirstParagraph"/>
      </w:pPr>
      <w:r w:rsidRPr="00877E2F">
        <w:t>Over the past eight years, the retention rate of domestic undergraduate students has increased by 1.8%. The retention rate across all Table A institutions was 84.3% in 2016, increasing to 85.7% in 2019, decreasing to 83.5% in 2022, and increasing to 86.1% in 2023.</w:t>
      </w:r>
    </w:p>
    <w:p w14:paraId="4B124585" w14:textId="25B9ED25" w:rsidR="00AC6BAC" w:rsidRPr="00877E2F" w:rsidRDefault="00814F5E">
      <w:pPr>
        <w:pStyle w:val="ImageCaption"/>
        <w:rPr>
          <w:sz w:val="18"/>
          <w:szCs w:val="18"/>
        </w:rPr>
      </w:pPr>
      <w:r w:rsidRPr="00877E2F">
        <w:rPr>
          <w:bCs/>
          <w:sz w:val="18"/>
          <w:szCs w:val="18"/>
        </w:rPr>
        <w:t xml:space="preserve">Figure </w:t>
      </w:r>
      <w:bookmarkStart w:id="9" w:name="unnamed-chunk-2"/>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w:t>
      </w:r>
      <w:r w:rsidRPr="00877E2F">
        <w:rPr>
          <w:bCs/>
          <w:sz w:val="18"/>
          <w:szCs w:val="18"/>
        </w:rPr>
        <w:fldChar w:fldCharType="end"/>
      </w:r>
      <w:bookmarkEnd w:id="9"/>
      <w:r w:rsidRPr="00877E2F">
        <w:rPr>
          <w:bCs/>
          <w:sz w:val="18"/>
          <w:szCs w:val="18"/>
        </w:rPr>
        <w:t>:</w:t>
      </w:r>
      <w:r w:rsidRPr="00877E2F">
        <w:rPr>
          <w:b/>
          <w:sz w:val="18"/>
          <w:szCs w:val="18"/>
        </w:rPr>
        <w:t xml:space="preserve"> </w:t>
      </w:r>
      <w:r w:rsidRPr="00877E2F">
        <w:rPr>
          <w:sz w:val="18"/>
          <w:szCs w:val="18"/>
        </w:rPr>
        <w:t>Retention rate of domestic undergraduate students between 2016 and 2023 enrolled at Table A institutions</w:t>
      </w:r>
    </w:p>
    <w:p w14:paraId="4B124586" w14:textId="77777777" w:rsidR="00AC6BAC" w:rsidRPr="00877E2F" w:rsidRDefault="00814F5E" w:rsidP="006D0B39">
      <w:pPr>
        <w:pStyle w:val="Figure"/>
      </w:pPr>
      <w:r w:rsidRPr="00877E2F">
        <w:rPr>
          <w:noProof/>
        </w:rPr>
        <w:drawing>
          <wp:inline distT="0" distB="0" distL="0" distR="0" wp14:anchorId="4B1245CB" wp14:editId="4E4D9B16">
            <wp:extent cx="6849998" cy="3805555"/>
            <wp:effectExtent l="0" t="0" r="8255" b="4445"/>
            <wp:docPr id="1" name="Picture 1" descr="A line graph showing the retention rate of domestic undergraduate students between 2016 and 2023 enrolled at Table A universities. Year is plotted on the x axis and retention rate is plotted on the y-axis. &#10;&#10;The chart shows that in 2016, retention was at 84.3%, and steadily increased to 85.7% in 2019, decreased to 83.5% in 2022, and increasing to 86.1% in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ine graph showing the retention rate of domestic undergraduate students between 2016 and 2023 enrolled at Table A universities. Year is plotted on the x axis and retention rate is plotted on the y-axis. &#10;&#10;The chart shows that in 2016, retention was at 84.3%, and steadily increased to 85.7% in 2019, decreased to 83.5% in 2022, and increasing to 86.1% in 2023."/>
                    <pic:cNvPicPr>
                      <a:picLocks noChangeAspect="1" noChangeArrowheads="1"/>
                    </pic:cNvPicPr>
                  </pic:nvPicPr>
                  <pic:blipFill>
                    <a:blip r:embed="rId11" cstate="print"/>
                    <a:stretch>
                      <a:fillRect/>
                    </a:stretch>
                  </pic:blipFill>
                  <pic:spPr bwMode="auto">
                    <a:xfrm>
                      <a:off x="0" y="0"/>
                      <a:ext cx="6854693" cy="3808163"/>
                    </a:xfrm>
                    <a:prstGeom prst="rect">
                      <a:avLst/>
                    </a:prstGeom>
                    <a:noFill/>
                  </pic:spPr>
                </pic:pic>
              </a:graphicData>
            </a:graphic>
          </wp:inline>
        </w:drawing>
      </w:r>
    </w:p>
    <w:p w14:paraId="4B124587" w14:textId="417BAAC5" w:rsidR="00AC6BAC" w:rsidRPr="00877E2F" w:rsidRDefault="00814F5E">
      <w:pPr>
        <w:pStyle w:val="Heading1"/>
        <w:rPr>
          <w:rFonts w:ascii="Inter Medium" w:hAnsi="Inter Medium"/>
        </w:rPr>
      </w:pPr>
      <w:bookmarkStart w:id="10" w:name="Xc18109f79c7c85dec28db0f4bfa288381f0f6bd"/>
      <w:bookmarkEnd w:id="8"/>
      <w:r w:rsidRPr="00877E2F">
        <w:rPr>
          <w:rFonts w:ascii="Inter Medium" w:hAnsi="Inter Medium"/>
        </w:rPr>
        <w:lastRenderedPageBreak/>
        <w:t>There are significant differences in retention rates between equity student groups</w:t>
      </w:r>
    </w:p>
    <w:p w14:paraId="3353695D" w14:textId="77777777" w:rsidR="00015A1F" w:rsidRPr="00877E2F" w:rsidRDefault="00015A1F" w:rsidP="00015A1F">
      <w:pPr>
        <w:pStyle w:val="BodyText"/>
      </w:pPr>
    </w:p>
    <w:p w14:paraId="4B124588" w14:textId="77777777" w:rsidR="00AC6BAC" w:rsidRPr="00877E2F" w:rsidRDefault="00814F5E">
      <w:pPr>
        <w:pStyle w:val="FirstParagraph"/>
      </w:pPr>
      <w:r w:rsidRPr="00877E2F">
        <w:t>Between 2016 and 2023, non-equity students consistently had higher retention rates than each of the equity groups. All student groups, apart from students from low SES areas, had higher retention rates in 2023, compared to 2016. Students from low SES areas had a decline in retention of 0.4 percentage points (81.3% in 2016 and 80.9% in 2023). First Nations Australian students had the lowest retention rate across all years.</w:t>
      </w:r>
    </w:p>
    <w:p w14:paraId="4B124589" w14:textId="4B20D6FF" w:rsidR="00AC6BAC" w:rsidRPr="00877E2F" w:rsidRDefault="00814F5E">
      <w:pPr>
        <w:pStyle w:val="ImageCaption"/>
        <w:rPr>
          <w:sz w:val="18"/>
          <w:szCs w:val="18"/>
        </w:rPr>
      </w:pPr>
      <w:r w:rsidRPr="00877E2F">
        <w:rPr>
          <w:bCs/>
          <w:sz w:val="18"/>
          <w:szCs w:val="18"/>
        </w:rPr>
        <w:t xml:space="preserve">Figure </w:t>
      </w:r>
      <w:bookmarkStart w:id="11" w:name="unnamed-chunk-4"/>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2</w:t>
      </w:r>
      <w:r w:rsidRPr="00877E2F">
        <w:rPr>
          <w:bCs/>
          <w:sz w:val="18"/>
          <w:szCs w:val="18"/>
        </w:rPr>
        <w:fldChar w:fldCharType="end"/>
      </w:r>
      <w:bookmarkEnd w:id="11"/>
      <w:r w:rsidRPr="00877E2F">
        <w:rPr>
          <w:bCs/>
          <w:sz w:val="18"/>
          <w:szCs w:val="18"/>
        </w:rPr>
        <w:t>: Retention</w:t>
      </w:r>
      <w:r w:rsidRPr="00877E2F">
        <w:rPr>
          <w:sz w:val="18"/>
          <w:szCs w:val="18"/>
        </w:rPr>
        <w:t xml:space="preserve"> rate of domestic undergraduate students between 2016 and 2023 enrolled at Table A institutions, split by equity group.</w:t>
      </w:r>
    </w:p>
    <w:p w14:paraId="4B12458A" w14:textId="77777777" w:rsidR="00AC6BAC" w:rsidRPr="00877E2F" w:rsidRDefault="00814F5E" w:rsidP="006D0B39">
      <w:pPr>
        <w:pStyle w:val="Figure"/>
      </w:pPr>
      <w:r w:rsidRPr="00877E2F">
        <w:rPr>
          <w:noProof/>
        </w:rPr>
        <w:drawing>
          <wp:inline distT="0" distB="0" distL="0" distR="0" wp14:anchorId="4B1245CD" wp14:editId="0A97D763">
            <wp:extent cx="7400925" cy="4111625"/>
            <wp:effectExtent l="0" t="0" r="9525" b="3175"/>
            <wp:docPr id="3" name="Picture 3" descr="The retention rate of domestic undergraduate students between 2016 and 2023 enrolled at Table A institutions, split by equity group. Year is plotted on the x-axis and retention rate is plotted on the y-axis. &#10;&#10;All lines are between 70% and 90%.  The chart shows all groups having an increased retention rate in 2019, compared to 2016, which then decreases to 2016 levels in 2022, before increasing in 2023. The chart shows that non-equity students had the highest retention rate across all years, at approximately 87%.  First Nations Australians had the lowest retention rate over all years, ranging from 71% in 2017 to 75% in 2019 and 2020. The second lowest retention rate was for students from remote areas. All other groups were reasonably similar, with retention rates of approximately 78% to 8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retention rate of domestic undergraduate students between 2016 and 2023 enrolled at Table A institutions, split by equity group. Year is plotted on the x-axis and retention rate is plotted on the y-axis. &#10;&#10;All lines are between 70% and 90%.  The chart shows all groups having an increased retention rate in 2019, compared to 2016, which then decreases to 2016 levels in 2022, before increasing in 2023. The chart shows that non-equity students had the highest retention rate across all years, at approximately 87%.  First Nations Australians had the lowest retention rate over all years, ranging from 71% in 2017 to 75% in 2019 and 2020. The second lowest retention rate was for students from remote areas. All other groups were reasonably similar, with retention rates of approximately 78% to 83%. "/>
                    <pic:cNvPicPr>
                      <a:picLocks noChangeAspect="1" noChangeArrowheads="1"/>
                    </pic:cNvPicPr>
                  </pic:nvPicPr>
                  <pic:blipFill>
                    <a:blip r:embed="rId12" cstate="print"/>
                    <a:stretch>
                      <a:fillRect/>
                    </a:stretch>
                  </pic:blipFill>
                  <pic:spPr bwMode="auto">
                    <a:xfrm>
                      <a:off x="0" y="0"/>
                      <a:ext cx="7403949" cy="4113305"/>
                    </a:xfrm>
                    <a:prstGeom prst="rect">
                      <a:avLst/>
                    </a:prstGeom>
                    <a:noFill/>
                  </pic:spPr>
                </pic:pic>
              </a:graphicData>
            </a:graphic>
          </wp:inline>
        </w:drawing>
      </w:r>
    </w:p>
    <w:p w14:paraId="4B12458B" w14:textId="77777777" w:rsidR="00AC6BAC" w:rsidRPr="00877E2F" w:rsidRDefault="00814F5E">
      <w:pPr>
        <w:pStyle w:val="Heading1"/>
        <w:rPr>
          <w:rFonts w:ascii="Inter Medium" w:hAnsi="Inter Medium"/>
        </w:rPr>
      </w:pPr>
      <w:bookmarkStart w:id="12" w:name="X3742b6d6360a4cc00262eddf625b30a63ae5628"/>
      <w:bookmarkEnd w:id="10"/>
      <w:r w:rsidRPr="00877E2F">
        <w:rPr>
          <w:rFonts w:ascii="Inter Medium" w:hAnsi="Inter Medium"/>
        </w:rPr>
        <w:lastRenderedPageBreak/>
        <w:t>Students from remote and low SES areas had consistently lower retention rates</w:t>
      </w:r>
    </w:p>
    <w:p w14:paraId="142501C5" w14:textId="77777777" w:rsidR="009D589F" w:rsidRPr="00877E2F" w:rsidRDefault="009D589F" w:rsidP="006D0B39">
      <w:pPr>
        <w:pStyle w:val="BodyText"/>
      </w:pPr>
    </w:p>
    <w:p w14:paraId="4B12458C" w14:textId="407FDA9A" w:rsidR="00AC6BAC" w:rsidRPr="00877E2F" w:rsidRDefault="00814F5E">
      <w:pPr>
        <w:pStyle w:val="ImageCaption"/>
        <w:rPr>
          <w:sz w:val="18"/>
          <w:szCs w:val="18"/>
        </w:rPr>
      </w:pPr>
      <w:r w:rsidRPr="00877E2F">
        <w:rPr>
          <w:bCs/>
          <w:sz w:val="18"/>
          <w:szCs w:val="18"/>
        </w:rPr>
        <w:t xml:space="preserve">Figure </w:t>
      </w:r>
      <w:bookmarkStart w:id="13" w:name="unnamed-chunk-6"/>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3</w:t>
      </w:r>
      <w:r w:rsidRPr="00877E2F">
        <w:rPr>
          <w:bCs/>
          <w:sz w:val="18"/>
          <w:szCs w:val="18"/>
        </w:rPr>
        <w:fldChar w:fldCharType="end"/>
      </w:r>
      <w:bookmarkEnd w:id="13"/>
      <w:r w:rsidRPr="00877E2F">
        <w:rPr>
          <w:bCs/>
          <w:sz w:val="18"/>
          <w:szCs w:val="18"/>
        </w:rPr>
        <w:t>: Retention</w:t>
      </w:r>
      <w:r w:rsidRPr="00877E2F">
        <w:rPr>
          <w:sz w:val="18"/>
          <w:szCs w:val="18"/>
        </w:rPr>
        <w:t xml:space="preserve"> rate of domestic undergraduate students between 2016 and 2023 enrolled at Table A institutions, split by multiple equity group membership.</w:t>
      </w:r>
    </w:p>
    <w:p w14:paraId="4B12458D" w14:textId="77777777" w:rsidR="00AC6BAC" w:rsidRPr="00877E2F" w:rsidRDefault="00814F5E" w:rsidP="006D0B39">
      <w:pPr>
        <w:pStyle w:val="Figure"/>
      </w:pPr>
      <w:r w:rsidRPr="00877E2F">
        <w:rPr>
          <w:noProof/>
        </w:rPr>
        <w:drawing>
          <wp:inline distT="0" distB="0" distL="0" distR="0" wp14:anchorId="4B1245CF" wp14:editId="07DEB3B9">
            <wp:extent cx="8229600" cy="4572000"/>
            <wp:effectExtent l="0" t="0" r="0" b="0"/>
            <wp:docPr id="5" name="Picture 5" descr="The retention rate of domestic undergraduate students between 2016 and 2023 enrolled at Table A institutions, split by low SES, remoteness and combinations of these groupings. Year is plotted on the x-axis and retention rate is plotted on the y-axis. &#10;&#10;All lines are between 72% and 88%.  The chart shows metropolitan students having the highest retention rate, at approximately 85 to 87%. Students from remote areas and low SES areas had the lowest retention rate over all years (except for 2020), at approximately 75%. On average, the order of groupings from highest to lowest retention is metropolitan, metropolitan and low SES, low SES, regional, remote, regional and low SES, and remote and low 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e retention rate of domestic undergraduate students between 2016 and 2023 enrolled at Table A institutions, split by low SES, remoteness and combinations of these groupings. Year is plotted on the x-axis and retention rate is plotted on the y-axis. &#10;&#10;All lines are between 72% and 88%.  The chart shows metropolitan students having the highest retention rate, at approximately 85 to 87%. Students from remote areas and low SES areas had the lowest retention rate over all years (except for 2020), at approximately 75%. On average, the order of groupings from highest to lowest retention is metropolitan, metropolitan and low SES, low SES, regional, remote, regional and low SES, and remote and low SES. "/>
                    <pic:cNvPicPr>
                      <a:picLocks noChangeAspect="1" noChangeArrowheads="1"/>
                    </pic:cNvPicPr>
                  </pic:nvPicPr>
                  <pic:blipFill>
                    <a:blip r:embed="rId13" cstate="print"/>
                    <a:stretch>
                      <a:fillRect/>
                    </a:stretch>
                  </pic:blipFill>
                  <pic:spPr bwMode="auto">
                    <a:xfrm>
                      <a:off x="0" y="0"/>
                      <a:ext cx="114300" cy="63500"/>
                    </a:xfrm>
                    <a:prstGeom prst="rect">
                      <a:avLst/>
                    </a:prstGeom>
                    <a:noFill/>
                  </pic:spPr>
                </pic:pic>
              </a:graphicData>
            </a:graphic>
          </wp:inline>
        </w:drawing>
      </w:r>
    </w:p>
    <w:p w14:paraId="4B12458E" w14:textId="77777777" w:rsidR="00AC6BAC" w:rsidRPr="00877E2F" w:rsidRDefault="00814F5E">
      <w:pPr>
        <w:pStyle w:val="Heading1"/>
        <w:rPr>
          <w:rFonts w:ascii="Inter Medium" w:hAnsi="Inter Medium"/>
        </w:rPr>
      </w:pPr>
      <w:bookmarkStart w:id="14" w:name="Xa903e052ae7ff8b05057a1703cc36c58ab9acdc"/>
      <w:bookmarkEnd w:id="12"/>
      <w:r w:rsidRPr="00877E2F">
        <w:rPr>
          <w:rFonts w:ascii="Inter Medium" w:hAnsi="Inter Medium"/>
        </w:rPr>
        <w:lastRenderedPageBreak/>
        <w:t>First Nations Australian students from regional and remote areas had much lower retention rates than other regional and remote groupings</w:t>
      </w:r>
    </w:p>
    <w:p w14:paraId="6FF32BD3" w14:textId="77777777" w:rsidR="00E20CAF" w:rsidRPr="00877E2F" w:rsidRDefault="00E20CAF">
      <w:pPr>
        <w:pStyle w:val="ImageCaption"/>
        <w:rPr>
          <w:b/>
        </w:rPr>
      </w:pPr>
    </w:p>
    <w:p w14:paraId="4B12458F" w14:textId="3DCDB2C4" w:rsidR="00AC6BAC" w:rsidRPr="00877E2F" w:rsidRDefault="00814F5E">
      <w:pPr>
        <w:pStyle w:val="ImageCaption"/>
        <w:rPr>
          <w:sz w:val="18"/>
          <w:szCs w:val="18"/>
        </w:rPr>
      </w:pPr>
      <w:r w:rsidRPr="00877E2F">
        <w:rPr>
          <w:bCs/>
          <w:sz w:val="18"/>
          <w:szCs w:val="18"/>
        </w:rPr>
        <w:t xml:space="preserve">Figure </w:t>
      </w:r>
      <w:bookmarkStart w:id="15" w:name="unnamed-chunk-8"/>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4</w:t>
      </w:r>
      <w:r w:rsidRPr="00877E2F">
        <w:rPr>
          <w:bCs/>
          <w:sz w:val="18"/>
          <w:szCs w:val="18"/>
        </w:rPr>
        <w:fldChar w:fldCharType="end"/>
      </w:r>
      <w:bookmarkEnd w:id="15"/>
      <w:r w:rsidRPr="00877E2F">
        <w:rPr>
          <w:bCs/>
          <w:sz w:val="18"/>
          <w:szCs w:val="18"/>
        </w:rPr>
        <w:t>: Retention</w:t>
      </w:r>
      <w:r w:rsidRPr="00877E2F">
        <w:rPr>
          <w:sz w:val="18"/>
          <w:szCs w:val="18"/>
        </w:rPr>
        <w:t xml:space="preserve"> rate of domestic undergraduate students between 2016 and 2023 enrolled at Table A institutions, split by multiple equity group membership.</w:t>
      </w:r>
    </w:p>
    <w:p w14:paraId="4B124590" w14:textId="77777777" w:rsidR="00AC6BAC" w:rsidRPr="00877E2F" w:rsidRDefault="00814F5E" w:rsidP="005C2DE3">
      <w:pPr>
        <w:pStyle w:val="Figure"/>
      </w:pPr>
      <w:r w:rsidRPr="00877E2F">
        <w:rPr>
          <w:noProof/>
        </w:rPr>
        <w:drawing>
          <wp:inline distT="0" distB="0" distL="0" distR="0" wp14:anchorId="4B1245D1" wp14:editId="261320B4">
            <wp:extent cx="8229600" cy="4572000"/>
            <wp:effectExtent l="0" t="0" r="0" b="0"/>
            <wp:docPr id="7" name="Picture 7" descr="The retention rate of domestic undergraduate students between 2016 and 2023 enrolled at Table A institutions, split by remoteness and other equity groupings. Year is plotted on the x-axis and retention rate is plotted on the y-axis. &#10;&#10;Retention rates range from approximately 70% to 83%. Regional/remote non-low SES students have the highest retention, while regional/remote First Nations students have the lowest. Retention rates dip in 2017 and 2020 before stabilising, and then increasing in 2023. The order of groupings from highest to lowest retention rate are regional/remote non-low SES, regional/remote, with regional/remote disability and regional/remote low SES having similar values, followed by regional/remote First Nations. There is a large gap of approximately 5% between regional/remote First Nations and regional/remote low SES and regional/remote dis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e retention rate of domestic undergraduate students between 2016 and 2023 enrolled at Table A institutions, split by remoteness and other equity groupings. Year is plotted on the x-axis and retention rate is plotted on the y-axis. &#10;&#10;Retention rates range from approximately 70% to 83%. Regional/remote non-low SES students have the highest retention, while regional/remote First Nations students have the lowest. Retention rates dip in 2017 and 2020 before stabilising, and then increasing in 2023. The order of groupings from highest to lowest retention rate are regional/remote non-low SES, regional/remote, with regional/remote disability and regional/remote low SES having similar values, followed by regional/remote First Nations. There is a large gap of approximately 5% between regional/remote First Nations and regional/remote low SES and regional/remote disability. "/>
                    <pic:cNvPicPr>
                      <a:picLocks noChangeAspect="1" noChangeArrowheads="1"/>
                    </pic:cNvPicPr>
                  </pic:nvPicPr>
                  <pic:blipFill>
                    <a:blip r:embed="rId14" cstate="print"/>
                    <a:stretch>
                      <a:fillRect/>
                    </a:stretch>
                  </pic:blipFill>
                  <pic:spPr bwMode="auto">
                    <a:xfrm>
                      <a:off x="0" y="0"/>
                      <a:ext cx="114300" cy="63500"/>
                    </a:xfrm>
                    <a:prstGeom prst="rect">
                      <a:avLst/>
                    </a:prstGeom>
                    <a:noFill/>
                  </pic:spPr>
                </pic:pic>
              </a:graphicData>
            </a:graphic>
          </wp:inline>
        </w:drawing>
      </w:r>
    </w:p>
    <w:p w14:paraId="4B124591" w14:textId="77777777" w:rsidR="00AC6BAC" w:rsidRPr="00877E2F" w:rsidRDefault="00814F5E">
      <w:pPr>
        <w:pStyle w:val="Heading1"/>
        <w:rPr>
          <w:rFonts w:ascii="Inter Medium" w:hAnsi="Inter Medium"/>
        </w:rPr>
      </w:pPr>
      <w:bookmarkStart w:id="16" w:name="X0d3ec0c5d3c2e3bf1e3aa809fda1b2a5892f013"/>
      <w:bookmarkEnd w:id="14"/>
      <w:r w:rsidRPr="00877E2F">
        <w:rPr>
          <w:rFonts w:ascii="Inter Medium" w:hAnsi="Inter Medium"/>
        </w:rPr>
        <w:lastRenderedPageBreak/>
        <w:t>First Nations Australian students from metropolitan areas had higher retention rates than First Nations Australians from regional and remote areas</w:t>
      </w:r>
    </w:p>
    <w:p w14:paraId="51F490A7" w14:textId="77777777" w:rsidR="00E20CAF" w:rsidRPr="00877E2F" w:rsidRDefault="00E20CAF">
      <w:pPr>
        <w:pStyle w:val="ImageCaption"/>
        <w:rPr>
          <w:b/>
        </w:rPr>
      </w:pPr>
    </w:p>
    <w:p w14:paraId="4B124592" w14:textId="18D836AC" w:rsidR="00AC6BAC" w:rsidRPr="00877E2F" w:rsidRDefault="00814F5E">
      <w:pPr>
        <w:pStyle w:val="ImageCaption"/>
        <w:rPr>
          <w:sz w:val="18"/>
          <w:szCs w:val="18"/>
        </w:rPr>
      </w:pPr>
      <w:r w:rsidRPr="00877E2F">
        <w:rPr>
          <w:bCs/>
          <w:sz w:val="18"/>
          <w:szCs w:val="18"/>
        </w:rPr>
        <w:t xml:space="preserve">Figure </w:t>
      </w:r>
      <w:bookmarkStart w:id="17" w:name="unnamed-chunk-10"/>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5</w:t>
      </w:r>
      <w:r w:rsidRPr="00877E2F">
        <w:rPr>
          <w:bCs/>
          <w:sz w:val="18"/>
          <w:szCs w:val="18"/>
        </w:rPr>
        <w:fldChar w:fldCharType="end"/>
      </w:r>
      <w:bookmarkEnd w:id="17"/>
      <w:r w:rsidRPr="00877E2F">
        <w:rPr>
          <w:bCs/>
          <w:sz w:val="18"/>
          <w:szCs w:val="18"/>
        </w:rPr>
        <w:t>: Retention</w:t>
      </w:r>
      <w:r w:rsidRPr="00877E2F">
        <w:rPr>
          <w:sz w:val="18"/>
          <w:szCs w:val="18"/>
        </w:rPr>
        <w:t xml:space="preserve"> rate of domestic undergraduate students between 2016 and 2023 enrolled at Table A institutions, split by multiple equity group membership.</w:t>
      </w:r>
    </w:p>
    <w:p w14:paraId="4B124593" w14:textId="77777777" w:rsidR="00AC6BAC" w:rsidRPr="00877E2F" w:rsidRDefault="00814F5E" w:rsidP="005C2DE3">
      <w:pPr>
        <w:pStyle w:val="Figure"/>
      </w:pPr>
      <w:r w:rsidRPr="00877E2F">
        <w:rPr>
          <w:noProof/>
        </w:rPr>
        <w:drawing>
          <wp:inline distT="0" distB="0" distL="0" distR="0" wp14:anchorId="4B1245D3" wp14:editId="686691BC">
            <wp:extent cx="8229600" cy="4572000"/>
            <wp:effectExtent l="0" t="0" r="0" b="0"/>
            <wp:docPr id="9" name="Picture 9" descr="Line graph showing retention rates of domestic undergraduate students at Table A institutions from 2016 to 2023, segmented by First Nations and remoteness.  Retention rates range from approximately 70% to 78%. Metro First Nations students have the highest retention, while regional/remote First Nations students have the lowest. In 2023, the retention of all three groups increased by approximately 4 percentage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e graph showing retention rates of domestic undergraduate students at Table A institutions from 2016 to 2023, segmented by First Nations and remoteness.  Retention rates range from approximately 70% to 78%. Metro First Nations students have the highest retention, while regional/remote First Nations students have the lowest. In 2023, the retention of all three groups increased by approximately 4 percentage points."/>
                    <pic:cNvPicPr>
                      <a:picLocks noChangeAspect="1" noChangeArrowheads="1"/>
                    </pic:cNvPicPr>
                  </pic:nvPicPr>
                  <pic:blipFill>
                    <a:blip r:embed="rId15" cstate="print"/>
                    <a:stretch>
                      <a:fillRect/>
                    </a:stretch>
                  </pic:blipFill>
                  <pic:spPr bwMode="auto">
                    <a:xfrm>
                      <a:off x="0" y="0"/>
                      <a:ext cx="114300" cy="63500"/>
                    </a:xfrm>
                    <a:prstGeom prst="rect">
                      <a:avLst/>
                    </a:prstGeom>
                    <a:noFill/>
                  </pic:spPr>
                </pic:pic>
              </a:graphicData>
            </a:graphic>
          </wp:inline>
        </w:drawing>
      </w:r>
    </w:p>
    <w:p w14:paraId="4B124594" w14:textId="77777777" w:rsidR="00AC6BAC" w:rsidRPr="00877E2F" w:rsidRDefault="00814F5E">
      <w:pPr>
        <w:pStyle w:val="Heading1"/>
        <w:rPr>
          <w:rFonts w:ascii="Inter Medium" w:hAnsi="Inter Medium"/>
        </w:rPr>
      </w:pPr>
      <w:bookmarkStart w:id="18" w:name="X147e8e3cb69ec9b8e0f1f66477504be1c896c33"/>
      <w:bookmarkEnd w:id="16"/>
      <w:r w:rsidRPr="00877E2F">
        <w:rPr>
          <w:rFonts w:ascii="Inter Medium" w:hAnsi="Inter Medium"/>
        </w:rPr>
        <w:lastRenderedPageBreak/>
        <w:t>Students with disability from regional and remote areas had similar retention rates to students with disability from low SES areas</w:t>
      </w:r>
    </w:p>
    <w:p w14:paraId="5A078113" w14:textId="77777777" w:rsidR="00FA4E1B" w:rsidRPr="00877E2F" w:rsidRDefault="00FA4E1B" w:rsidP="005C2DE3">
      <w:pPr>
        <w:pStyle w:val="BodyText"/>
      </w:pPr>
    </w:p>
    <w:p w14:paraId="4B124595" w14:textId="453807D9" w:rsidR="00AC6BAC" w:rsidRPr="00877E2F" w:rsidRDefault="00814F5E">
      <w:pPr>
        <w:pStyle w:val="ImageCaption"/>
        <w:rPr>
          <w:sz w:val="18"/>
          <w:szCs w:val="18"/>
        </w:rPr>
      </w:pPr>
      <w:r w:rsidRPr="00877E2F">
        <w:rPr>
          <w:bCs/>
          <w:sz w:val="18"/>
          <w:szCs w:val="18"/>
        </w:rPr>
        <w:t xml:space="preserve">Figure </w:t>
      </w:r>
      <w:bookmarkStart w:id="19" w:name="unnamed-chunk-12"/>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6</w:t>
      </w:r>
      <w:r w:rsidRPr="00877E2F">
        <w:rPr>
          <w:bCs/>
          <w:sz w:val="18"/>
          <w:szCs w:val="18"/>
        </w:rPr>
        <w:fldChar w:fldCharType="end"/>
      </w:r>
      <w:bookmarkEnd w:id="19"/>
      <w:r w:rsidRPr="00877E2F">
        <w:rPr>
          <w:bCs/>
          <w:sz w:val="18"/>
          <w:szCs w:val="18"/>
        </w:rPr>
        <w:t>: Retention</w:t>
      </w:r>
      <w:r w:rsidRPr="00877E2F">
        <w:rPr>
          <w:sz w:val="18"/>
          <w:szCs w:val="18"/>
        </w:rPr>
        <w:t xml:space="preserve"> rate of domestic undergraduate students between 2016 and 2023 enrolled at Table A institutions, split by multiple equity group membership.</w:t>
      </w:r>
    </w:p>
    <w:p w14:paraId="4B124596" w14:textId="77777777" w:rsidR="00AC6BAC" w:rsidRPr="00877E2F" w:rsidRDefault="00814F5E" w:rsidP="005C2DE3">
      <w:pPr>
        <w:pStyle w:val="Figure"/>
      </w:pPr>
      <w:r w:rsidRPr="00877E2F">
        <w:rPr>
          <w:noProof/>
        </w:rPr>
        <w:drawing>
          <wp:inline distT="0" distB="0" distL="0" distR="0" wp14:anchorId="4B1245D5" wp14:editId="3A365559">
            <wp:extent cx="8229600" cy="4572000"/>
            <wp:effectExtent l="0" t="0" r="0" b="0"/>
            <wp:docPr id="11" name="Picture 11" descr="Line graph showing retention rates of domestic undergraduate students at Table A institutions from 2016 to 2023, segmented by disability and combinations with other equity groups. Retention rates range from approximately 75% to 85%. There are two major groupings. Disability low SES and disability regional/remote have similar retention rates, of approximately 78%. Disability on its own, disability non-low SES and disability metro have similar retention rates, of approximately 8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ine graph showing retention rates of domestic undergraduate students at Table A institutions from 2016 to 2023, segmented by disability and combinations with other equity groups. Retention rates range from approximately 75% to 85%. There are two major groupings. Disability low SES and disability regional/remote have similar retention rates, of approximately 78%. Disability on its own, disability non-low SES and disability metro have similar retention rates, of approximately 84%. "/>
                    <pic:cNvPicPr>
                      <a:picLocks noChangeAspect="1" noChangeArrowheads="1"/>
                    </pic:cNvPicPr>
                  </pic:nvPicPr>
                  <pic:blipFill>
                    <a:blip r:embed="rId16" cstate="print"/>
                    <a:stretch>
                      <a:fillRect/>
                    </a:stretch>
                  </pic:blipFill>
                  <pic:spPr bwMode="auto">
                    <a:xfrm>
                      <a:off x="0" y="0"/>
                      <a:ext cx="114300" cy="63500"/>
                    </a:xfrm>
                    <a:prstGeom prst="rect">
                      <a:avLst/>
                    </a:prstGeom>
                    <a:noFill/>
                  </pic:spPr>
                </pic:pic>
              </a:graphicData>
            </a:graphic>
          </wp:inline>
        </w:drawing>
      </w:r>
    </w:p>
    <w:p w14:paraId="4B124597" w14:textId="77777777" w:rsidR="00AC6BAC" w:rsidRPr="00877E2F" w:rsidRDefault="00814F5E">
      <w:pPr>
        <w:pStyle w:val="Heading1"/>
        <w:rPr>
          <w:rFonts w:ascii="Inter Medium" w:hAnsi="Inter Medium"/>
        </w:rPr>
      </w:pPr>
      <w:bookmarkStart w:id="20" w:name="X447886d1c92d731a240be1601ebd8297d9eec73"/>
      <w:bookmarkEnd w:id="18"/>
      <w:r w:rsidRPr="00877E2F">
        <w:rPr>
          <w:rFonts w:ascii="Inter Medium" w:hAnsi="Inter Medium"/>
        </w:rPr>
        <w:lastRenderedPageBreak/>
        <w:t>There is substantial variation in changes in retention rates over the past eight years across institutions</w:t>
      </w:r>
    </w:p>
    <w:p w14:paraId="3D11D3C1" w14:textId="77777777" w:rsidR="00F12ED1" w:rsidRPr="00877E2F" w:rsidRDefault="00F12ED1" w:rsidP="005C2DE3">
      <w:pPr>
        <w:pStyle w:val="BodyText"/>
      </w:pPr>
    </w:p>
    <w:p w14:paraId="4B124598" w14:textId="3FE4F145" w:rsidR="00AC6BAC" w:rsidRPr="00877E2F" w:rsidRDefault="00814F5E">
      <w:pPr>
        <w:pStyle w:val="FirstParagraph"/>
      </w:pPr>
      <w:r w:rsidRPr="00877E2F">
        <w:t xml:space="preserve">Institutional retention rates from 2016 to 2023 showed substantial institutional variation within each student equity group (Figure 7). This is most pronounced for students from remote areas: three institutions increased retention by more than 10 percentage points, while nine institutions saw decreases greater than 10 percentage points, including one with a </w:t>
      </w:r>
      <w:proofErr w:type="gramStart"/>
      <w:r w:rsidRPr="00877E2F">
        <w:t>35 percentage</w:t>
      </w:r>
      <w:proofErr w:type="gramEnd"/>
      <w:r w:rsidRPr="00877E2F">
        <w:t xml:space="preserve"> point drop. In Figure 7, positive values indicate an increase from 2016 to 2023, so a data point of </w:t>
      </w:r>
      <w:r w:rsidR="00F12ED1" w:rsidRPr="00877E2F">
        <w:t>five</w:t>
      </w:r>
      <w:r w:rsidRPr="00877E2F">
        <w:t xml:space="preserve"> reflects a </w:t>
      </w:r>
      <w:proofErr w:type="gramStart"/>
      <w:r w:rsidRPr="00877E2F">
        <w:t>five percentage</w:t>
      </w:r>
      <w:proofErr w:type="gramEnd"/>
      <w:r w:rsidRPr="00877E2F">
        <w:t xml:space="preserve"> point increase from 2016 to 2023.</w:t>
      </w:r>
    </w:p>
    <w:p w14:paraId="1286BF32" w14:textId="77777777" w:rsidR="00636A7E" w:rsidRPr="00877E2F" w:rsidRDefault="00636A7E" w:rsidP="00877E2F">
      <w:pPr>
        <w:pStyle w:val="ImageCaption"/>
        <w:spacing w:after="0"/>
        <w:rPr>
          <w:sz w:val="18"/>
          <w:szCs w:val="18"/>
        </w:rPr>
      </w:pPr>
      <w:r w:rsidRPr="00F74543">
        <w:rPr>
          <w:bCs/>
          <w:sz w:val="18"/>
          <w:szCs w:val="18"/>
        </w:rPr>
        <w:t xml:space="preserve">Figure </w:t>
      </w:r>
      <w:r w:rsidRPr="00F74543">
        <w:rPr>
          <w:bCs/>
          <w:sz w:val="18"/>
          <w:szCs w:val="18"/>
        </w:rPr>
        <w:fldChar w:fldCharType="begin"/>
      </w:r>
      <w:r w:rsidRPr="00F74543">
        <w:rPr>
          <w:bCs/>
          <w:sz w:val="18"/>
          <w:szCs w:val="18"/>
        </w:rPr>
        <w:instrText>SEQ fig \* Arabic</w:instrText>
      </w:r>
      <w:r w:rsidRPr="00F74543">
        <w:rPr>
          <w:bCs/>
          <w:sz w:val="18"/>
          <w:szCs w:val="18"/>
        </w:rPr>
        <w:fldChar w:fldCharType="separate"/>
      </w:r>
      <w:r w:rsidRPr="00F74543">
        <w:rPr>
          <w:bCs/>
          <w:sz w:val="18"/>
          <w:szCs w:val="18"/>
        </w:rPr>
        <w:t>7</w:t>
      </w:r>
      <w:r w:rsidRPr="00F74543">
        <w:rPr>
          <w:bCs/>
          <w:sz w:val="18"/>
          <w:szCs w:val="18"/>
        </w:rPr>
        <w:fldChar w:fldCharType="end"/>
      </w:r>
      <w:r w:rsidRPr="00F74543">
        <w:rPr>
          <w:bCs/>
          <w:sz w:val="18"/>
          <w:szCs w:val="18"/>
        </w:rPr>
        <w:t>:</w:t>
      </w:r>
      <w:r w:rsidRPr="00877E2F">
        <w:rPr>
          <w:b/>
          <w:sz w:val="18"/>
          <w:szCs w:val="18"/>
        </w:rPr>
        <w:t xml:space="preserve"> </w:t>
      </w:r>
      <w:r w:rsidRPr="00877E2F">
        <w:rPr>
          <w:sz w:val="18"/>
          <w:szCs w:val="18"/>
        </w:rPr>
        <w:t xml:space="preserve">Change in retention rate of domestic undergraduate students between 2016 and 2023 enrolled at Table A institutions, split by equity group. Each dot represents a Table </w:t>
      </w:r>
      <w:proofErr w:type="spellStart"/>
      <w:r w:rsidRPr="00877E2F">
        <w:rPr>
          <w:sz w:val="18"/>
          <w:szCs w:val="18"/>
        </w:rPr>
        <w:t>A</w:t>
      </w:r>
      <w:proofErr w:type="spellEnd"/>
      <w:r w:rsidRPr="00877E2F">
        <w:rPr>
          <w:sz w:val="18"/>
          <w:szCs w:val="18"/>
        </w:rPr>
        <w:t xml:space="preserve"> institution. A negative value indicates a decrease in retention from 2016 to 2023, and a positive value indicates an increase in retention from 2016 to 2023.</w:t>
      </w:r>
    </w:p>
    <w:p w14:paraId="4B124599" w14:textId="77B00EEB" w:rsidR="00AC6BAC" w:rsidRPr="00877E2F" w:rsidRDefault="00636A7E">
      <w:r w:rsidRPr="00877E2F">
        <w:rPr>
          <w:noProof/>
        </w:rPr>
        <w:drawing>
          <wp:inline distT="0" distB="0" distL="0" distR="0" wp14:anchorId="383939CB" wp14:editId="354DD3F2">
            <wp:extent cx="5614988" cy="3743325"/>
            <wp:effectExtent l="0" t="0" r="5080" b="0"/>
            <wp:docPr id="88790372" name="Picture 88790372" descr="Dot plot of change in retention rate of domestic undergraduate students between 2016 and 2023 enrolled at Table A universities, split by equity group. Each dot represents an institution. A negative value indicates a decrease from 2016 to 2023, and a positive value indicates an increase from 2016 to 2023.&#10;&#10;Changes in retention range from approximately -20% to +20%. On average, all groups saw a decrease of about 2 percentage points. The largest spread in institutional percentages was for students from remote areas, and First Nations Australian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0372" name="Picture 88790372" descr="Dot plot of change in retention rate of domestic undergraduate students between 2016 and 2023 enrolled at Table A universities, split by equity group. Each dot represents an institution. A negative value indicates a decrease from 2016 to 2023, and a positive value indicates an increase from 2016 to 2023.&#10;&#10;Changes in retention range from approximately -20% to +20%. On average, all groups saw a decrease of about 2 percentage points. The largest spread in institutional percentages was for students from remote areas, and First Nations Australian students. "/>
                    <pic:cNvPicPr>
                      <a:picLocks noChangeAspect="1" noChangeArrowheads="1"/>
                    </pic:cNvPicPr>
                  </pic:nvPicPr>
                  <pic:blipFill>
                    <a:blip r:embed="rId17" cstate="print"/>
                    <a:stretch>
                      <a:fillRect/>
                    </a:stretch>
                  </pic:blipFill>
                  <pic:spPr bwMode="auto">
                    <a:xfrm>
                      <a:off x="0" y="0"/>
                      <a:ext cx="5616569" cy="3744379"/>
                    </a:xfrm>
                    <a:prstGeom prst="rect">
                      <a:avLst/>
                    </a:prstGeom>
                    <a:noFill/>
                  </pic:spPr>
                </pic:pic>
              </a:graphicData>
            </a:graphic>
          </wp:inline>
        </w:drawing>
      </w:r>
      <w:r w:rsidR="00814F5E" w:rsidRPr="00877E2F">
        <w:br w:type="page"/>
      </w:r>
    </w:p>
    <w:p w14:paraId="4B12459B" w14:textId="66698765" w:rsidR="00AC6BAC" w:rsidRPr="00877E2F" w:rsidRDefault="00AC6BAC">
      <w:pPr>
        <w:pStyle w:val="Figure"/>
        <w:jc w:val="center"/>
      </w:pPr>
    </w:p>
    <w:p w14:paraId="4B12459C" w14:textId="77777777" w:rsidR="00AC6BAC" w:rsidRPr="00877E2F" w:rsidRDefault="00814F5E">
      <w:pPr>
        <w:pStyle w:val="Heading2"/>
      </w:pPr>
      <w:bookmarkStart w:id="21" w:name="Xc30d931e67cbd3c2f1cf3af26473b99068b7386"/>
      <w:r w:rsidRPr="00877E2F">
        <w:t>Retention rates in 2023 (students returning in 2024)</w:t>
      </w:r>
    </w:p>
    <w:p w14:paraId="42F529C1" w14:textId="7EDE1810" w:rsidR="007F31A5" w:rsidRDefault="00814F5E" w:rsidP="00877E2F">
      <w:pPr>
        <w:pStyle w:val="Heading1"/>
        <w:rPr>
          <w:rFonts w:ascii="Inter Medium" w:hAnsi="Inter Medium"/>
        </w:rPr>
      </w:pPr>
      <w:bookmarkStart w:id="22" w:name="Xfe9b52c8262240ff6a495726ff7b49ddd14c4a0"/>
      <w:bookmarkEnd w:id="20"/>
      <w:bookmarkEnd w:id="21"/>
      <w:r w:rsidRPr="00877E2F">
        <w:rPr>
          <w:rFonts w:ascii="Inter Medium" w:hAnsi="Inter Medium"/>
        </w:rPr>
        <w:t>Retention rates vary across institutional groupings and states and territories</w:t>
      </w:r>
    </w:p>
    <w:p w14:paraId="33A61F6D" w14:textId="77777777" w:rsidR="00877E2F" w:rsidRPr="00877E2F" w:rsidRDefault="00877E2F" w:rsidP="00877E2F">
      <w:pPr>
        <w:pStyle w:val="BodyText"/>
      </w:pPr>
    </w:p>
    <w:p w14:paraId="21706B04" w14:textId="05C8AE94" w:rsidR="007819BE" w:rsidRPr="00877E2F" w:rsidRDefault="007819BE" w:rsidP="007819BE">
      <w:pPr>
        <w:keepNext/>
        <w:rPr>
          <w:rFonts w:ascii="Inter" w:eastAsia="Cambria" w:hAnsi="Inter" w:cs="Times New Roman"/>
          <w:b/>
          <w:i/>
          <w:iCs/>
          <w:kern w:val="2"/>
          <w:sz w:val="18"/>
          <w:szCs w:val="18"/>
          <w14:ligatures w14:val="standardContextual"/>
        </w:rPr>
      </w:pPr>
      <w:bookmarkStart w:id="23" w:name="X955de45e444d0d7de3804fa6ceae087ca5c4307"/>
      <w:bookmarkStart w:id="24" w:name="Xb565dd37fec49d65b650bdb22636ec3e531dc17"/>
      <w:bookmarkStart w:id="25" w:name="results"/>
      <w:r w:rsidRPr="00877E2F">
        <w:rPr>
          <w:rFonts w:ascii="Inter" w:eastAsia="Cambria" w:hAnsi="Inter" w:cs="Times New Roman"/>
          <w:i/>
          <w:iCs/>
          <w:kern w:val="2"/>
          <w:sz w:val="18"/>
          <w:szCs w:val="18"/>
          <w14:ligatures w14:val="standardContextual"/>
        </w:rPr>
        <w:t xml:space="preserve">Table 1: Retention rates (%) for equity groups, by Institutional Groupings and State and Territory, Table A </w:t>
      </w:r>
      <w:r w:rsidR="00B55351" w:rsidRPr="00877E2F">
        <w:rPr>
          <w:rFonts w:ascii="Inter" w:eastAsia="Cambria" w:hAnsi="Inter" w:cs="Times New Roman"/>
          <w:i/>
          <w:iCs/>
          <w:kern w:val="2"/>
          <w:sz w:val="18"/>
          <w:szCs w:val="18"/>
          <w14:ligatures w14:val="standardContextual"/>
        </w:rPr>
        <w:t>Institutions</w:t>
      </w:r>
      <w:r w:rsidRPr="00877E2F">
        <w:rPr>
          <w:rFonts w:ascii="Inter" w:eastAsia="Cambria" w:hAnsi="Inter" w:cs="Times New Roman"/>
          <w:i/>
          <w:iCs/>
          <w:kern w:val="2"/>
          <w:sz w:val="18"/>
          <w:szCs w:val="18"/>
          <w14:ligatures w14:val="standardContextual"/>
        </w:rPr>
        <w:t>, 2023.</w:t>
      </w:r>
    </w:p>
    <w:tbl>
      <w:tblPr>
        <w:tblStyle w:val="GridTable4-Accent11"/>
        <w:tblW w:w="5014" w:type="pct"/>
        <w:tblLayout w:type="fixed"/>
        <w:tblLook w:val="04A0" w:firstRow="1" w:lastRow="0" w:firstColumn="1" w:lastColumn="0" w:noHBand="0" w:noVBand="1"/>
      </w:tblPr>
      <w:tblGrid>
        <w:gridCol w:w="4013"/>
        <w:gridCol w:w="2267"/>
        <w:gridCol w:w="1787"/>
        <w:gridCol w:w="1494"/>
        <w:gridCol w:w="1494"/>
        <w:gridCol w:w="1494"/>
        <w:gridCol w:w="171"/>
        <w:gridCol w:w="1326"/>
      </w:tblGrid>
      <w:tr w:rsidR="007819BE" w:rsidRPr="00877E2F" w14:paraId="43A12BB7" w14:textId="77777777" w:rsidTr="009C3883">
        <w:trPr>
          <w:cnfStyle w:val="100000000000" w:firstRow="1" w:lastRow="0" w:firstColumn="0" w:lastColumn="0" w:oddVBand="0" w:evenVBand="0" w:oddHBand="0" w:evenHBand="0" w:firstRowFirstColumn="0" w:firstRowLastColumn="0" w:lastRowFirstColumn="0" w:lastRowLastColumn="0"/>
          <w:trHeight w:val="765"/>
          <w:tblHeader/>
        </w:trPr>
        <w:tc>
          <w:tcPr>
            <w:cnfStyle w:val="001000000000" w:firstRow="0" w:lastRow="0" w:firstColumn="1" w:lastColumn="0" w:oddVBand="0" w:evenVBand="0" w:oddHBand="0" w:evenHBand="0" w:firstRowFirstColumn="0" w:firstRowLastColumn="0" w:lastRowFirstColumn="0" w:lastRowLastColumn="0"/>
            <w:tcW w:w="1428" w:type="pct"/>
          </w:tcPr>
          <w:p w14:paraId="70C64F5E" w14:textId="77777777" w:rsidR="007819BE" w:rsidRPr="00877E2F" w:rsidRDefault="007819BE" w:rsidP="007819BE">
            <w:pPr>
              <w:spacing w:after="160" w:line="274" w:lineRule="auto"/>
              <w:jc w:val="center"/>
              <w:rPr>
                <w:rFonts w:ascii="Inter" w:eastAsia="Cambria" w:hAnsi="Inter" w:cs="Times New Roman"/>
                <w:color w:val="FFFFFF"/>
              </w:rPr>
            </w:pPr>
          </w:p>
        </w:tc>
        <w:tc>
          <w:tcPr>
            <w:tcW w:w="807" w:type="pct"/>
            <w:noWrap/>
            <w:hideMark/>
          </w:tcPr>
          <w:p w14:paraId="02DFBDF7"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Students with disability</w:t>
            </w:r>
          </w:p>
        </w:tc>
        <w:tc>
          <w:tcPr>
            <w:tcW w:w="636" w:type="pct"/>
            <w:noWrap/>
          </w:tcPr>
          <w:p w14:paraId="5C876719"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Low SES</w:t>
            </w:r>
          </w:p>
        </w:tc>
        <w:tc>
          <w:tcPr>
            <w:tcW w:w="532" w:type="pct"/>
            <w:noWrap/>
          </w:tcPr>
          <w:p w14:paraId="518B1708"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Regional</w:t>
            </w:r>
          </w:p>
        </w:tc>
        <w:tc>
          <w:tcPr>
            <w:tcW w:w="532" w:type="pct"/>
          </w:tcPr>
          <w:p w14:paraId="5FFF5C6E"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Remote</w:t>
            </w:r>
          </w:p>
        </w:tc>
        <w:tc>
          <w:tcPr>
            <w:tcW w:w="593" w:type="pct"/>
            <w:gridSpan w:val="2"/>
          </w:tcPr>
          <w:p w14:paraId="6289CF96"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First Nations Australians</w:t>
            </w:r>
          </w:p>
        </w:tc>
        <w:tc>
          <w:tcPr>
            <w:tcW w:w="472" w:type="pct"/>
          </w:tcPr>
          <w:p w14:paraId="5BED8F59" w14:textId="77777777" w:rsidR="007819BE" w:rsidRPr="00877E2F" w:rsidRDefault="007819BE" w:rsidP="007819BE">
            <w:pPr>
              <w:spacing w:after="160" w:line="274" w:lineRule="auto"/>
              <w:jc w:val="right"/>
              <w:cnfStyle w:val="100000000000" w:firstRow="1" w:lastRow="0" w:firstColumn="0" w:lastColumn="0" w:oddVBand="0" w:evenVBand="0" w:oddHBand="0" w:evenHBand="0" w:firstRowFirstColumn="0" w:firstRowLastColumn="0" w:lastRowFirstColumn="0" w:lastRowLastColumn="0"/>
              <w:rPr>
                <w:rFonts w:ascii="Inter" w:eastAsia="Cambria" w:hAnsi="Inter" w:cs="Times New Roman"/>
                <w:color w:val="FFFFFF"/>
              </w:rPr>
            </w:pPr>
            <w:r w:rsidRPr="00877E2F">
              <w:rPr>
                <w:rFonts w:ascii="Inter" w:eastAsia="Cambria" w:hAnsi="Inter" w:cs="Times New Roman"/>
                <w:color w:val="FFFFFF"/>
              </w:rPr>
              <w:t>Non-equity</w:t>
            </w:r>
          </w:p>
        </w:tc>
      </w:tr>
      <w:tr w:rsidR="007819BE" w:rsidRPr="00877E2F" w14:paraId="53B9580C"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1916D1EA" w14:textId="00082444"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 xml:space="preserve">National — Table A </w:t>
            </w:r>
            <w:r w:rsidR="007F31A5" w:rsidRPr="00877E2F">
              <w:rPr>
                <w:rFonts w:ascii="Inter" w:eastAsia="Cambria" w:hAnsi="Inter" w:cs="Times New Roman"/>
              </w:rPr>
              <w:t>institutions</w:t>
            </w:r>
          </w:p>
        </w:tc>
        <w:tc>
          <w:tcPr>
            <w:tcW w:w="807" w:type="pct"/>
            <w:noWrap/>
          </w:tcPr>
          <w:p w14:paraId="1B7FCDF5"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84.2</w:t>
            </w:r>
          </w:p>
        </w:tc>
        <w:tc>
          <w:tcPr>
            <w:tcW w:w="636" w:type="pct"/>
            <w:noWrap/>
          </w:tcPr>
          <w:p w14:paraId="110D029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80.9</w:t>
            </w:r>
          </w:p>
        </w:tc>
        <w:tc>
          <w:tcPr>
            <w:tcW w:w="532" w:type="pct"/>
            <w:noWrap/>
          </w:tcPr>
          <w:p w14:paraId="3B28A1B0"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81.4</w:t>
            </w:r>
          </w:p>
        </w:tc>
        <w:tc>
          <w:tcPr>
            <w:tcW w:w="532" w:type="pct"/>
          </w:tcPr>
          <w:p w14:paraId="20CFA01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79.1</w:t>
            </w:r>
          </w:p>
        </w:tc>
        <w:tc>
          <w:tcPr>
            <w:tcW w:w="532" w:type="pct"/>
          </w:tcPr>
          <w:p w14:paraId="583CC926"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75.1</w:t>
            </w:r>
          </w:p>
        </w:tc>
        <w:tc>
          <w:tcPr>
            <w:tcW w:w="532" w:type="pct"/>
            <w:gridSpan w:val="2"/>
          </w:tcPr>
          <w:p w14:paraId="2EFDA540"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b/>
                <w:bCs/>
              </w:rPr>
            </w:pPr>
            <w:r w:rsidRPr="00877E2F">
              <w:rPr>
                <w:rFonts w:ascii="Inter" w:eastAsia="Cambria" w:hAnsi="Inter" w:cs="Times New Roman"/>
                <w:b/>
                <w:bCs/>
              </w:rPr>
              <w:t>88.2</w:t>
            </w:r>
          </w:p>
        </w:tc>
      </w:tr>
      <w:tr w:rsidR="007819BE" w:rsidRPr="00877E2F" w14:paraId="41FC1229"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0873AF5C" w14:textId="6DF24224" w:rsidR="007819BE" w:rsidRPr="00877E2F" w:rsidRDefault="007F31A5" w:rsidP="007819BE">
            <w:pPr>
              <w:spacing w:after="160" w:line="274" w:lineRule="auto"/>
              <w:rPr>
                <w:rFonts w:ascii="Inter" w:eastAsia="Cambria" w:hAnsi="Inter" w:cs="Times New Roman"/>
              </w:rPr>
            </w:pPr>
            <w:r w:rsidRPr="00877E2F">
              <w:rPr>
                <w:rFonts w:ascii="Inter" w:eastAsia="Cambria" w:hAnsi="Inter" w:cs="Times New Roman"/>
              </w:rPr>
              <w:t>Institutional groupings</w:t>
            </w:r>
          </w:p>
        </w:tc>
        <w:tc>
          <w:tcPr>
            <w:tcW w:w="807" w:type="pct"/>
            <w:noWrap/>
          </w:tcPr>
          <w:p w14:paraId="591B1E95"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636" w:type="pct"/>
            <w:noWrap/>
          </w:tcPr>
          <w:p w14:paraId="007122E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noWrap/>
          </w:tcPr>
          <w:p w14:paraId="0F53E908"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tcPr>
          <w:p w14:paraId="211FA2D7"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tcPr>
          <w:p w14:paraId="55B6C34B"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gridSpan w:val="2"/>
          </w:tcPr>
          <w:p w14:paraId="5F6F0ABE"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r>
      <w:tr w:rsidR="007819BE" w:rsidRPr="00877E2F" w14:paraId="1DD2365E"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7E518163" w14:textId="77777777"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Group of Eight (Go8)</w:t>
            </w:r>
          </w:p>
        </w:tc>
        <w:tc>
          <w:tcPr>
            <w:tcW w:w="807" w:type="pct"/>
            <w:noWrap/>
          </w:tcPr>
          <w:p w14:paraId="17DDB2A5"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2.2</w:t>
            </w:r>
          </w:p>
        </w:tc>
        <w:tc>
          <w:tcPr>
            <w:tcW w:w="636" w:type="pct"/>
            <w:noWrap/>
          </w:tcPr>
          <w:p w14:paraId="2F1B2B3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2.0</w:t>
            </w:r>
          </w:p>
        </w:tc>
        <w:tc>
          <w:tcPr>
            <w:tcW w:w="532" w:type="pct"/>
            <w:noWrap/>
          </w:tcPr>
          <w:p w14:paraId="40551367"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2.3</w:t>
            </w:r>
          </w:p>
        </w:tc>
        <w:tc>
          <w:tcPr>
            <w:tcW w:w="532" w:type="pct"/>
          </w:tcPr>
          <w:p w14:paraId="1AD62206"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0.7</w:t>
            </w:r>
          </w:p>
        </w:tc>
        <w:tc>
          <w:tcPr>
            <w:tcW w:w="532" w:type="pct"/>
          </w:tcPr>
          <w:p w14:paraId="23E3FE39"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9.4</w:t>
            </w:r>
          </w:p>
        </w:tc>
        <w:tc>
          <w:tcPr>
            <w:tcW w:w="532" w:type="pct"/>
            <w:gridSpan w:val="2"/>
          </w:tcPr>
          <w:p w14:paraId="7C9C9377"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5.2</w:t>
            </w:r>
          </w:p>
        </w:tc>
      </w:tr>
      <w:tr w:rsidR="007819BE" w:rsidRPr="00877E2F" w14:paraId="66921274"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247C6AA0" w14:textId="77777777"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Australian Technology Network (ATN)</w:t>
            </w:r>
          </w:p>
        </w:tc>
        <w:tc>
          <w:tcPr>
            <w:tcW w:w="807" w:type="pct"/>
            <w:noWrap/>
          </w:tcPr>
          <w:p w14:paraId="5413319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3.7</w:t>
            </w:r>
          </w:p>
        </w:tc>
        <w:tc>
          <w:tcPr>
            <w:tcW w:w="636" w:type="pct"/>
            <w:noWrap/>
          </w:tcPr>
          <w:p w14:paraId="7F63951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1.4</w:t>
            </w:r>
          </w:p>
        </w:tc>
        <w:tc>
          <w:tcPr>
            <w:tcW w:w="532" w:type="pct"/>
            <w:noWrap/>
          </w:tcPr>
          <w:p w14:paraId="2A5CC9D6"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4</w:t>
            </w:r>
          </w:p>
        </w:tc>
        <w:tc>
          <w:tcPr>
            <w:tcW w:w="532" w:type="pct"/>
          </w:tcPr>
          <w:p w14:paraId="44B7EF15"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8.5</w:t>
            </w:r>
          </w:p>
        </w:tc>
        <w:tc>
          <w:tcPr>
            <w:tcW w:w="532" w:type="pct"/>
          </w:tcPr>
          <w:p w14:paraId="5F5BD863"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0</w:t>
            </w:r>
          </w:p>
        </w:tc>
        <w:tc>
          <w:tcPr>
            <w:tcW w:w="532" w:type="pct"/>
            <w:gridSpan w:val="2"/>
          </w:tcPr>
          <w:p w14:paraId="61892D0C"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8.5</w:t>
            </w:r>
          </w:p>
        </w:tc>
      </w:tr>
      <w:tr w:rsidR="007819BE" w:rsidRPr="00877E2F" w14:paraId="7A2CFD8A"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0CDAD7F7" w14:textId="77777777"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Innovative Research Universities (IRU)</w:t>
            </w:r>
          </w:p>
        </w:tc>
        <w:tc>
          <w:tcPr>
            <w:tcW w:w="807" w:type="pct"/>
            <w:noWrap/>
          </w:tcPr>
          <w:p w14:paraId="429BE0D1"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1.0</w:t>
            </w:r>
          </w:p>
        </w:tc>
        <w:tc>
          <w:tcPr>
            <w:tcW w:w="636" w:type="pct"/>
            <w:noWrap/>
          </w:tcPr>
          <w:p w14:paraId="710C93B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0.2</w:t>
            </w:r>
          </w:p>
        </w:tc>
        <w:tc>
          <w:tcPr>
            <w:tcW w:w="532" w:type="pct"/>
            <w:noWrap/>
          </w:tcPr>
          <w:p w14:paraId="0A8B622C"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3.7</w:t>
            </w:r>
          </w:p>
        </w:tc>
        <w:tc>
          <w:tcPr>
            <w:tcW w:w="532" w:type="pct"/>
          </w:tcPr>
          <w:p w14:paraId="2041D62D"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1.3</w:t>
            </w:r>
          </w:p>
        </w:tc>
        <w:tc>
          <w:tcPr>
            <w:tcW w:w="532" w:type="pct"/>
          </w:tcPr>
          <w:p w14:paraId="18C24BED"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3.6</w:t>
            </w:r>
          </w:p>
        </w:tc>
        <w:tc>
          <w:tcPr>
            <w:tcW w:w="532" w:type="pct"/>
            <w:gridSpan w:val="2"/>
          </w:tcPr>
          <w:p w14:paraId="70E772D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4.1</w:t>
            </w:r>
          </w:p>
        </w:tc>
      </w:tr>
      <w:tr w:rsidR="007819BE" w:rsidRPr="00877E2F" w14:paraId="794532B4"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2B077EC3" w14:textId="77777777"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Regional University Network (RUN)</w:t>
            </w:r>
          </w:p>
        </w:tc>
        <w:tc>
          <w:tcPr>
            <w:tcW w:w="807" w:type="pct"/>
            <w:noWrap/>
          </w:tcPr>
          <w:p w14:paraId="5996BA68"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7.6</w:t>
            </w:r>
          </w:p>
        </w:tc>
        <w:tc>
          <w:tcPr>
            <w:tcW w:w="636" w:type="pct"/>
            <w:noWrap/>
          </w:tcPr>
          <w:p w14:paraId="067A112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7.7</w:t>
            </w:r>
          </w:p>
        </w:tc>
        <w:tc>
          <w:tcPr>
            <w:tcW w:w="532" w:type="pct"/>
            <w:noWrap/>
          </w:tcPr>
          <w:p w14:paraId="13F007AB"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0</w:t>
            </w:r>
          </w:p>
        </w:tc>
        <w:tc>
          <w:tcPr>
            <w:tcW w:w="532" w:type="pct"/>
          </w:tcPr>
          <w:p w14:paraId="7A62D514"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7.4</w:t>
            </w:r>
          </w:p>
        </w:tc>
        <w:tc>
          <w:tcPr>
            <w:tcW w:w="532" w:type="pct"/>
          </w:tcPr>
          <w:p w14:paraId="3C9555AE"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3.4</w:t>
            </w:r>
          </w:p>
        </w:tc>
        <w:tc>
          <w:tcPr>
            <w:tcW w:w="532" w:type="pct"/>
            <w:gridSpan w:val="2"/>
          </w:tcPr>
          <w:p w14:paraId="4804BFF7"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0.4</w:t>
            </w:r>
          </w:p>
        </w:tc>
      </w:tr>
      <w:tr w:rsidR="007819BE" w:rsidRPr="00877E2F" w14:paraId="6A2E82B4"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6EB72AA2" w14:textId="77777777"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 xml:space="preserve">Non-aligned </w:t>
            </w:r>
          </w:p>
        </w:tc>
        <w:tc>
          <w:tcPr>
            <w:tcW w:w="807" w:type="pct"/>
            <w:noWrap/>
          </w:tcPr>
          <w:p w14:paraId="03EB83D0"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4</w:t>
            </w:r>
          </w:p>
        </w:tc>
        <w:tc>
          <w:tcPr>
            <w:tcW w:w="636" w:type="pct"/>
            <w:noWrap/>
          </w:tcPr>
          <w:p w14:paraId="7D2C78E2"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8.8</w:t>
            </w:r>
          </w:p>
        </w:tc>
        <w:tc>
          <w:tcPr>
            <w:tcW w:w="532" w:type="pct"/>
            <w:noWrap/>
          </w:tcPr>
          <w:p w14:paraId="2E266A6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7.4</w:t>
            </w:r>
          </w:p>
        </w:tc>
        <w:tc>
          <w:tcPr>
            <w:tcW w:w="532" w:type="pct"/>
          </w:tcPr>
          <w:p w14:paraId="12CC549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6</w:t>
            </w:r>
          </w:p>
        </w:tc>
        <w:tc>
          <w:tcPr>
            <w:tcW w:w="532" w:type="pct"/>
          </w:tcPr>
          <w:p w14:paraId="43D54180"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3.6</w:t>
            </w:r>
          </w:p>
        </w:tc>
        <w:tc>
          <w:tcPr>
            <w:tcW w:w="532" w:type="pct"/>
            <w:gridSpan w:val="2"/>
          </w:tcPr>
          <w:p w14:paraId="673EAAE2"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6.0</w:t>
            </w:r>
          </w:p>
        </w:tc>
      </w:tr>
      <w:tr w:rsidR="007819BE" w:rsidRPr="00877E2F" w14:paraId="226C9328"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15593518" w14:textId="7DEF7CFF" w:rsidR="007819BE" w:rsidRPr="00877E2F" w:rsidRDefault="003F2BB5" w:rsidP="007819BE">
            <w:pPr>
              <w:spacing w:after="160" w:line="274" w:lineRule="auto"/>
              <w:rPr>
                <w:rFonts w:ascii="Inter" w:eastAsia="Cambria" w:hAnsi="Inter" w:cs="Times New Roman"/>
              </w:rPr>
            </w:pPr>
            <w:r w:rsidRPr="00877E2F">
              <w:rPr>
                <w:rFonts w:ascii="Inter" w:eastAsia="Cambria" w:hAnsi="Inter" w:cs="Times New Roman"/>
              </w:rPr>
              <w:t xml:space="preserve">States and territories </w:t>
            </w:r>
          </w:p>
        </w:tc>
        <w:tc>
          <w:tcPr>
            <w:tcW w:w="807" w:type="pct"/>
            <w:noWrap/>
          </w:tcPr>
          <w:p w14:paraId="1A569D4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636" w:type="pct"/>
            <w:noWrap/>
          </w:tcPr>
          <w:p w14:paraId="07DD8D09"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noWrap/>
          </w:tcPr>
          <w:p w14:paraId="5978419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tcPr>
          <w:p w14:paraId="757A692B"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tcPr>
          <w:p w14:paraId="742192D9"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c>
          <w:tcPr>
            <w:tcW w:w="532" w:type="pct"/>
            <w:gridSpan w:val="2"/>
          </w:tcPr>
          <w:p w14:paraId="470B9554"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p>
        </w:tc>
      </w:tr>
      <w:tr w:rsidR="007819BE" w:rsidRPr="00877E2F" w14:paraId="054F81CE"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3A561EA1"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New South Wales </w:t>
            </w:r>
          </w:p>
        </w:tc>
        <w:tc>
          <w:tcPr>
            <w:tcW w:w="807" w:type="pct"/>
            <w:noWrap/>
          </w:tcPr>
          <w:p w14:paraId="14E1C9B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6.0</w:t>
            </w:r>
          </w:p>
        </w:tc>
        <w:tc>
          <w:tcPr>
            <w:tcW w:w="636" w:type="pct"/>
            <w:noWrap/>
          </w:tcPr>
          <w:p w14:paraId="3503AF3F"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7</w:t>
            </w:r>
          </w:p>
        </w:tc>
        <w:tc>
          <w:tcPr>
            <w:tcW w:w="532" w:type="pct"/>
            <w:noWrap/>
          </w:tcPr>
          <w:p w14:paraId="6966C7D8"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3.7</w:t>
            </w:r>
          </w:p>
        </w:tc>
        <w:tc>
          <w:tcPr>
            <w:tcW w:w="532" w:type="pct"/>
          </w:tcPr>
          <w:p w14:paraId="270DA002"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7</w:t>
            </w:r>
          </w:p>
        </w:tc>
        <w:tc>
          <w:tcPr>
            <w:tcW w:w="532" w:type="pct"/>
          </w:tcPr>
          <w:p w14:paraId="50C02DD7"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7.7</w:t>
            </w:r>
          </w:p>
        </w:tc>
        <w:tc>
          <w:tcPr>
            <w:tcW w:w="532" w:type="pct"/>
            <w:gridSpan w:val="2"/>
          </w:tcPr>
          <w:p w14:paraId="77AB6506"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0.3</w:t>
            </w:r>
          </w:p>
        </w:tc>
      </w:tr>
      <w:tr w:rsidR="007819BE" w:rsidRPr="00877E2F" w14:paraId="4E72D034"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56338198"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Victoria </w:t>
            </w:r>
          </w:p>
        </w:tc>
        <w:tc>
          <w:tcPr>
            <w:tcW w:w="807" w:type="pct"/>
            <w:noWrap/>
          </w:tcPr>
          <w:p w14:paraId="10FF822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7.6</w:t>
            </w:r>
          </w:p>
        </w:tc>
        <w:tc>
          <w:tcPr>
            <w:tcW w:w="636" w:type="pct"/>
            <w:noWrap/>
          </w:tcPr>
          <w:p w14:paraId="3531F00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4.3</w:t>
            </w:r>
          </w:p>
        </w:tc>
        <w:tc>
          <w:tcPr>
            <w:tcW w:w="532" w:type="pct"/>
            <w:noWrap/>
          </w:tcPr>
          <w:p w14:paraId="57D159A3"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5.5</w:t>
            </w:r>
          </w:p>
        </w:tc>
        <w:tc>
          <w:tcPr>
            <w:tcW w:w="532" w:type="pct"/>
          </w:tcPr>
          <w:p w14:paraId="1568A50C"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6.8</w:t>
            </w:r>
          </w:p>
        </w:tc>
        <w:tc>
          <w:tcPr>
            <w:tcW w:w="532" w:type="pct"/>
          </w:tcPr>
          <w:p w14:paraId="6A90873D"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2</w:t>
            </w:r>
          </w:p>
        </w:tc>
        <w:tc>
          <w:tcPr>
            <w:tcW w:w="532" w:type="pct"/>
            <w:gridSpan w:val="2"/>
          </w:tcPr>
          <w:p w14:paraId="45A10CBF"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9.2</w:t>
            </w:r>
          </w:p>
        </w:tc>
      </w:tr>
      <w:tr w:rsidR="007819BE" w:rsidRPr="00877E2F" w14:paraId="6F05A985"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25AA4C69"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lastRenderedPageBreak/>
              <w:t xml:space="preserve">Queensland </w:t>
            </w:r>
          </w:p>
        </w:tc>
        <w:tc>
          <w:tcPr>
            <w:tcW w:w="807" w:type="pct"/>
            <w:noWrap/>
          </w:tcPr>
          <w:p w14:paraId="114212BE"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1.6</w:t>
            </w:r>
          </w:p>
        </w:tc>
        <w:tc>
          <w:tcPr>
            <w:tcW w:w="636" w:type="pct"/>
            <w:noWrap/>
          </w:tcPr>
          <w:p w14:paraId="2ED5B826"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0.4</w:t>
            </w:r>
          </w:p>
        </w:tc>
        <w:tc>
          <w:tcPr>
            <w:tcW w:w="532" w:type="pct"/>
            <w:noWrap/>
          </w:tcPr>
          <w:p w14:paraId="58065B5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3</w:t>
            </w:r>
          </w:p>
        </w:tc>
        <w:tc>
          <w:tcPr>
            <w:tcW w:w="532" w:type="pct"/>
          </w:tcPr>
          <w:p w14:paraId="06EA70F9"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0.7</w:t>
            </w:r>
          </w:p>
        </w:tc>
        <w:tc>
          <w:tcPr>
            <w:tcW w:w="532" w:type="pct"/>
          </w:tcPr>
          <w:p w14:paraId="6AFCB08F"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6.0</w:t>
            </w:r>
          </w:p>
        </w:tc>
        <w:tc>
          <w:tcPr>
            <w:tcW w:w="532" w:type="pct"/>
            <w:gridSpan w:val="2"/>
          </w:tcPr>
          <w:p w14:paraId="7B0E4F50"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6.6</w:t>
            </w:r>
          </w:p>
        </w:tc>
      </w:tr>
      <w:tr w:rsidR="007819BE" w:rsidRPr="00877E2F" w14:paraId="467A8269"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47453E17"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Western Australia </w:t>
            </w:r>
          </w:p>
        </w:tc>
        <w:tc>
          <w:tcPr>
            <w:tcW w:w="807" w:type="pct"/>
            <w:noWrap/>
          </w:tcPr>
          <w:p w14:paraId="466BCC0D"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7</w:t>
            </w:r>
          </w:p>
        </w:tc>
        <w:tc>
          <w:tcPr>
            <w:tcW w:w="636" w:type="pct"/>
            <w:noWrap/>
          </w:tcPr>
          <w:p w14:paraId="307FE471"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6.6</w:t>
            </w:r>
          </w:p>
        </w:tc>
        <w:tc>
          <w:tcPr>
            <w:tcW w:w="532" w:type="pct"/>
            <w:noWrap/>
          </w:tcPr>
          <w:p w14:paraId="356B9519"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2</w:t>
            </w:r>
          </w:p>
        </w:tc>
        <w:tc>
          <w:tcPr>
            <w:tcW w:w="532" w:type="pct"/>
          </w:tcPr>
          <w:p w14:paraId="7B43B5F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2</w:t>
            </w:r>
          </w:p>
        </w:tc>
        <w:tc>
          <w:tcPr>
            <w:tcW w:w="532" w:type="pct"/>
          </w:tcPr>
          <w:p w14:paraId="6FA80B4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3.8</w:t>
            </w:r>
          </w:p>
        </w:tc>
        <w:tc>
          <w:tcPr>
            <w:tcW w:w="532" w:type="pct"/>
            <w:gridSpan w:val="2"/>
          </w:tcPr>
          <w:p w14:paraId="1CC4D70B"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6.0</w:t>
            </w:r>
          </w:p>
        </w:tc>
      </w:tr>
      <w:tr w:rsidR="007819BE" w:rsidRPr="00877E2F" w14:paraId="7C7211DB"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64E9BF93"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South Australia </w:t>
            </w:r>
          </w:p>
        </w:tc>
        <w:tc>
          <w:tcPr>
            <w:tcW w:w="807" w:type="pct"/>
            <w:noWrap/>
          </w:tcPr>
          <w:p w14:paraId="7667448A"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1.1</w:t>
            </w:r>
          </w:p>
        </w:tc>
        <w:tc>
          <w:tcPr>
            <w:tcW w:w="636" w:type="pct"/>
            <w:noWrap/>
          </w:tcPr>
          <w:p w14:paraId="72BD4FAD"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6.5</w:t>
            </w:r>
          </w:p>
        </w:tc>
        <w:tc>
          <w:tcPr>
            <w:tcW w:w="532" w:type="pct"/>
            <w:noWrap/>
          </w:tcPr>
          <w:p w14:paraId="63A68F4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6.6</w:t>
            </w:r>
          </w:p>
        </w:tc>
        <w:tc>
          <w:tcPr>
            <w:tcW w:w="532" w:type="pct"/>
          </w:tcPr>
          <w:p w14:paraId="07D30171"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1</w:t>
            </w:r>
          </w:p>
        </w:tc>
        <w:tc>
          <w:tcPr>
            <w:tcW w:w="532" w:type="pct"/>
          </w:tcPr>
          <w:p w14:paraId="44EB0871"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5.0</w:t>
            </w:r>
          </w:p>
        </w:tc>
        <w:tc>
          <w:tcPr>
            <w:tcW w:w="532" w:type="pct"/>
            <w:gridSpan w:val="2"/>
          </w:tcPr>
          <w:p w14:paraId="07AFC05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0.1</w:t>
            </w:r>
          </w:p>
        </w:tc>
      </w:tr>
      <w:tr w:rsidR="007819BE" w:rsidRPr="00877E2F" w14:paraId="1EAE5E18"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3F23F95E"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Tasmania </w:t>
            </w:r>
          </w:p>
        </w:tc>
        <w:tc>
          <w:tcPr>
            <w:tcW w:w="807" w:type="pct"/>
            <w:noWrap/>
          </w:tcPr>
          <w:p w14:paraId="622259E5"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3.3</w:t>
            </w:r>
          </w:p>
        </w:tc>
        <w:tc>
          <w:tcPr>
            <w:tcW w:w="636" w:type="pct"/>
            <w:noWrap/>
          </w:tcPr>
          <w:p w14:paraId="5ADFA2B9"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6.7</w:t>
            </w:r>
          </w:p>
        </w:tc>
        <w:tc>
          <w:tcPr>
            <w:tcW w:w="532" w:type="pct"/>
            <w:noWrap/>
          </w:tcPr>
          <w:p w14:paraId="507268B3"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8.8</w:t>
            </w:r>
          </w:p>
        </w:tc>
        <w:tc>
          <w:tcPr>
            <w:tcW w:w="532" w:type="pct"/>
          </w:tcPr>
          <w:p w14:paraId="50277E88"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6.3</w:t>
            </w:r>
          </w:p>
        </w:tc>
        <w:tc>
          <w:tcPr>
            <w:tcW w:w="532" w:type="pct"/>
          </w:tcPr>
          <w:p w14:paraId="162E09A4"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3.4</w:t>
            </w:r>
          </w:p>
        </w:tc>
        <w:tc>
          <w:tcPr>
            <w:tcW w:w="532" w:type="pct"/>
            <w:gridSpan w:val="2"/>
          </w:tcPr>
          <w:p w14:paraId="7F34911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6</w:t>
            </w:r>
          </w:p>
        </w:tc>
      </w:tr>
      <w:tr w:rsidR="007819BE" w:rsidRPr="00877E2F" w14:paraId="46E8820C"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225C909E"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Northern Territory </w:t>
            </w:r>
          </w:p>
        </w:tc>
        <w:tc>
          <w:tcPr>
            <w:tcW w:w="807" w:type="pct"/>
            <w:noWrap/>
          </w:tcPr>
          <w:p w14:paraId="5424C55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1.5</w:t>
            </w:r>
          </w:p>
        </w:tc>
        <w:tc>
          <w:tcPr>
            <w:tcW w:w="636" w:type="pct"/>
            <w:noWrap/>
          </w:tcPr>
          <w:p w14:paraId="21B30FBE"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2.9</w:t>
            </w:r>
          </w:p>
        </w:tc>
        <w:tc>
          <w:tcPr>
            <w:tcW w:w="532" w:type="pct"/>
            <w:noWrap/>
          </w:tcPr>
          <w:p w14:paraId="6D6FB8E6"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4.8</w:t>
            </w:r>
          </w:p>
        </w:tc>
        <w:tc>
          <w:tcPr>
            <w:tcW w:w="532" w:type="pct"/>
          </w:tcPr>
          <w:p w14:paraId="72153754"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2.7</w:t>
            </w:r>
          </w:p>
        </w:tc>
        <w:tc>
          <w:tcPr>
            <w:tcW w:w="532" w:type="pct"/>
          </w:tcPr>
          <w:p w14:paraId="32F88162"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63.3</w:t>
            </w:r>
          </w:p>
        </w:tc>
        <w:tc>
          <w:tcPr>
            <w:tcW w:w="532" w:type="pct"/>
            <w:gridSpan w:val="2"/>
          </w:tcPr>
          <w:p w14:paraId="02886DCA"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1</w:t>
            </w:r>
          </w:p>
        </w:tc>
      </w:tr>
      <w:tr w:rsidR="007819BE" w:rsidRPr="00877E2F" w14:paraId="202D27DD" w14:textId="77777777" w:rsidTr="00126CA3">
        <w:tc>
          <w:tcPr>
            <w:cnfStyle w:val="001000000000" w:firstRow="0" w:lastRow="0" w:firstColumn="1" w:lastColumn="0" w:oddVBand="0" w:evenVBand="0" w:oddHBand="0" w:evenHBand="0" w:firstRowFirstColumn="0" w:firstRowLastColumn="0" w:lastRowFirstColumn="0" w:lastRowLastColumn="0"/>
            <w:tcW w:w="1428" w:type="pct"/>
          </w:tcPr>
          <w:p w14:paraId="60D1F1E2" w14:textId="77777777" w:rsidR="007819BE" w:rsidRPr="00877E2F" w:rsidRDefault="007819BE" w:rsidP="007819BE">
            <w:pPr>
              <w:spacing w:after="160" w:line="274" w:lineRule="auto"/>
              <w:rPr>
                <w:rFonts w:ascii="Inter" w:eastAsia="Cambria" w:hAnsi="Inter" w:cs="Times New Roman"/>
                <w:color w:val="000000"/>
              </w:rPr>
            </w:pPr>
            <w:r w:rsidRPr="00877E2F">
              <w:rPr>
                <w:rFonts w:ascii="Inter" w:eastAsia="Cambria" w:hAnsi="Inter" w:cs="Times New Roman"/>
                <w:color w:val="000000"/>
              </w:rPr>
              <w:t xml:space="preserve">Australian Capital Territory </w:t>
            </w:r>
          </w:p>
        </w:tc>
        <w:tc>
          <w:tcPr>
            <w:tcW w:w="807" w:type="pct"/>
            <w:noWrap/>
          </w:tcPr>
          <w:p w14:paraId="71394EAE"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0.1</w:t>
            </w:r>
          </w:p>
        </w:tc>
        <w:tc>
          <w:tcPr>
            <w:tcW w:w="636" w:type="pct"/>
            <w:noWrap/>
          </w:tcPr>
          <w:p w14:paraId="3E8C5269"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3.7</w:t>
            </w:r>
          </w:p>
        </w:tc>
        <w:tc>
          <w:tcPr>
            <w:tcW w:w="532" w:type="pct"/>
            <w:noWrap/>
          </w:tcPr>
          <w:p w14:paraId="284260E2"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7.6</w:t>
            </w:r>
          </w:p>
        </w:tc>
        <w:tc>
          <w:tcPr>
            <w:tcW w:w="532" w:type="pct"/>
          </w:tcPr>
          <w:p w14:paraId="158B96AB"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4.8</w:t>
            </w:r>
          </w:p>
        </w:tc>
        <w:tc>
          <w:tcPr>
            <w:tcW w:w="532" w:type="pct"/>
          </w:tcPr>
          <w:p w14:paraId="271FEC6C"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5.8</w:t>
            </w:r>
          </w:p>
        </w:tc>
        <w:tc>
          <w:tcPr>
            <w:tcW w:w="532" w:type="pct"/>
            <w:gridSpan w:val="2"/>
          </w:tcPr>
          <w:p w14:paraId="0EBDBDF5" w14:textId="77777777" w:rsidR="007819BE" w:rsidRPr="00877E2F" w:rsidRDefault="007819BE" w:rsidP="007819BE">
            <w:pPr>
              <w:spacing w:after="160" w:line="274" w:lineRule="auto"/>
              <w:jc w:val="right"/>
              <w:cnfStyle w:val="000000000000" w:firstRow="0" w:lastRow="0" w:firstColumn="0" w:lastColumn="0" w:oddVBand="0" w:evenVBand="0" w:oddHBand="0"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1.0</w:t>
            </w:r>
          </w:p>
        </w:tc>
      </w:tr>
      <w:tr w:rsidR="007819BE" w:rsidRPr="00877E2F" w14:paraId="4DC30C7F" w14:textId="77777777" w:rsidTr="00126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pct"/>
          </w:tcPr>
          <w:p w14:paraId="7F5F042D" w14:textId="14CF4456" w:rsidR="007819BE" w:rsidRPr="00877E2F" w:rsidRDefault="007819BE" w:rsidP="007819BE">
            <w:pPr>
              <w:spacing w:after="160" w:line="274" w:lineRule="auto"/>
              <w:rPr>
                <w:rFonts w:ascii="Inter" w:eastAsia="Cambria" w:hAnsi="Inter" w:cs="Times New Roman"/>
              </w:rPr>
            </w:pPr>
            <w:r w:rsidRPr="00877E2F">
              <w:rPr>
                <w:rFonts w:ascii="Inter" w:eastAsia="Cambria" w:hAnsi="Inter" w:cs="Times New Roman"/>
              </w:rPr>
              <w:t>Multi-</w:t>
            </w:r>
            <w:r w:rsidR="003F2BB5" w:rsidRPr="00877E2F">
              <w:rPr>
                <w:rFonts w:ascii="Inter" w:eastAsia="Cambria" w:hAnsi="Inter" w:cs="Times New Roman"/>
              </w:rPr>
              <w:t>s</w:t>
            </w:r>
            <w:r w:rsidRPr="00877E2F">
              <w:rPr>
                <w:rFonts w:ascii="Inter" w:eastAsia="Cambria" w:hAnsi="Inter" w:cs="Times New Roman"/>
              </w:rPr>
              <w:t>tate</w:t>
            </w:r>
          </w:p>
        </w:tc>
        <w:tc>
          <w:tcPr>
            <w:tcW w:w="807" w:type="pct"/>
            <w:noWrap/>
          </w:tcPr>
          <w:p w14:paraId="7B3029B5"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90.9</w:t>
            </w:r>
          </w:p>
        </w:tc>
        <w:tc>
          <w:tcPr>
            <w:tcW w:w="636" w:type="pct"/>
            <w:noWrap/>
          </w:tcPr>
          <w:p w14:paraId="01BCEC3C"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6.7</w:t>
            </w:r>
          </w:p>
        </w:tc>
        <w:tc>
          <w:tcPr>
            <w:tcW w:w="532" w:type="pct"/>
            <w:noWrap/>
          </w:tcPr>
          <w:p w14:paraId="47BF676E"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8.1</w:t>
            </w:r>
          </w:p>
        </w:tc>
        <w:tc>
          <w:tcPr>
            <w:tcW w:w="532" w:type="pct"/>
          </w:tcPr>
          <w:p w14:paraId="14EFB232"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2.8</w:t>
            </w:r>
          </w:p>
        </w:tc>
        <w:tc>
          <w:tcPr>
            <w:tcW w:w="532" w:type="pct"/>
          </w:tcPr>
          <w:p w14:paraId="4A93DA5E"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79.0</w:t>
            </w:r>
          </w:p>
        </w:tc>
        <w:tc>
          <w:tcPr>
            <w:tcW w:w="532" w:type="pct"/>
            <w:gridSpan w:val="2"/>
          </w:tcPr>
          <w:p w14:paraId="252D1673" w14:textId="77777777" w:rsidR="007819BE" w:rsidRPr="00877E2F" w:rsidRDefault="007819BE" w:rsidP="007819BE">
            <w:pPr>
              <w:spacing w:after="160" w:line="274" w:lineRule="auto"/>
              <w:jc w:val="right"/>
              <w:cnfStyle w:val="000000100000" w:firstRow="0" w:lastRow="0" w:firstColumn="0" w:lastColumn="0" w:oddVBand="0" w:evenVBand="0" w:oddHBand="1" w:evenHBand="0" w:firstRowFirstColumn="0" w:firstRowLastColumn="0" w:lastRowFirstColumn="0" w:lastRowLastColumn="0"/>
              <w:rPr>
                <w:rFonts w:ascii="Inter" w:eastAsia="Cambria" w:hAnsi="Inter" w:cs="Times New Roman"/>
              </w:rPr>
            </w:pPr>
            <w:r w:rsidRPr="00877E2F">
              <w:rPr>
                <w:rFonts w:ascii="Inter" w:eastAsia="Cambria" w:hAnsi="Inter" w:cs="Times New Roman"/>
              </w:rPr>
              <w:t>87.2</w:t>
            </w:r>
          </w:p>
        </w:tc>
      </w:tr>
      <w:bookmarkEnd w:id="23"/>
      <w:bookmarkEnd w:id="24"/>
      <w:bookmarkEnd w:id="25"/>
    </w:tbl>
    <w:p w14:paraId="4EC3525B" w14:textId="77777777" w:rsidR="007819BE" w:rsidRPr="00877E2F" w:rsidRDefault="007819BE" w:rsidP="007819BE">
      <w:pPr>
        <w:spacing w:before="180" w:after="180" w:line="274" w:lineRule="auto"/>
        <w:rPr>
          <w:rFonts w:ascii="Inter" w:eastAsia="Times New Roman" w:hAnsi="Inter" w:cs="Times New Roman"/>
          <w:b/>
          <w:bCs/>
          <w:color w:val="351C26"/>
          <w:kern w:val="2"/>
          <w:sz w:val="22"/>
          <w:szCs w:val="22"/>
          <w14:ligatures w14:val="standardContextual"/>
        </w:rPr>
      </w:pPr>
    </w:p>
    <w:p w14:paraId="1B409F6F" w14:textId="48C86149" w:rsidR="00055310" w:rsidRPr="00877E2F" w:rsidRDefault="00814F5E">
      <w:pPr>
        <w:pStyle w:val="BodyText"/>
      </w:pPr>
      <w:r w:rsidRPr="00877E2F">
        <w:t xml:space="preserve">Across all Table A institutions, retention was highest for non-equity students. Among institutional groupings, Go8 universities had the highest average retention rate across all student groups. There </w:t>
      </w:r>
      <w:r w:rsidR="003F2BB5" w:rsidRPr="00877E2F">
        <w:t>were</w:t>
      </w:r>
      <w:r w:rsidRPr="00877E2F">
        <w:t xml:space="preserve"> noticeable differences between the states and territories in terms of retention rates</w:t>
      </w:r>
      <w:r w:rsidR="00D7502D" w:rsidRPr="00877E2F">
        <w:t>.</w:t>
      </w:r>
      <w:r w:rsidRPr="00877E2F">
        <w:t xml:space="preserve"> The </w:t>
      </w:r>
      <w:r w:rsidR="008E1341" w:rsidRPr="00877E2F">
        <w:t xml:space="preserve">Australian Catholic University </w:t>
      </w:r>
      <w:r w:rsidR="00055310" w:rsidRPr="00877E2F">
        <w:t xml:space="preserve">(the only multi-state university) </w:t>
      </w:r>
      <w:r w:rsidRPr="00877E2F">
        <w:t xml:space="preserve">had the highest retention rates </w:t>
      </w:r>
      <w:r w:rsidR="00055310" w:rsidRPr="00877E2F">
        <w:t xml:space="preserve">for students with disability, </w:t>
      </w:r>
      <w:r w:rsidR="00474B4A" w:rsidRPr="00877E2F">
        <w:t>students from low SES areas, and students from regional areas. The Australian Capital Territory had the highest retention rates for students from remote areas, First Nations Australian students, and non-equity students.</w:t>
      </w:r>
    </w:p>
    <w:p w14:paraId="0C6BB852" w14:textId="77777777" w:rsidR="00055310" w:rsidRPr="00877E2F" w:rsidRDefault="00055310">
      <w:pPr>
        <w:pStyle w:val="BodyText"/>
        <w:rPr>
          <w:highlight w:val="yellow"/>
        </w:rPr>
      </w:pPr>
    </w:p>
    <w:p w14:paraId="4B1245A0" w14:textId="77777777" w:rsidR="00AC6BAC" w:rsidRPr="00877E2F" w:rsidRDefault="00814F5E">
      <w:r w:rsidRPr="00877E2F">
        <w:br w:type="page"/>
      </w:r>
    </w:p>
    <w:p w14:paraId="4B1245A1" w14:textId="77777777" w:rsidR="00AC6BAC" w:rsidRPr="00877E2F" w:rsidRDefault="00814F5E">
      <w:pPr>
        <w:pStyle w:val="Heading1"/>
        <w:rPr>
          <w:rFonts w:ascii="Inter Medium" w:hAnsi="Inter Medium"/>
        </w:rPr>
      </w:pPr>
      <w:bookmarkStart w:id="26" w:name="X080c495678925db4cc3e68e1b687ed98e224c56"/>
      <w:bookmarkEnd w:id="22"/>
      <w:r w:rsidRPr="00877E2F">
        <w:rPr>
          <w:rFonts w:ascii="Inter Medium" w:hAnsi="Inter Medium"/>
        </w:rPr>
        <w:lastRenderedPageBreak/>
        <w:t>Sector-wide 2023 retention rates mask substantial variation across institutions</w:t>
      </w:r>
    </w:p>
    <w:p w14:paraId="22456B6A" w14:textId="77777777" w:rsidR="003F2BB5" w:rsidRPr="00877E2F" w:rsidRDefault="003F2BB5" w:rsidP="003F2BB5">
      <w:pPr>
        <w:pStyle w:val="BodyText"/>
      </w:pPr>
    </w:p>
    <w:p w14:paraId="4B1245A2" w14:textId="736C1FE5" w:rsidR="00AC6BAC" w:rsidRPr="00877E2F" w:rsidRDefault="00814F5E">
      <w:pPr>
        <w:pStyle w:val="FirstParagraph"/>
      </w:pPr>
      <w:r w:rsidRPr="00877E2F">
        <w:t>Figure 8 shows there was substantial variation in the retention rate of student groups across all institutions in 2023. The largest variation across institutions was for students from remote areas, with estimates ranging from 46.3% to 100%. All other student equity groups showed a large variation across institutions.</w:t>
      </w:r>
    </w:p>
    <w:p w14:paraId="0641675F" w14:textId="77777777" w:rsidR="003F2BB5" w:rsidRPr="00877E2F" w:rsidRDefault="003F2BB5" w:rsidP="00877E2F">
      <w:pPr>
        <w:pStyle w:val="ImageCaption"/>
        <w:spacing w:after="0"/>
        <w:rPr>
          <w:sz w:val="18"/>
          <w:szCs w:val="18"/>
        </w:rPr>
      </w:pPr>
      <w:r w:rsidRPr="00877E2F">
        <w:rPr>
          <w:bCs/>
          <w:sz w:val="18"/>
          <w:szCs w:val="18"/>
        </w:rPr>
        <w:t xml:space="preserve">Figure </w:t>
      </w:r>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Pr="00877E2F">
        <w:rPr>
          <w:bCs/>
          <w:sz w:val="18"/>
          <w:szCs w:val="18"/>
        </w:rPr>
        <w:t>8</w:t>
      </w:r>
      <w:r w:rsidRPr="00877E2F">
        <w:rPr>
          <w:bCs/>
          <w:sz w:val="18"/>
          <w:szCs w:val="18"/>
        </w:rPr>
        <w:fldChar w:fldCharType="end"/>
      </w:r>
      <w:r w:rsidRPr="00877E2F">
        <w:rPr>
          <w:bCs/>
          <w:sz w:val="18"/>
          <w:szCs w:val="18"/>
        </w:rPr>
        <w:t>: Retention</w:t>
      </w:r>
      <w:r w:rsidRPr="00877E2F">
        <w:rPr>
          <w:sz w:val="18"/>
          <w:szCs w:val="18"/>
        </w:rPr>
        <w:t xml:space="preserve"> rate of domestic undergraduate students in 2023, split by equity group. Each dot represents a Table </w:t>
      </w:r>
      <w:proofErr w:type="spellStart"/>
      <w:r w:rsidRPr="00877E2F">
        <w:rPr>
          <w:sz w:val="18"/>
          <w:szCs w:val="18"/>
        </w:rPr>
        <w:t>A</w:t>
      </w:r>
      <w:proofErr w:type="spellEnd"/>
      <w:r w:rsidRPr="00877E2F">
        <w:rPr>
          <w:sz w:val="18"/>
          <w:szCs w:val="18"/>
        </w:rPr>
        <w:t xml:space="preserve"> institution, and the black horizontal line represents the overall retention rate across all institutions for each equity group.</w:t>
      </w:r>
    </w:p>
    <w:p w14:paraId="0BBBBB4A" w14:textId="6530C1A4" w:rsidR="003F2BB5" w:rsidRPr="00877E2F" w:rsidRDefault="003F2BB5" w:rsidP="003F2BB5">
      <w:pPr>
        <w:pStyle w:val="BodyText"/>
      </w:pPr>
      <w:r w:rsidRPr="00877E2F">
        <w:rPr>
          <w:noProof/>
        </w:rPr>
        <w:drawing>
          <wp:inline distT="0" distB="0" distL="0" distR="0" wp14:anchorId="1A819E0D" wp14:editId="0C7B9370">
            <wp:extent cx="6477000" cy="4317928"/>
            <wp:effectExtent l="0" t="0" r="0" b="6985"/>
            <wp:docPr id="803685633" name="Picture 803685633" descr="Dot plot showing retention rate of domestic undergraduate students in 2023, split by equity group. Each dot represents a Table A institution, and the black horizontal line represents the overall retention rate across all institutions for each equity group.&#10;&#10;All groupings show considerable spread in retention. The largest spread is for students from remote areas, with retention ranging from 46% to 100%. First Nations Australian students have the next largest spread, ranging from 54% to 97% ret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685633" name="Picture 803685633" descr="Dot plot showing retention rate of domestic undergraduate students in 2023, split by equity group. Each dot represents a Table A institution, and the black horizontal line represents the overall retention rate across all institutions for each equity group.&#10;&#10;All groupings show considerable spread in retention. The largest spread is for students from remote areas, with retention ranging from 46% to 100%. First Nations Australian students have the next largest spread, ranging from 54% to 97% retention. "/>
                    <pic:cNvPicPr>
                      <a:picLocks noChangeAspect="1" noChangeArrowheads="1"/>
                    </pic:cNvPicPr>
                  </pic:nvPicPr>
                  <pic:blipFill>
                    <a:blip r:embed="rId18" cstate="print"/>
                    <a:stretch>
                      <a:fillRect/>
                    </a:stretch>
                  </pic:blipFill>
                  <pic:spPr bwMode="auto">
                    <a:xfrm>
                      <a:off x="0" y="0"/>
                      <a:ext cx="6489506" cy="4326265"/>
                    </a:xfrm>
                    <a:prstGeom prst="rect">
                      <a:avLst/>
                    </a:prstGeom>
                    <a:noFill/>
                  </pic:spPr>
                </pic:pic>
              </a:graphicData>
            </a:graphic>
          </wp:inline>
        </w:drawing>
      </w:r>
    </w:p>
    <w:p w14:paraId="4B1245A6" w14:textId="77777777" w:rsidR="00AC6BAC" w:rsidRPr="00877E2F" w:rsidRDefault="00814F5E">
      <w:pPr>
        <w:pStyle w:val="Heading2"/>
        <w:rPr>
          <w:sz w:val="40"/>
          <w:szCs w:val="40"/>
        </w:rPr>
      </w:pPr>
      <w:bookmarkStart w:id="27" w:name="within-institution-retention-rates"/>
      <w:r w:rsidRPr="00877E2F">
        <w:rPr>
          <w:sz w:val="40"/>
          <w:szCs w:val="40"/>
        </w:rPr>
        <w:lastRenderedPageBreak/>
        <w:t>Within-institution retention rates</w:t>
      </w:r>
    </w:p>
    <w:p w14:paraId="1D7B8AD0" w14:textId="77777777" w:rsidR="00D07C49" w:rsidRPr="00877E2F" w:rsidRDefault="00D07C49" w:rsidP="005C2DE3">
      <w:pPr>
        <w:pStyle w:val="BodyText"/>
      </w:pPr>
    </w:p>
    <w:p w14:paraId="4B1245A7" w14:textId="77777777" w:rsidR="00AC6BAC" w:rsidRPr="00877E2F" w:rsidRDefault="00814F5E">
      <w:pPr>
        <w:pStyle w:val="FirstParagraph"/>
      </w:pPr>
      <w:r w:rsidRPr="00877E2F">
        <w:t>To identify differences in retention between equity student groups and non-equity student groups within each institution, their retention rates can be compared (Figures 9 to 13). In Figure 9, the vertical (y-) axis represents the retention rate for students with disability, while the horizontal (x-) axis represents the retention rate for students without disability at the same institution. If retention rates are identical for both groups within an institution, its data point will lie on the 45-degree line. If retention rates at an institution are higher for students with disability compared to students without disability, the dot will be above the 45-degree line, and if retention rates are lower for students with disability compared to students without disability, the dot will be below the 45-degree line.</w:t>
      </w:r>
    </w:p>
    <w:p w14:paraId="4B1245A8" w14:textId="77777777" w:rsidR="00AC6BAC" w:rsidRPr="00877E2F" w:rsidRDefault="00814F5E">
      <w:r w:rsidRPr="00877E2F">
        <w:br w:type="page"/>
      </w:r>
    </w:p>
    <w:p w14:paraId="4B1245A9" w14:textId="149B98FB" w:rsidR="00AC6BAC" w:rsidRPr="00877E2F" w:rsidRDefault="00814F5E">
      <w:pPr>
        <w:pStyle w:val="Heading1"/>
        <w:rPr>
          <w:rFonts w:ascii="Inter Medium" w:hAnsi="Inter Medium"/>
        </w:rPr>
      </w:pPr>
      <w:bookmarkStart w:id="28" w:name="X2a480c84c1b75af746ae7b4e61ef0089c505a85"/>
      <w:bookmarkEnd w:id="26"/>
      <w:bookmarkEnd w:id="27"/>
      <w:r w:rsidRPr="00877E2F">
        <w:rPr>
          <w:rFonts w:ascii="Inter Medium" w:hAnsi="Inter Medium"/>
        </w:rPr>
        <w:lastRenderedPageBreak/>
        <w:t>Retention rates for students with disability were lower than retention rates for students without disability, except for four institutions</w:t>
      </w:r>
    </w:p>
    <w:p w14:paraId="13DDCCA9" w14:textId="77777777" w:rsidR="00D07C49" w:rsidRPr="00877E2F" w:rsidRDefault="00D07C49" w:rsidP="005C2DE3">
      <w:pPr>
        <w:pStyle w:val="BodyText"/>
      </w:pPr>
    </w:p>
    <w:p w14:paraId="4B1245AA" w14:textId="2F57F2A1" w:rsidR="00AC6BAC" w:rsidRPr="00877E2F" w:rsidRDefault="00814F5E">
      <w:pPr>
        <w:pStyle w:val="ImageCaption"/>
        <w:rPr>
          <w:sz w:val="18"/>
          <w:szCs w:val="18"/>
        </w:rPr>
      </w:pPr>
      <w:r w:rsidRPr="00877E2F">
        <w:rPr>
          <w:bCs/>
          <w:sz w:val="18"/>
          <w:szCs w:val="18"/>
        </w:rPr>
        <w:t xml:space="preserve">Figure </w:t>
      </w:r>
      <w:bookmarkStart w:id="29" w:name="unnamed-chunk-21"/>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9</w:t>
      </w:r>
      <w:r w:rsidRPr="00877E2F">
        <w:rPr>
          <w:bCs/>
          <w:sz w:val="18"/>
          <w:szCs w:val="18"/>
        </w:rPr>
        <w:fldChar w:fldCharType="end"/>
      </w:r>
      <w:bookmarkEnd w:id="29"/>
      <w:r w:rsidRPr="00877E2F">
        <w:rPr>
          <w:bCs/>
          <w:sz w:val="18"/>
          <w:szCs w:val="18"/>
        </w:rPr>
        <w:t>: R</w:t>
      </w:r>
      <w:r w:rsidRPr="00877E2F">
        <w:rPr>
          <w:sz w:val="18"/>
          <w:szCs w:val="18"/>
        </w:rPr>
        <w:t xml:space="preserve">elationship between the retention rate of students who did not report a disability and students with disability. Each dot represents a Table </w:t>
      </w:r>
      <w:proofErr w:type="spellStart"/>
      <w:r w:rsidRPr="00877E2F">
        <w:rPr>
          <w:sz w:val="18"/>
          <w:szCs w:val="18"/>
        </w:rPr>
        <w:t>A</w:t>
      </w:r>
      <w:proofErr w:type="spellEnd"/>
      <w:r w:rsidRPr="00877E2F">
        <w:rPr>
          <w:sz w:val="18"/>
          <w:szCs w:val="18"/>
        </w:rPr>
        <w:t xml:space="preserve"> institution. The dotted line represents x=y, where institutions falling on this line have the same retention rate in both student groups. Institutions falling above the dotted line have higher retention rates for students with disability, compared to students not reporting a disability.</w:t>
      </w:r>
    </w:p>
    <w:p w14:paraId="4B1245AB" w14:textId="77777777" w:rsidR="00AC6BAC" w:rsidRPr="00877E2F" w:rsidRDefault="00814F5E" w:rsidP="005C2DE3">
      <w:pPr>
        <w:pStyle w:val="Figure"/>
      </w:pPr>
      <w:r w:rsidRPr="00877E2F">
        <w:rPr>
          <w:noProof/>
        </w:rPr>
        <w:drawing>
          <wp:inline distT="0" distB="0" distL="0" distR="0" wp14:anchorId="4B1245DB" wp14:editId="782AED26">
            <wp:extent cx="7067550" cy="4573103"/>
            <wp:effectExtent l="0" t="0" r="0" b="0"/>
            <wp:docPr id="17" name="Picture 17" descr="Scatterplot showing the relationship between the retention rate of students who did not report a disability and students with disability. Each dot represents a Table A institution. A diagonal line represents x=y, where institutions falling on this line have the same retention rate in both student groups. Institutions falling above the dotted line have higher retention rates for students with disability compared to students not reporting a disability. Each institution is labelled. &#10;&#10;Across institutions, retention rates were between 70% and 96%. There was not a large difference between rates for students with disability and students without disability, however, retention for students with disability was lower, on aver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atterplot showing the relationship between the retention rate of students who did not report a disability and students with disability. Each dot represents a Table A institution. A diagonal line represents x=y, where institutions falling on this line have the same retention rate in both student groups. Institutions falling above the dotted line have higher retention rates for students with disability compared to students not reporting a disability. Each institution is labelled. &#10;&#10;Across institutions, retention rates were between 70% and 96%. There was not a large difference between rates for students with disability and students without disability, however, retention for students with disability was lower, on average. "/>
                    <pic:cNvPicPr>
                      <a:picLocks noChangeAspect="1" noChangeArrowheads="1"/>
                    </pic:cNvPicPr>
                  </pic:nvPicPr>
                  <pic:blipFill>
                    <a:blip r:embed="rId19" cstate="print"/>
                    <a:stretch>
                      <a:fillRect/>
                    </a:stretch>
                  </pic:blipFill>
                  <pic:spPr bwMode="auto">
                    <a:xfrm>
                      <a:off x="0" y="0"/>
                      <a:ext cx="7067550" cy="4573103"/>
                    </a:xfrm>
                    <a:prstGeom prst="rect">
                      <a:avLst/>
                    </a:prstGeom>
                    <a:noFill/>
                  </pic:spPr>
                </pic:pic>
              </a:graphicData>
            </a:graphic>
          </wp:inline>
        </w:drawing>
      </w:r>
    </w:p>
    <w:p w14:paraId="4B1245AC" w14:textId="1293A297" w:rsidR="00AC6BAC" w:rsidRPr="00877E2F" w:rsidRDefault="00814F5E">
      <w:pPr>
        <w:pStyle w:val="Heading1"/>
        <w:rPr>
          <w:rFonts w:ascii="Inter Medium" w:hAnsi="Inter Medium"/>
        </w:rPr>
      </w:pPr>
      <w:bookmarkStart w:id="30" w:name="Xf4be8ce28fb5e9fdc4f8875a3beb4ac0eed2b83"/>
      <w:bookmarkEnd w:id="28"/>
      <w:r w:rsidRPr="00877E2F">
        <w:rPr>
          <w:rFonts w:ascii="Inter Medium" w:hAnsi="Inter Medium"/>
        </w:rPr>
        <w:lastRenderedPageBreak/>
        <w:t>Retention rates for First Nation Australian students were substantially lower than non-First Nation Australian students, except for two institutions</w:t>
      </w:r>
    </w:p>
    <w:p w14:paraId="61E4E956" w14:textId="77777777" w:rsidR="00D07C49" w:rsidRPr="00877E2F" w:rsidRDefault="00D07C49" w:rsidP="005C2DE3">
      <w:pPr>
        <w:pStyle w:val="BodyText"/>
      </w:pPr>
    </w:p>
    <w:p w14:paraId="4B1245AD" w14:textId="57EE7A83" w:rsidR="00AC6BAC" w:rsidRPr="00877E2F" w:rsidRDefault="00814F5E" w:rsidP="00877E2F">
      <w:pPr>
        <w:pStyle w:val="ImageCaption"/>
        <w:spacing w:after="120"/>
        <w:rPr>
          <w:sz w:val="18"/>
          <w:szCs w:val="18"/>
        </w:rPr>
      </w:pPr>
      <w:r w:rsidRPr="00877E2F">
        <w:rPr>
          <w:bCs/>
          <w:sz w:val="18"/>
          <w:szCs w:val="18"/>
        </w:rPr>
        <w:t xml:space="preserve">Figure </w:t>
      </w:r>
      <w:bookmarkStart w:id="31" w:name="unnamed-chunk-23"/>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0</w:t>
      </w:r>
      <w:r w:rsidRPr="00877E2F">
        <w:rPr>
          <w:bCs/>
          <w:sz w:val="18"/>
          <w:szCs w:val="18"/>
        </w:rPr>
        <w:fldChar w:fldCharType="end"/>
      </w:r>
      <w:bookmarkEnd w:id="31"/>
      <w:r w:rsidRPr="00877E2F">
        <w:rPr>
          <w:bCs/>
          <w:sz w:val="18"/>
          <w:szCs w:val="18"/>
        </w:rPr>
        <w:t>:</w:t>
      </w:r>
      <w:r w:rsidRPr="00877E2F">
        <w:rPr>
          <w:b/>
          <w:sz w:val="18"/>
          <w:szCs w:val="18"/>
        </w:rPr>
        <w:t xml:space="preserve"> </w:t>
      </w:r>
      <w:r w:rsidRPr="00877E2F">
        <w:rPr>
          <w:sz w:val="18"/>
          <w:szCs w:val="18"/>
        </w:rPr>
        <w:t xml:space="preserve">Relationship between the retention rate of students who do not identify as First Nations Australians, and First Nations Australian students. Each dot represents a Table </w:t>
      </w:r>
      <w:proofErr w:type="spellStart"/>
      <w:r w:rsidRPr="00877E2F">
        <w:rPr>
          <w:sz w:val="18"/>
          <w:szCs w:val="18"/>
        </w:rPr>
        <w:t>A</w:t>
      </w:r>
      <w:proofErr w:type="spellEnd"/>
      <w:r w:rsidRPr="00877E2F">
        <w:rPr>
          <w:sz w:val="18"/>
          <w:szCs w:val="18"/>
        </w:rPr>
        <w:t xml:space="preserve"> institution. The dotted line represents x=y, where institutions falling on this line have the same retention rate in both student groups. Institutions falling above the dotted line have higher retention rates for First Nations Australian students, compared to students who are not First Nations Australians.</w:t>
      </w:r>
    </w:p>
    <w:p w14:paraId="4B1245AE" w14:textId="77777777" w:rsidR="00AC6BAC" w:rsidRPr="00877E2F" w:rsidRDefault="00814F5E" w:rsidP="005C2DE3">
      <w:pPr>
        <w:pStyle w:val="Figure"/>
      </w:pPr>
      <w:r w:rsidRPr="00877E2F">
        <w:rPr>
          <w:noProof/>
        </w:rPr>
        <w:drawing>
          <wp:inline distT="0" distB="0" distL="0" distR="0" wp14:anchorId="4B1245DD" wp14:editId="2E6867EF">
            <wp:extent cx="6534150" cy="4227983"/>
            <wp:effectExtent l="0" t="0" r="0" b="1270"/>
            <wp:docPr id="19" name="Picture 19" descr="Scatterplot showing the relationship between the retention rate of First Nation Australian students and non-First Nation Australian students. Each dot represents a Table A institution. A diagonal line represents x=y, where institutions falling on this line have the same retention rate in both student groups. Institutions falling above the dotted line have higher retention rates for First Nations Australian students compared to non-First Nation Australian students. &#10;&#10;Across institutions, retention rates were between 54% and 90%. Retention rates for First Nation Australian students were much lower than for non-First Nation Australian students. Only two institutions, the University of Queensland and the University of South Wales had higher retention rates for First Nations Australian students, compared to non-First Nations Australian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atterplot showing the relationship between the retention rate of First Nation Australian students and non-First Nation Australian students. Each dot represents a Table A institution. A diagonal line represents x=y, where institutions falling on this line have the same retention rate in both student groups. Institutions falling above the dotted line have higher retention rates for First Nations Australian students compared to non-First Nation Australian students. &#10;&#10;Across institutions, retention rates were between 54% and 90%. Retention rates for First Nation Australian students were much lower than for non-First Nation Australian students. Only two institutions, the University of Queensland and the University of South Wales had higher retention rates for First Nations Australian students, compared to non-First Nations Australian students. "/>
                    <pic:cNvPicPr>
                      <a:picLocks noChangeAspect="1" noChangeArrowheads="1"/>
                    </pic:cNvPicPr>
                  </pic:nvPicPr>
                  <pic:blipFill>
                    <a:blip r:embed="rId20" cstate="print"/>
                    <a:stretch>
                      <a:fillRect/>
                    </a:stretch>
                  </pic:blipFill>
                  <pic:spPr bwMode="auto">
                    <a:xfrm>
                      <a:off x="0" y="0"/>
                      <a:ext cx="6552475" cy="4239840"/>
                    </a:xfrm>
                    <a:prstGeom prst="rect">
                      <a:avLst/>
                    </a:prstGeom>
                    <a:noFill/>
                  </pic:spPr>
                </pic:pic>
              </a:graphicData>
            </a:graphic>
          </wp:inline>
        </w:drawing>
      </w:r>
    </w:p>
    <w:p w14:paraId="4B1245AF" w14:textId="101AA7F5" w:rsidR="00AC6BAC" w:rsidRPr="00877E2F" w:rsidRDefault="00814F5E">
      <w:pPr>
        <w:pStyle w:val="Heading1"/>
        <w:rPr>
          <w:rFonts w:ascii="Inter Medium" w:hAnsi="Inter Medium"/>
        </w:rPr>
      </w:pPr>
      <w:bookmarkStart w:id="32" w:name="Xc913c58a695a76abbc8ebf6ff21e3fbd6e0094e"/>
      <w:bookmarkEnd w:id="30"/>
      <w:r w:rsidRPr="00877E2F">
        <w:rPr>
          <w:rFonts w:ascii="Inter Medium" w:hAnsi="Inter Medium"/>
        </w:rPr>
        <w:lastRenderedPageBreak/>
        <w:t>Retention rates for students from low SES areas were lower than students from high SES areas, except for in two institutions</w:t>
      </w:r>
    </w:p>
    <w:p w14:paraId="676C36CA" w14:textId="77777777" w:rsidR="00D07C49" w:rsidRPr="00877E2F" w:rsidRDefault="00D07C49" w:rsidP="005C2DE3">
      <w:pPr>
        <w:pStyle w:val="BodyText"/>
      </w:pPr>
    </w:p>
    <w:p w14:paraId="4B1245B0" w14:textId="3708AFDB" w:rsidR="00AC6BAC" w:rsidRPr="00877E2F" w:rsidRDefault="00814F5E">
      <w:pPr>
        <w:pStyle w:val="ImageCaption"/>
        <w:rPr>
          <w:sz w:val="18"/>
          <w:szCs w:val="18"/>
        </w:rPr>
      </w:pPr>
      <w:r w:rsidRPr="00877E2F">
        <w:rPr>
          <w:bCs/>
          <w:sz w:val="18"/>
          <w:szCs w:val="18"/>
        </w:rPr>
        <w:t xml:space="preserve">Figure </w:t>
      </w:r>
      <w:bookmarkStart w:id="33" w:name="unnamed-chunk-25"/>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1</w:t>
      </w:r>
      <w:r w:rsidRPr="00877E2F">
        <w:rPr>
          <w:bCs/>
          <w:sz w:val="18"/>
          <w:szCs w:val="18"/>
        </w:rPr>
        <w:fldChar w:fldCharType="end"/>
      </w:r>
      <w:bookmarkEnd w:id="33"/>
      <w:r w:rsidRPr="00877E2F">
        <w:rPr>
          <w:bCs/>
          <w:sz w:val="18"/>
          <w:szCs w:val="18"/>
        </w:rPr>
        <w:t>:</w:t>
      </w:r>
      <w:r w:rsidRPr="00877E2F">
        <w:rPr>
          <w:b/>
          <w:sz w:val="18"/>
          <w:szCs w:val="18"/>
        </w:rPr>
        <w:t xml:space="preserve"> </w:t>
      </w:r>
      <w:r w:rsidRPr="00877E2F">
        <w:rPr>
          <w:sz w:val="18"/>
          <w:szCs w:val="18"/>
        </w:rPr>
        <w:t xml:space="preserve">Relationship between the retention rate of students from high SES areas and low SES areas. Each dot represents a Table </w:t>
      </w:r>
      <w:proofErr w:type="spellStart"/>
      <w:r w:rsidRPr="00877E2F">
        <w:rPr>
          <w:sz w:val="18"/>
          <w:szCs w:val="18"/>
        </w:rPr>
        <w:t>A</w:t>
      </w:r>
      <w:proofErr w:type="spellEnd"/>
      <w:r w:rsidRPr="00877E2F">
        <w:rPr>
          <w:sz w:val="18"/>
          <w:szCs w:val="18"/>
        </w:rPr>
        <w:t xml:space="preserve"> institution. The dotted line represents x=y, where institutions falling on this line have the same retention rate in both student groups. Institutions falling above the dotted line have higher retention rates for students from low SES areas, compared to students from high SES areas.</w:t>
      </w:r>
    </w:p>
    <w:p w14:paraId="4B1245B1" w14:textId="77777777" w:rsidR="00AC6BAC" w:rsidRPr="00877E2F" w:rsidRDefault="00814F5E" w:rsidP="005C2DE3">
      <w:pPr>
        <w:pStyle w:val="Figure"/>
      </w:pPr>
      <w:r w:rsidRPr="00877E2F">
        <w:rPr>
          <w:noProof/>
        </w:rPr>
        <w:drawing>
          <wp:inline distT="0" distB="0" distL="0" distR="0" wp14:anchorId="4B1245DF" wp14:editId="0BB7FC68">
            <wp:extent cx="7315200" cy="4733365"/>
            <wp:effectExtent l="0" t="0" r="0" b="0"/>
            <wp:docPr id="21" name="Picture 21" descr="Scatterplot showing the relationship between the retention rate of high SES students and low SES students. Each dot represents a Table A institution. A diagonal line represents x=y, where institutions falling on this line have the same retention rate in both student groups. Institutions falling above the dotted line have higher retention rates for low SES students compared to high SES students. &#10;&#10;Across institutions, retention rates were between 67% and 100%. Retention rates for low SES students were lower than for high SES students. Only two institutions - University of New South Wales and University of Sydney - had higher retention rates for low SES students compared to high SES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atterplot showing the relationship between the retention rate of high SES students and low SES students. Each dot represents a Table A institution. A diagonal line represents x=y, where institutions falling on this line have the same retention rate in both student groups. Institutions falling above the dotted line have higher retention rates for low SES students compared to high SES students. &#10;&#10;Across institutions, retention rates were between 67% and 100%. Retention rates for low SES students were lower than for high SES students. Only two institutions - University of New South Wales and University of Sydney - had higher retention rates for low SES students compared to high SES students. "/>
                    <pic:cNvPicPr>
                      <a:picLocks noChangeAspect="1" noChangeArrowheads="1"/>
                    </pic:cNvPicPr>
                  </pic:nvPicPr>
                  <pic:blipFill>
                    <a:blip r:embed="rId21" cstate="print"/>
                    <a:stretch>
                      <a:fillRect/>
                    </a:stretch>
                  </pic:blipFill>
                  <pic:spPr bwMode="auto">
                    <a:xfrm>
                      <a:off x="0" y="0"/>
                      <a:ext cx="101600" cy="65741"/>
                    </a:xfrm>
                    <a:prstGeom prst="rect">
                      <a:avLst/>
                    </a:prstGeom>
                    <a:noFill/>
                  </pic:spPr>
                </pic:pic>
              </a:graphicData>
            </a:graphic>
          </wp:inline>
        </w:drawing>
      </w:r>
    </w:p>
    <w:p w14:paraId="4B1245B2" w14:textId="5810481B" w:rsidR="00AC6BAC" w:rsidRPr="00877E2F" w:rsidRDefault="00814F5E">
      <w:pPr>
        <w:pStyle w:val="Heading1"/>
        <w:rPr>
          <w:rFonts w:ascii="Inter Medium" w:hAnsi="Inter Medium"/>
        </w:rPr>
      </w:pPr>
      <w:bookmarkStart w:id="34" w:name="X120c74546570a3aac26e9a4ca21bdae22a37e4e"/>
      <w:bookmarkEnd w:id="32"/>
      <w:r w:rsidRPr="00877E2F">
        <w:rPr>
          <w:rFonts w:ascii="Inter Medium" w:hAnsi="Inter Medium"/>
        </w:rPr>
        <w:lastRenderedPageBreak/>
        <w:t>Retention rates for students from regional areas were slightly lower compared to students from metropolitan areas</w:t>
      </w:r>
    </w:p>
    <w:p w14:paraId="02EAB7D0" w14:textId="77777777" w:rsidR="00D07C49" w:rsidRPr="00877E2F" w:rsidRDefault="00D07C49" w:rsidP="005C2DE3">
      <w:pPr>
        <w:pStyle w:val="BodyText"/>
      </w:pPr>
    </w:p>
    <w:p w14:paraId="4B1245B3" w14:textId="1136A6E1" w:rsidR="00AC6BAC" w:rsidRPr="00877E2F" w:rsidRDefault="00814F5E">
      <w:pPr>
        <w:pStyle w:val="ImageCaption"/>
        <w:rPr>
          <w:sz w:val="18"/>
          <w:szCs w:val="18"/>
        </w:rPr>
      </w:pPr>
      <w:r w:rsidRPr="00877E2F">
        <w:rPr>
          <w:bCs/>
          <w:sz w:val="18"/>
          <w:szCs w:val="18"/>
        </w:rPr>
        <w:t xml:space="preserve">Figure </w:t>
      </w:r>
      <w:bookmarkStart w:id="35" w:name="unnamed-chunk-27"/>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2</w:t>
      </w:r>
      <w:r w:rsidRPr="00877E2F">
        <w:rPr>
          <w:bCs/>
          <w:sz w:val="18"/>
          <w:szCs w:val="18"/>
        </w:rPr>
        <w:fldChar w:fldCharType="end"/>
      </w:r>
      <w:bookmarkEnd w:id="35"/>
      <w:r w:rsidRPr="00877E2F">
        <w:rPr>
          <w:bCs/>
          <w:sz w:val="18"/>
          <w:szCs w:val="18"/>
        </w:rPr>
        <w:t>:</w:t>
      </w:r>
      <w:r w:rsidRPr="00877E2F">
        <w:rPr>
          <w:b/>
          <w:sz w:val="18"/>
          <w:szCs w:val="18"/>
        </w:rPr>
        <w:t xml:space="preserve"> </w:t>
      </w:r>
      <w:r w:rsidRPr="00877E2F">
        <w:rPr>
          <w:sz w:val="18"/>
          <w:szCs w:val="18"/>
        </w:rPr>
        <w:t xml:space="preserve">Relationship between the retention rate of students from metropolitan areas and regional areas. Each dot represents a Table </w:t>
      </w:r>
      <w:proofErr w:type="spellStart"/>
      <w:r w:rsidRPr="00877E2F">
        <w:rPr>
          <w:sz w:val="18"/>
          <w:szCs w:val="18"/>
        </w:rPr>
        <w:t>A</w:t>
      </w:r>
      <w:proofErr w:type="spellEnd"/>
      <w:r w:rsidRPr="00877E2F">
        <w:rPr>
          <w:sz w:val="18"/>
          <w:szCs w:val="18"/>
        </w:rPr>
        <w:t xml:space="preserve"> institution. The dotted line represents x=y, where institutions falling on this line have the same retention rate in both student groups. Institutions falling above the dotted line have higher retention rates for students from regional areas, compared to students from metropolitan areas.</w:t>
      </w:r>
    </w:p>
    <w:p w14:paraId="4B1245B4" w14:textId="77777777" w:rsidR="00AC6BAC" w:rsidRPr="00877E2F" w:rsidRDefault="00814F5E" w:rsidP="005C2DE3">
      <w:pPr>
        <w:pStyle w:val="Figure"/>
      </w:pPr>
      <w:r w:rsidRPr="00877E2F">
        <w:rPr>
          <w:noProof/>
        </w:rPr>
        <w:drawing>
          <wp:inline distT="0" distB="0" distL="0" distR="0" wp14:anchorId="4B1245E1" wp14:editId="70B2C8A7">
            <wp:extent cx="7315200" cy="4733365"/>
            <wp:effectExtent l="0" t="0" r="0" b="0"/>
            <wp:docPr id="23" name="Picture 23" descr="Scatterplot showing the relationship between the retention rate of regional students and metropolitan students. Each dot represents a Table A institution. A diagonal line represents x=y, where institutions falling on this line have the same retention rate in both student groups. Institutions falling above the dotted line have higher retention rates for regional students compared to metro students. &#10;&#10;Across institutions, retention rates were between 65% and 95%. Retention rates for regional students were reasonably similar to that for metro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catterplot showing the relationship between the retention rate of regional students and metropolitan students. Each dot represents a Table A institution. A diagonal line represents x=y, where institutions falling on this line have the same retention rate in both student groups. Institutions falling above the dotted line have higher retention rates for regional students compared to metro students. &#10;&#10;Across institutions, retention rates were between 65% and 95%. Retention rates for regional students were reasonably similar to that for metro students. "/>
                    <pic:cNvPicPr>
                      <a:picLocks noChangeAspect="1" noChangeArrowheads="1"/>
                    </pic:cNvPicPr>
                  </pic:nvPicPr>
                  <pic:blipFill>
                    <a:blip r:embed="rId22" cstate="print"/>
                    <a:stretch>
                      <a:fillRect/>
                    </a:stretch>
                  </pic:blipFill>
                  <pic:spPr bwMode="auto">
                    <a:xfrm>
                      <a:off x="0" y="0"/>
                      <a:ext cx="101600" cy="65741"/>
                    </a:xfrm>
                    <a:prstGeom prst="rect">
                      <a:avLst/>
                    </a:prstGeom>
                    <a:noFill/>
                  </pic:spPr>
                </pic:pic>
              </a:graphicData>
            </a:graphic>
          </wp:inline>
        </w:drawing>
      </w:r>
    </w:p>
    <w:p w14:paraId="4B1245B5" w14:textId="77BB375D" w:rsidR="00AC6BAC" w:rsidRPr="00877E2F" w:rsidRDefault="00814F5E">
      <w:pPr>
        <w:pStyle w:val="Heading1"/>
        <w:rPr>
          <w:rFonts w:ascii="Inter Medium" w:hAnsi="Inter Medium"/>
        </w:rPr>
      </w:pPr>
      <w:bookmarkStart w:id="36" w:name="Xd6aba3053832fddd8782a9738b3fa3325616b02"/>
      <w:bookmarkEnd w:id="34"/>
      <w:r w:rsidRPr="00877E2F">
        <w:rPr>
          <w:rFonts w:ascii="Inter Medium" w:hAnsi="Inter Medium"/>
        </w:rPr>
        <w:lastRenderedPageBreak/>
        <w:t>Retention rates for students from remote areas were slightly lower compared to students from metropolitan areas</w:t>
      </w:r>
    </w:p>
    <w:p w14:paraId="3EE8FB98" w14:textId="77777777" w:rsidR="008331C0" w:rsidRPr="00877E2F" w:rsidRDefault="008331C0" w:rsidP="005C2DE3">
      <w:pPr>
        <w:pStyle w:val="BodyText"/>
      </w:pPr>
    </w:p>
    <w:p w14:paraId="4B1245B6" w14:textId="60A391EE" w:rsidR="00AC6BAC" w:rsidRPr="00877E2F" w:rsidRDefault="00814F5E">
      <w:pPr>
        <w:pStyle w:val="ImageCaption"/>
        <w:rPr>
          <w:sz w:val="18"/>
          <w:szCs w:val="18"/>
        </w:rPr>
      </w:pPr>
      <w:r w:rsidRPr="00877E2F">
        <w:rPr>
          <w:bCs/>
          <w:sz w:val="18"/>
          <w:szCs w:val="18"/>
        </w:rPr>
        <w:t xml:space="preserve">Figure </w:t>
      </w:r>
      <w:bookmarkStart w:id="37" w:name="unnamed-chunk-29"/>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3</w:t>
      </w:r>
      <w:r w:rsidRPr="00877E2F">
        <w:rPr>
          <w:bCs/>
          <w:sz w:val="18"/>
          <w:szCs w:val="18"/>
        </w:rPr>
        <w:fldChar w:fldCharType="end"/>
      </w:r>
      <w:bookmarkEnd w:id="37"/>
      <w:r w:rsidRPr="00877E2F">
        <w:rPr>
          <w:bCs/>
          <w:sz w:val="18"/>
          <w:szCs w:val="18"/>
        </w:rPr>
        <w:t>: Relationship</w:t>
      </w:r>
      <w:r w:rsidRPr="00877E2F">
        <w:rPr>
          <w:sz w:val="18"/>
          <w:szCs w:val="18"/>
        </w:rPr>
        <w:t xml:space="preserve"> between the retention rate of students from metropolitan areas and remote areas. Each dot represents a Table </w:t>
      </w:r>
      <w:proofErr w:type="spellStart"/>
      <w:r w:rsidRPr="00877E2F">
        <w:rPr>
          <w:sz w:val="18"/>
          <w:szCs w:val="18"/>
        </w:rPr>
        <w:t>A</w:t>
      </w:r>
      <w:proofErr w:type="spellEnd"/>
      <w:r w:rsidRPr="00877E2F">
        <w:rPr>
          <w:sz w:val="18"/>
          <w:szCs w:val="18"/>
        </w:rPr>
        <w:t xml:space="preserve"> institution. The dotted line represents x=y, where institutions falling on this line have the same retention rate in both student groups. Institutions falling above the dotted line have higher retention rates for students from remote areas, compared to students from metropolitan areas.</w:t>
      </w:r>
    </w:p>
    <w:p w14:paraId="4B1245B7" w14:textId="77777777" w:rsidR="00AC6BAC" w:rsidRPr="00877E2F" w:rsidRDefault="00814F5E" w:rsidP="005C2DE3">
      <w:pPr>
        <w:pStyle w:val="Figure"/>
      </w:pPr>
      <w:r w:rsidRPr="00877E2F">
        <w:rPr>
          <w:noProof/>
        </w:rPr>
        <w:drawing>
          <wp:inline distT="0" distB="0" distL="0" distR="0" wp14:anchorId="4B1245E3" wp14:editId="6CB7117B">
            <wp:extent cx="7315200" cy="4733365"/>
            <wp:effectExtent l="0" t="0" r="0" b="0"/>
            <wp:docPr id="25" name="Picture 25" descr="Scatterplot showing the relationship between the retention rate of remote students and metropolitan students. Each dot represents a Table A institution. A diagonal line represents x=y, where institutions falling on this line have the same retention rate in both student groups. Institutions falling above the dotted line have higher retention rates for remote students compared to metro students. &#10;&#10;Across institutions, retention rates were between 40% and 100%. Retention rates for remote students were lower than for metro students, although some institutions had higher rates for remote students. Two institutions - Western SydneyUniversity and Southern Cross University had retention rates in metro students of approximately 80% and retention rates in remote students of about 46% to 5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atterplot showing the relationship between the retention rate of remote students and metropolitan students. Each dot represents a Table A institution. A diagonal line represents x=y, where institutions falling on this line have the same retention rate in both student groups. Institutions falling above the dotted line have higher retention rates for remote students compared to metro students. &#10;&#10;Across institutions, retention rates were between 40% and 100%. Retention rates for remote students were lower than for metro students, although some institutions had higher rates for remote students. Two institutions - Western SydneyUniversity and Southern Cross University had retention rates in metro students of approximately 80% and retention rates in remote students of about 46% to 52%. "/>
                    <pic:cNvPicPr>
                      <a:picLocks noChangeAspect="1" noChangeArrowheads="1"/>
                    </pic:cNvPicPr>
                  </pic:nvPicPr>
                  <pic:blipFill>
                    <a:blip r:embed="rId23" cstate="print"/>
                    <a:stretch>
                      <a:fillRect/>
                    </a:stretch>
                  </pic:blipFill>
                  <pic:spPr bwMode="auto">
                    <a:xfrm>
                      <a:off x="0" y="0"/>
                      <a:ext cx="101600" cy="65741"/>
                    </a:xfrm>
                    <a:prstGeom prst="rect">
                      <a:avLst/>
                    </a:prstGeom>
                    <a:noFill/>
                  </pic:spPr>
                </pic:pic>
              </a:graphicData>
            </a:graphic>
          </wp:inline>
        </w:drawing>
      </w:r>
    </w:p>
    <w:p w14:paraId="4B1245B8" w14:textId="77777777" w:rsidR="00AC6BAC" w:rsidRPr="00877E2F" w:rsidRDefault="00814F5E">
      <w:pPr>
        <w:pStyle w:val="Heading2"/>
      </w:pPr>
      <w:bookmarkStart w:id="38" w:name="X7c474107af74694b51a85add764c54a692454cb"/>
      <w:r w:rsidRPr="00877E2F">
        <w:lastRenderedPageBreak/>
        <w:t>Relationship between retention rate and participation share</w:t>
      </w:r>
    </w:p>
    <w:p w14:paraId="7C254334" w14:textId="77777777" w:rsidR="008331C0" w:rsidRPr="00877E2F" w:rsidRDefault="008331C0" w:rsidP="005C2DE3">
      <w:pPr>
        <w:pStyle w:val="BodyText"/>
      </w:pPr>
    </w:p>
    <w:p w14:paraId="4B1245B9" w14:textId="21932DAB" w:rsidR="00AC6BAC" w:rsidRPr="00877E2F" w:rsidRDefault="00814F5E">
      <w:pPr>
        <w:pStyle w:val="FirstParagraph"/>
      </w:pPr>
      <w:r w:rsidRPr="00877E2F">
        <w:t>It is important to note there are large variations in the number of students within each of these equity groups at different institutions. When examining the correlation between 2023 retention rates and 2024 participation shares (Figures 14 to 18), we observe a negative correlation for low SES, regional, remote, and First Nations Australian students. That is, institutions with a lower share of students from these equity groups tend to have higher retention rates for these groups. In contrast, we find no correlation between retention rates and participation shares for students with disability.</w:t>
      </w:r>
    </w:p>
    <w:p w14:paraId="4B1245BA" w14:textId="77777777" w:rsidR="00AC6BAC" w:rsidRPr="00877E2F" w:rsidRDefault="00814F5E">
      <w:pPr>
        <w:pStyle w:val="BodyText"/>
      </w:pPr>
      <w:r w:rsidRPr="00877E2F">
        <w:t>These findings highlight the importance of considering both retention rates and participation shares together rather than in isolation. When comparing retention rates between institutions, it is important to compare institutions with similar participation shares rather than focusing solely on retention rates. Comparing an institution with a high proportion of equity students to a highly selective institution with very few equity students may not provide meaningful insights. Instead, benchmarking retention rates against universities with similar student demographics can help identify which institutions are particularly effective at supporting equity students and where targeted interventions may be needed.</w:t>
      </w:r>
    </w:p>
    <w:p w14:paraId="4B1245BB" w14:textId="77777777" w:rsidR="00AC6BAC" w:rsidRPr="00877E2F" w:rsidRDefault="00814F5E">
      <w:r w:rsidRPr="00877E2F">
        <w:br w:type="page"/>
      </w:r>
    </w:p>
    <w:p w14:paraId="4B1245BC" w14:textId="415BC6B1" w:rsidR="00AC6BAC" w:rsidRPr="00877E2F" w:rsidRDefault="00814F5E">
      <w:pPr>
        <w:pStyle w:val="Heading1"/>
        <w:rPr>
          <w:rFonts w:ascii="Inter Medium" w:hAnsi="Inter Medium"/>
        </w:rPr>
      </w:pPr>
      <w:bookmarkStart w:id="39" w:name="X59094b258735e8ffb44f3f361c942d9912de268"/>
      <w:bookmarkEnd w:id="36"/>
      <w:bookmarkEnd w:id="38"/>
      <w:r w:rsidRPr="00877E2F">
        <w:rPr>
          <w:rFonts w:ascii="Inter Medium" w:hAnsi="Inter Medium"/>
        </w:rPr>
        <w:lastRenderedPageBreak/>
        <w:t>There was no relationship between the participation share of students with disability and the retention rate</w:t>
      </w:r>
    </w:p>
    <w:p w14:paraId="6C74A873" w14:textId="77777777" w:rsidR="008331C0" w:rsidRPr="00877E2F" w:rsidRDefault="008331C0" w:rsidP="005C2DE3">
      <w:pPr>
        <w:pStyle w:val="BodyText"/>
      </w:pPr>
    </w:p>
    <w:p w14:paraId="4B1245BD" w14:textId="2C78577D" w:rsidR="00AC6BAC" w:rsidRPr="00877E2F" w:rsidRDefault="00814F5E">
      <w:pPr>
        <w:pStyle w:val="ImageCaption"/>
        <w:rPr>
          <w:sz w:val="18"/>
          <w:szCs w:val="18"/>
        </w:rPr>
      </w:pPr>
      <w:r w:rsidRPr="00877E2F">
        <w:rPr>
          <w:bCs/>
          <w:sz w:val="18"/>
          <w:szCs w:val="18"/>
        </w:rPr>
        <w:t xml:space="preserve">Figure </w:t>
      </w:r>
      <w:bookmarkStart w:id="40" w:name="unnamed-chunk-32"/>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4</w:t>
      </w:r>
      <w:r w:rsidRPr="00877E2F">
        <w:rPr>
          <w:bCs/>
          <w:sz w:val="18"/>
          <w:szCs w:val="18"/>
        </w:rPr>
        <w:fldChar w:fldCharType="end"/>
      </w:r>
      <w:bookmarkEnd w:id="40"/>
      <w:r w:rsidRPr="00877E2F">
        <w:rPr>
          <w:b/>
          <w:sz w:val="18"/>
          <w:szCs w:val="18"/>
        </w:rPr>
        <w:t xml:space="preserve">: </w:t>
      </w:r>
      <w:r w:rsidRPr="00877E2F">
        <w:rPr>
          <w:sz w:val="18"/>
          <w:szCs w:val="18"/>
        </w:rPr>
        <w:t>Relationship between institutional participation share and retention rate for students with disability. Each dot represents the Table A university as labelled.</w:t>
      </w:r>
    </w:p>
    <w:p w14:paraId="4B1245BE" w14:textId="77777777" w:rsidR="00AC6BAC" w:rsidRPr="00877E2F" w:rsidRDefault="00814F5E" w:rsidP="005C2DE3">
      <w:pPr>
        <w:pStyle w:val="Figure"/>
      </w:pPr>
      <w:r w:rsidRPr="00877E2F">
        <w:rPr>
          <w:noProof/>
        </w:rPr>
        <w:drawing>
          <wp:inline distT="0" distB="0" distL="0" distR="0" wp14:anchorId="4B1245E5" wp14:editId="3EA99CBE">
            <wp:extent cx="7493427" cy="4964430"/>
            <wp:effectExtent l="0" t="0" r="0" b="7620"/>
            <wp:docPr id="27" name="Picture 27" descr="Scatterplot showing the relationship between the retention rate and participation share of students with disability. Each dot represents a Table A institution and is labelled.&#10;&#10;There were no relationship between retention and participation of students with disability, with a correlation of 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catterplot showing the relationship between the retention rate and participation share of students with disability. Each dot represents a Table A institution and is labelled.&#10;&#10;There were no relationship between retention and participation of students with disability, with a correlation of 0.03."/>
                    <pic:cNvPicPr>
                      <a:picLocks noChangeAspect="1" noChangeArrowheads="1"/>
                    </pic:cNvPicPr>
                  </pic:nvPicPr>
                  <pic:blipFill>
                    <a:blip r:embed="rId24" cstate="print"/>
                    <a:stretch>
                      <a:fillRect/>
                    </a:stretch>
                  </pic:blipFill>
                  <pic:spPr bwMode="auto">
                    <a:xfrm>
                      <a:off x="0" y="0"/>
                      <a:ext cx="104157" cy="69004"/>
                    </a:xfrm>
                    <a:prstGeom prst="rect">
                      <a:avLst/>
                    </a:prstGeom>
                    <a:noFill/>
                  </pic:spPr>
                </pic:pic>
              </a:graphicData>
            </a:graphic>
          </wp:inline>
        </w:drawing>
      </w:r>
    </w:p>
    <w:p w14:paraId="4B1245BF" w14:textId="0BB61714" w:rsidR="00AC6BAC" w:rsidRPr="00877E2F" w:rsidRDefault="00814F5E">
      <w:pPr>
        <w:pStyle w:val="Heading1"/>
        <w:rPr>
          <w:rFonts w:ascii="Inter Medium" w:hAnsi="Inter Medium"/>
        </w:rPr>
      </w:pPr>
      <w:bookmarkStart w:id="41" w:name="X1fbde93bb5fca4acf895adf9b74631a2ba21da6"/>
      <w:bookmarkEnd w:id="39"/>
      <w:r w:rsidRPr="00877E2F">
        <w:rPr>
          <w:rFonts w:ascii="Inter Medium" w:hAnsi="Inter Medium"/>
        </w:rPr>
        <w:lastRenderedPageBreak/>
        <w:t>There was a negative correlation between retention rate and participation share for First Nations Australian students</w:t>
      </w:r>
    </w:p>
    <w:p w14:paraId="5EC8AA2A" w14:textId="77777777" w:rsidR="008331C0" w:rsidRPr="00877E2F" w:rsidRDefault="008331C0" w:rsidP="005C2DE3">
      <w:pPr>
        <w:pStyle w:val="BodyText"/>
      </w:pPr>
    </w:p>
    <w:p w14:paraId="4B1245C0" w14:textId="6EDEDA28" w:rsidR="00AC6BAC" w:rsidRPr="00877E2F" w:rsidRDefault="00814F5E">
      <w:pPr>
        <w:pStyle w:val="ImageCaption"/>
        <w:rPr>
          <w:sz w:val="18"/>
          <w:szCs w:val="18"/>
        </w:rPr>
      </w:pPr>
      <w:r w:rsidRPr="00877E2F">
        <w:rPr>
          <w:bCs/>
          <w:sz w:val="18"/>
          <w:szCs w:val="18"/>
        </w:rPr>
        <w:t xml:space="preserve">Figure </w:t>
      </w:r>
      <w:bookmarkStart w:id="42" w:name="unnamed-chunk-34"/>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5</w:t>
      </w:r>
      <w:r w:rsidRPr="00877E2F">
        <w:rPr>
          <w:bCs/>
          <w:sz w:val="18"/>
          <w:szCs w:val="18"/>
        </w:rPr>
        <w:fldChar w:fldCharType="end"/>
      </w:r>
      <w:bookmarkEnd w:id="42"/>
      <w:r w:rsidRPr="00877E2F">
        <w:rPr>
          <w:bCs/>
          <w:sz w:val="18"/>
          <w:szCs w:val="18"/>
        </w:rPr>
        <w:t>: Re</w:t>
      </w:r>
      <w:r w:rsidRPr="00877E2F">
        <w:rPr>
          <w:sz w:val="18"/>
          <w:szCs w:val="18"/>
        </w:rPr>
        <w:t>lationship between institutional participation share and retention rate for First Nations Australian students. Each dot represents the Table A university as labelled.</w:t>
      </w:r>
    </w:p>
    <w:p w14:paraId="4B1245C1" w14:textId="77777777" w:rsidR="00AC6BAC" w:rsidRPr="00877E2F" w:rsidRDefault="00814F5E" w:rsidP="005C2DE3">
      <w:pPr>
        <w:pStyle w:val="Figure"/>
      </w:pPr>
      <w:r w:rsidRPr="00877E2F">
        <w:rPr>
          <w:noProof/>
        </w:rPr>
        <w:drawing>
          <wp:inline distT="0" distB="0" distL="0" distR="0" wp14:anchorId="4B1245E7" wp14:editId="0CFC778E">
            <wp:extent cx="7353300" cy="4871650"/>
            <wp:effectExtent l="0" t="0" r="0" b="5715"/>
            <wp:docPr id="29" name="Picture 29" descr="Scatterplot showing the relationship between the retention rate and participation share of First Nation Australian students. Each dot represents a Table A institution and is labelled.&#10;&#10;There is a negative relationship between retention and participation of First Nations Australian students, with a correlation of -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atterplot showing the relationship between the retention rate and participation share of First Nation Australian students. Each dot represents a Table A institution and is labelled.&#10;&#10;There is a negative relationship between retention and participation of First Nations Australian students, with a correlation of -0.45."/>
                    <pic:cNvPicPr>
                      <a:picLocks noChangeAspect="1" noChangeArrowheads="1"/>
                    </pic:cNvPicPr>
                  </pic:nvPicPr>
                  <pic:blipFill>
                    <a:blip r:embed="rId25" cstate="print"/>
                    <a:stretch>
                      <a:fillRect/>
                    </a:stretch>
                  </pic:blipFill>
                  <pic:spPr bwMode="auto">
                    <a:xfrm>
                      <a:off x="0" y="0"/>
                      <a:ext cx="102294" cy="67771"/>
                    </a:xfrm>
                    <a:prstGeom prst="rect">
                      <a:avLst/>
                    </a:prstGeom>
                    <a:noFill/>
                  </pic:spPr>
                </pic:pic>
              </a:graphicData>
            </a:graphic>
          </wp:inline>
        </w:drawing>
      </w:r>
    </w:p>
    <w:p w14:paraId="4B1245C2" w14:textId="0F65E77C" w:rsidR="00AC6BAC" w:rsidRPr="00877E2F" w:rsidRDefault="00814F5E">
      <w:pPr>
        <w:pStyle w:val="Heading1"/>
        <w:rPr>
          <w:rFonts w:ascii="Inter Medium" w:hAnsi="Inter Medium"/>
        </w:rPr>
      </w:pPr>
      <w:bookmarkStart w:id="43" w:name="X202c50287ad726283b0f3882ad6b1a781a95278"/>
      <w:bookmarkEnd w:id="41"/>
      <w:r w:rsidRPr="00877E2F">
        <w:rPr>
          <w:rFonts w:ascii="Inter Medium" w:hAnsi="Inter Medium"/>
        </w:rPr>
        <w:lastRenderedPageBreak/>
        <w:t>There was a strong negative correlation between retention rate and participation share for students from low SES areas</w:t>
      </w:r>
    </w:p>
    <w:p w14:paraId="72373DB5" w14:textId="77777777" w:rsidR="008331C0" w:rsidRPr="00877E2F" w:rsidRDefault="008331C0" w:rsidP="005C2DE3">
      <w:pPr>
        <w:pStyle w:val="BodyText"/>
      </w:pPr>
    </w:p>
    <w:p w14:paraId="4B1245C3" w14:textId="1A3FEE20" w:rsidR="00AC6BAC" w:rsidRPr="00877E2F" w:rsidRDefault="00814F5E">
      <w:pPr>
        <w:pStyle w:val="ImageCaption"/>
        <w:rPr>
          <w:sz w:val="18"/>
          <w:szCs w:val="18"/>
        </w:rPr>
      </w:pPr>
      <w:r w:rsidRPr="00877E2F">
        <w:rPr>
          <w:bCs/>
          <w:sz w:val="18"/>
          <w:szCs w:val="18"/>
        </w:rPr>
        <w:t xml:space="preserve">Figure </w:t>
      </w:r>
      <w:bookmarkStart w:id="44" w:name="unnamed-chunk-36"/>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6</w:t>
      </w:r>
      <w:r w:rsidRPr="00877E2F">
        <w:rPr>
          <w:bCs/>
          <w:sz w:val="18"/>
          <w:szCs w:val="18"/>
        </w:rPr>
        <w:fldChar w:fldCharType="end"/>
      </w:r>
      <w:bookmarkEnd w:id="44"/>
      <w:r w:rsidRPr="00877E2F">
        <w:rPr>
          <w:bCs/>
          <w:sz w:val="18"/>
          <w:szCs w:val="18"/>
        </w:rPr>
        <w:t>:</w:t>
      </w:r>
      <w:r w:rsidRPr="00877E2F">
        <w:rPr>
          <w:b/>
          <w:sz w:val="18"/>
          <w:szCs w:val="18"/>
        </w:rPr>
        <w:t xml:space="preserve"> </w:t>
      </w:r>
      <w:r w:rsidRPr="00877E2F">
        <w:rPr>
          <w:sz w:val="18"/>
          <w:szCs w:val="18"/>
        </w:rPr>
        <w:t>Relationship between institutional participation rate and retention rate for students from low SES areas. Each dot represents the Table A university as labelled.</w:t>
      </w:r>
    </w:p>
    <w:p w14:paraId="4B1245C4" w14:textId="77777777" w:rsidR="00AC6BAC" w:rsidRPr="00877E2F" w:rsidRDefault="00814F5E" w:rsidP="005C2DE3">
      <w:pPr>
        <w:pStyle w:val="Figure"/>
      </w:pPr>
      <w:r w:rsidRPr="00877E2F">
        <w:rPr>
          <w:noProof/>
        </w:rPr>
        <w:drawing>
          <wp:inline distT="0" distB="0" distL="0" distR="0" wp14:anchorId="4B1245E9" wp14:editId="25FB3FDE">
            <wp:extent cx="7296150" cy="4833734"/>
            <wp:effectExtent l="0" t="0" r="0" b="5080"/>
            <wp:docPr id="31" name="Picture 31" descr="Scatterplot showing the relationship between the retention rate and participation share of low SES students. Each dot represents a Table A institution and is labelled.&#10;&#10;There is a negative relationship between retention and participation of low SES students, with a correlation of -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catterplot showing the relationship between the retention rate and participation share of low SES students. Each dot represents a Table A institution and is labelled.&#10;&#10;There is a negative relationship between retention and participation of low SES students, with a correlation of -0.71."/>
                    <pic:cNvPicPr>
                      <a:picLocks noChangeAspect="1" noChangeArrowheads="1"/>
                    </pic:cNvPicPr>
                  </pic:nvPicPr>
                  <pic:blipFill>
                    <a:blip r:embed="rId26" cstate="print"/>
                    <a:stretch>
                      <a:fillRect/>
                    </a:stretch>
                  </pic:blipFill>
                  <pic:spPr bwMode="auto">
                    <a:xfrm>
                      <a:off x="0" y="0"/>
                      <a:ext cx="101451" cy="67212"/>
                    </a:xfrm>
                    <a:prstGeom prst="rect">
                      <a:avLst/>
                    </a:prstGeom>
                    <a:noFill/>
                  </pic:spPr>
                </pic:pic>
              </a:graphicData>
            </a:graphic>
          </wp:inline>
        </w:drawing>
      </w:r>
    </w:p>
    <w:p w14:paraId="4B1245C5" w14:textId="04F10867" w:rsidR="00AC6BAC" w:rsidRPr="00877E2F" w:rsidRDefault="00814F5E">
      <w:pPr>
        <w:pStyle w:val="Heading1"/>
        <w:rPr>
          <w:rFonts w:ascii="Inter Medium" w:hAnsi="Inter Medium"/>
        </w:rPr>
      </w:pPr>
      <w:bookmarkStart w:id="45" w:name="X05ab274c7358ad0bef201aeb992aa715e57ed16"/>
      <w:bookmarkEnd w:id="43"/>
      <w:r w:rsidRPr="00877E2F">
        <w:rPr>
          <w:rFonts w:ascii="Inter Medium" w:hAnsi="Inter Medium"/>
        </w:rPr>
        <w:lastRenderedPageBreak/>
        <w:t>There was a negative correlation between retention rate and participation share for students from regional areas</w:t>
      </w:r>
    </w:p>
    <w:p w14:paraId="1B6C2453" w14:textId="77777777" w:rsidR="006B7ACE" w:rsidRPr="00877E2F" w:rsidRDefault="006B7ACE" w:rsidP="005C2DE3">
      <w:pPr>
        <w:pStyle w:val="BodyText"/>
      </w:pPr>
    </w:p>
    <w:p w14:paraId="4B1245C6" w14:textId="199F27D7" w:rsidR="00AC6BAC" w:rsidRPr="00877E2F" w:rsidRDefault="00814F5E">
      <w:pPr>
        <w:pStyle w:val="ImageCaption"/>
        <w:rPr>
          <w:sz w:val="18"/>
          <w:szCs w:val="18"/>
        </w:rPr>
      </w:pPr>
      <w:r w:rsidRPr="00877E2F">
        <w:rPr>
          <w:bCs/>
          <w:sz w:val="18"/>
          <w:szCs w:val="18"/>
        </w:rPr>
        <w:t xml:space="preserve">Figure </w:t>
      </w:r>
      <w:bookmarkStart w:id="46" w:name="unnamed-chunk-38"/>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7</w:t>
      </w:r>
      <w:r w:rsidRPr="00877E2F">
        <w:rPr>
          <w:bCs/>
          <w:sz w:val="18"/>
          <w:szCs w:val="18"/>
        </w:rPr>
        <w:fldChar w:fldCharType="end"/>
      </w:r>
      <w:bookmarkEnd w:id="46"/>
      <w:r w:rsidRPr="00877E2F">
        <w:rPr>
          <w:bCs/>
          <w:sz w:val="18"/>
          <w:szCs w:val="18"/>
        </w:rPr>
        <w:t>: Rel</w:t>
      </w:r>
      <w:r w:rsidRPr="00877E2F">
        <w:rPr>
          <w:sz w:val="18"/>
          <w:szCs w:val="18"/>
        </w:rPr>
        <w:t>ationship between institutional participation rate and retention rate for students from regional areas. Each dot represents the Table A university as labelled.</w:t>
      </w:r>
    </w:p>
    <w:p w14:paraId="4B1245C7" w14:textId="77777777" w:rsidR="00AC6BAC" w:rsidRPr="00877E2F" w:rsidRDefault="00814F5E" w:rsidP="005C2DE3">
      <w:pPr>
        <w:pStyle w:val="Figure"/>
      </w:pPr>
      <w:r w:rsidRPr="00877E2F">
        <w:rPr>
          <w:noProof/>
        </w:rPr>
        <w:drawing>
          <wp:inline distT="0" distB="0" distL="0" distR="0" wp14:anchorId="4B1245EB" wp14:editId="489CB335">
            <wp:extent cx="7343775" cy="4865287"/>
            <wp:effectExtent l="0" t="0" r="0" b="0"/>
            <wp:docPr id="33" name="Picture 33" descr="Scatterplot showing the relationship between the retention rate and participation share of students from regional areas. Each dot represents a Table A institution and is labelled.&#10;&#10;There is a negative relationship between retention and participation of regional students, with a correlation of -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catterplot showing the relationship between the retention rate and participation share of students from regional areas. Each dot represents a Table A institution and is labelled.&#10;&#10;There is a negative relationship between retention and participation of regional students, with a correlation of -0.53."/>
                    <pic:cNvPicPr>
                      <a:picLocks noChangeAspect="1" noChangeArrowheads="1"/>
                    </pic:cNvPicPr>
                  </pic:nvPicPr>
                  <pic:blipFill>
                    <a:blip r:embed="rId27" cstate="print"/>
                    <a:stretch>
                      <a:fillRect/>
                    </a:stretch>
                  </pic:blipFill>
                  <pic:spPr bwMode="auto">
                    <a:xfrm>
                      <a:off x="0" y="0"/>
                      <a:ext cx="102209" cy="67714"/>
                    </a:xfrm>
                    <a:prstGeom prst="rect">
                      <a:avLst/>
                    </a:prstGeom>
                    <a:noFill/>
                  </pic:spPr>
                </pic:pic>
              </a:graphicData>
            </a:graphic>
          </wp:inline>
        </w:drawing>
      </w:r>
    </w:p>
    <w:p w14:paraId="4B1245C8" w14:textId="14BE43DE" w:rsidR="00AC6BAC" w:rsidRPr="00877E2F" w:rsidRDefault="00814F5E">
      <w:pPr>
        <w:pStyle w:val="Heading1"/>
        <w:rPr>
          <w:rFonts w:ascii="Inter Medium" w:hAnsi="Inter Medium"/>
        </w:rPr>
      </w:pPr>
      <w:bookmarkStart w:id="47" w:name="X3a0fa562e770591627fafcfddfb715bbcbd86ad"/>
      <w:bookmarkEnd w:id="45"/>
      <w:r w:rsidRPr="00877E2F">
        <w:rPr>
          <w:rFonts w:ascii="Inter Medium" w:hAnsi="Inter Medium"/>
        </w:rPr>
        <w:lastRenderedPageBreak/>
        <w:t>There was a weak negative correlation between retention rate and participation share for students from remote areas</w:t>
      </w:r>
    </w:p>
    <w:p w14:paraId="628FAE3C" w14:textId="77777777" w:rsidR="006B7ACE" w:rsidRPr="00877E2F" w:rsidRDefault="006B7ACE" w:rsidP="005C2DE3">
      <w:pPr>
        <w:pStyle w:val="BodyText"/>
      </w:pPr>
    </w:p>
    <w:p w14:paraId="4B1245C9" w14:textId="60E04AD5" w:rsidR="00AC6BAC" w:rsidRPr="00877E2F" w:rsidRDefault="00814F5E">
      <w:pPr>
        <w:pStyle w:val="ImageCaption"/>
        <w:rPr>
          <w:sz w:val="18"/>
          <w:szCs w:val="18"/>
        </w:rPr>
      </w:pPr>
      <w:r w:rsidRPr="00877E2F">
        <w:rPr>
          <w:bCs/>
          <w:sz w:val="18"/>
          <w:szCs w:val="18"/>
        </w:rPr>
        <w:t xml:space="preserve">Figure </w:t>
      </w:r>
      <w:bookmarkStart w:id="48" w:name="unnamed-chunk-40"/>
      <w:r w:rsidRPr="00877E2F">
        <w:rPr>
          <w:bCs/>
          <w:sz w:val="18"/>
          <w:szCs w:val="18"/>
        </w:rPr>
        <w:fldChar w:fldCharType="begin"/>
      </w:r>
      <w:r w:rsidRPr="00877E2F">
        <w:rPr>
          <w:bCs/>
          <w:sz w:val="18"/>
          <w:szCs w:val="18"/>
        </w:rPr>
        <w:instrText>SEQ fig \* Arabic</w:instrText>
      </w:r>
      <w:r w:rsidRPr="00877E2F">
        <w:rPr>
          <w:bCs/>
          <w:sz w:val="18"/>
          <w:szCs w:val="18"/>
        </w:rPr>
        <w:fldChar w:fldCharType="separate"/>
      </w:r>
      <w:r w:rsidR="002B5481" w:rsidRPr="00877E2F">
        <w:rPr>
          <w:bCs/>
          <w:sz w:val="18"/>
          <w:szCs w:val="18"/>
        </w:rPr>
        <w:t>18</w:t>
      </w:r>
      <w:r w:rsidRPr="00877E2F">
        <w:rPr>
          <w:bCs/>
          <w:sz w:val="18"/>
          <w:szCs w:val="18"/>
        </w:rPr>
        <w:fldChar w:fldCharType="end"/>
      </w:r>
      <w:bookmarkEnd w:id="48"/>
      <w:r w:rsidRPr="00877E2F">
        <w:rPr>
          <w:bCs/>
          <w:sz w:val="18"/>
          <w:szCs w:val="18"/>
        </w:rPr>
        <w:t>: Rel</w:t>
      </w:r>
      <w:r w:rsidRPr="00877E2F">
        <w:rPr>
          <w:sz w:val="18"/>
          <w:szCs w:val="18"/>
        </w:rPr>
        <w:t>ationship between institutional participation rate and retention rate for students from remote areas. Each dot represents the Table A university as labelled.</w:t>
      </w:r>
    </w:p>
    <w:p w14:paraId="4B1245CA" w14:textId="77777777" w:rsidR="00AC6BAC" w:rsidRDefault="00814F5E" w:rsidP="005C2DE3">
      <w:pPr>
        <w:pStyle w:val="Figure"/>
      </w:pPr>
      <w:r w:rsidRPr="00877E2F">
        <w:rPr>
          <w:noProof/>
        </w:rPr>
        <w:drawing>
          <wp:inline distT="0" distB="0" distL="0" distR="0" wp14:anchorId="4B1245ED" wp14:editId="3CBF2F3E">
            <wp:extent cx="7400925" cy="4903155"/>
            <wp:effectExtent l="0" t="0" r="0" b="0"/>
            <wp:docPr id="35" name="Picture 35" descr="Scatterplot showing the relationship between the retention rate and participation share of students from remote areas. Each dot represents a Table A institution and is labelled.&#10;&#10;There is a weak negative relationship between retention and participation of remote students, with a correlation of -0.14. Majority of institutions report a high remote student retention rate, but a low remote student participation r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atterplot showing the relationship between the retention rate and participation share of students from remote areas. Each dot represents a Table A institution and is labelled.&#10;&#10;There is a weak negative relationship between retention and participation of remote students, with a correlation of -0.14. Majority of institutions report a high remote student retention rate, but a low remote student participation rate. "/>
                    <pic:cNvPicPr>
                      <a:picLocks noChangeAspect="1" noChangeArrowheads="1"/>
                    </pic:cNvPicPr>
                  </pic:nvPicPr>
                  <pic:blipFill>
                    <a:blip r:embed="rId28" cstate="print"/>
                    <a:stretch>
                      <a:fillRect/>
                    </a:stretch>
                  </pic:blipFill>
                  <pic:spPr bwMode="auto">
                    <a:xfrm>
                      <a:off x="0" y="0"/>
                      <a:ext cx="102966" cy="68215"/>
                    </a:xfrm>
                    <a:prstGeom prst="rect">
                      <a:avLst/>
                    </a:prstGeom>
                    <a:noFill/>
                  </pic:spPr>
                </pic:pic>
              </a:graphicData>
            </a:graphic>
          </wp:inline>
        </w:drawing>
      </w:r>
      <w:bookmarkEnd w:id="47"/>
    </w:p>
    <w:sectPr w:rsidR="00AC6BAC" w:rsidSect="00943CE7">
      <w:headerReference w:type="default" r:id="rId29"/>
      <w:footerReference w:type="default" r:id="rId30"/>
      <w:footerReference w:type="first" r:id="rId31"/>
      <w:type w:val="continuous"/>
      <w:pgSz w:w="16840" w:h="11907" w:orient="landscape" w:code="9"/>
      <w:pgMar w:top="1021" w:right="1383" w:bottom="1021" w:left="1440" w:header="454"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799A02" w14:textId="77777777" w:rsidR="00D22F44" w:rsidRPr="00877E2F" w:rsidRDefault="00D22F44">
      <w:pPr>
        <w:spacing w:after="0"/>
      </w:pPr>
      <w:r w:rsidRPr="00877E2F">
        <w:separator/>
      </w:r>
    </w:p>
  </w:endnote>
  <w:endnote w:type="continuationSeparator" w:id="0">
    <w:p w14:paraId="1FA57C46" w14:textId="77777777" w:rsidR="00D22F44" w:rsidRPr="00877E2F" w:rsidRDefault="00D22F44">
      <w:pPr>
        <w:spacing w:after="0"/>
      </w:pPr>
      <w:r w:rsidRPr="00877E2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Inter">
    <w:altName w:val="Calibri"/>
    <w:panose1 w:val="02000503000000020004"/>
    <w:charset w:val="00"/>
    <w:family w:val="auto"/>
    <w:pitch w:val="variable"/>
    <w:sig w:usb0="E00002FF" w:usb1="1200A1FF" w:usb2="00000001" w:usb3="00000000" w:csb0="0000019F" w:csb1="00000000"/>
  </w:font>
  <w:font w:name="Inter Medium">
    <w:altName w:val="Calibri"/>
    <w:panose1 w:val="02000503000000020004"/>
    <w:charset w:val="00"/>
    <w:family w:val="auto"/>
    <w:pitch w:val="variable"/>
    <w:sig w:usb0="E00002FF" w:usb1="1200A1FF" w:usb2="00000001"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Inter" w:hAnsi="Inter"/>
        <w:sz w:val="22"/>
        <w:szCs w:val="22"/>
      </w:rPr>
      <w:id w:val="972177194"/>
      <w:docPartObj>
        <w:docPartGallery w:val="Page Numbers (Bottom of Page)"/>
        <w:docPartUnique/>
      </w:docPartObj>
    </w:sdtPr>
    <w:sdtEndPr/>
    <w:sdtContent>
      <w:p w14:paraId="4B1245F2" w14:textId="77777777" w:rsidR="00457E3C" w:rsidRPr="00877E2F" w:rsidRDefault="00814F5E">
        <w:pPr>
          <w:pStyle w:val="Footer"/>
          <w:jc w:val="center"/>
          <w:rPr>
            <w:rFonts w:ascii="Inter" w:hAnsi="Inter"/>
            <w:sz w:val="22"/>
            <w:szCs w:val="22"/>
          </w:rPr>
        </w:pPr>
        <w:r w:rsidRPr="00877E2F">
          <w:rPr>
            <w:rFonts w:ascii="Inter" w:hAnsi="Inter"/>
            <w:sz w:val="22"/>
            <w:szCs w:val="22"/>
          </w:rPr>
          <w:fldChar w:fldCharType="begin"/>
        </w:r>
        <w:r w:rsidRPr="00877E2F">
          <w:rPr>
            <w:rFonts w:ascii="Inter" w:hAnsi="Inter"/>
            <w:sz w:val="22"/>
            <w:szCs w:val="22"/>
          </w:rPr>
          <w:instrText xml:space="preserve"> PAGE   \* MERGEFORMAT </w:instrText>
        </w:r>
        <w:r w:rsidRPr="00877E2F">
          <w:rPr>
            <w:rFonts w:ascii="Inter" w:hAnsi="Inter"/>
            <w:sz w:val="22"/>
            <w:szCs w:val="22"/>
          </w:rPr>
          <w:fldChar w:fldCharType="separate"/>
        </w:r>
        <w:r w:rsidRPr="00877E2F">
          <w:rPr>
            <w:rFonts w:ascii="Inter" w:hAnsi="Inter"/>
            <w:sz w:val="22"/>
            <w:szCs w:val="22"/>
          </w:rPr>
          <w:t>2</w:t>
        </w:r>
        <w:r w:rsidRPr="00877E2F">
          <w:rPr>
            <w:rFonts w:ascii="Inter" w:hAnsi="Inter"/>
            <w:sz w:val="22"/>
            <w:szCs w:val="22"/>
          </w:rPr>
          <w:fldChar w:fldCharType="end"/>
        </w:r>
      </w:p>
    </w:sdtContent>
  </w:sdt>
  <w:p w14:paraId="4B1245F3" w14:textId="77777777" w:rsidR="00457E3C" w:rsidRPr="00877E2F" w:rsidRDefault="00457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245F5" w14:textId="77777777" w:rsidR="00457E3C" w:rsidRPr="00877E2F" w:rsidRDefault="00814F5E" w:rsidP="00FF445D">
    <w:pPr>
      <w:pStyle w:val="Footer"/>
      <w:jc w:val="right"/>
    </w:pPr>
    <w:r w:rsidRPr="00877E2F">
      <w:rPr>
        <w:noProof/>
      </w:rPr>
      <w:drawing>
        <wp:inline distT="0" distB="0" distL="0" distR="0" wp14:anchorId="4B1245F6" wp14:editId="4B1245F7">
          <wp:extent cx="5315578" cy="492593"/>
          <wp:effectExtent l="0" t="0" r="0" b="3175"/>
          <wp:docPr id="37" name="Picture 1" descr="Standard co-branded logo for ACSES and Curti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 descr="Standard co-branded logo for ACSES and Curtin University"/>
                  <pic:cNvPicPr/>
                </pic:nvPicPr>
                <pic:blipFill>
                  <a:blip r:embed="rId1">
                    <a:extLst>
                      <a:ext uri="{28A0092B-C50C-407E-A947-70E740481C1C}">
                        <a14:useLocalDpi xmlns:a14="http://schemas.microsoft.com/office/drawing/2010/main" val="0"/>
                      </a:ext>
                    </a:extLst>
                  </a:blip>
                  <a:stretch>
                    <a:fillRect/>
                  </a:stretch>
                </pic:blipFill>
                <pic:spPr>
                  <a:xfrm>
                    <a:off x="0" y="0"/>
                    <a:ext cx="5434414" cy="50360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46920" w14:textId="77777777" w:rsidR="00D22F44" w:rsidRPr="00877E2F" w:rsidRDefault="00D22F44">
      <w:pPr>
        <w:spacing w:after="0"/>
      </w:pPr>
      <w:r w:rsidRPr="00877E2F">
        <w:separator/>
      </w:r>
    </w:p>
  </w:footnote>
  <w:footnote w:type="continuationSeparator" w:id="0">
    <w:p w14:paraId="7AE7F936" w14:textId="77777777" w:rsidR="00D22F44" w:rsidRPr="00877E2F" w:rsidRDefault="00D22F44">
      <w:pPr>
        <w:spacing w:after="0"/>
      </w:pPr>
      <w:r w:rsidRPr="00877E2F">
        <w:continuationSeparator/>
      </w:r>
    </w:p>
  </w:footnote>
  <w:footnote w:id="1">
    <w:p w14:paraId="2DE4F05F" w14:textId="77777777" w:rsidR="00277787" w:rsidRPr="00877E2F" w:rsidRDefault="00277787" w:rsidP="00277787">
      <w:pPr>
        <w:pStyle w:val="FootnoteText"/>
      </w:pPr>
      <w:r w:rsidRPr="00877E2F">
        <w:rPr>
          <w:rStyle w:val="FootnoteReference"/>
        </w:rPr>
        <w:footnoteRef/>
      </w:r>
      <w:r w:rsidRPr="00877E2F">
        <w:t xml:space="preserve"> Please see </w:t>
      </w:r>
      <w:hyperlink r:id="rId1" w:history="1">
        <w:r w:rsidRPr="00877E2F">
          <w:rPr>
            <w:rStyle w:val="Hyperlink"/>
          </w:rPr>
          <w:t>Student Equity Data Guide: Defining Equity Groups</w:t>
        </w:r>
      </w:hyperlink>
      <w:r w:rsidRPr="00877E2F">
        <w:t xml:space="preserve"> for further information. </w:t>
      </w:r>
    </w:p>
  </w:footnote>
  <w:footnote w:id="2">
    <w:p w14:paraId="4B1245F8" w14:textId="58410BFE" w:rsidR="00AC6BAC" w:rsidRPr="00877E2F" w:rsidRDefault="00814F5E">
      <w:pPr>
        <w:pStyle w:val="FootnoteText"/>
      </w:pPr>
      <w:r w:rsidRPr="00877E2F">
        <w:rPr>
          <w:rStyle w:val="FootnoteReference"/>
        </w:rPr>
        <w:footnoteRef/>
      </w:r>
      <w:r w:rsidRPr="00877E2F">
        <w:t xml:space="preserve"> Equity Group Statistics, Private Request (November 2025). Canberra: Department of Education.</w:t>
      </w:r>
    </w:p>
  </w:footnote>
  <w:footnote w:id="3">
    <w:p w14:paraId="4B1245F9" w14:textId="14929219" w:rsidR="00AC6BAC" w:rsidRPr="00877E2F" w:rsidRDefault="00814F5E">
      <w:pPr>
        <w:pStyle w:val="FootnoteText"/>
      </w:pPr>
      <w:r w:rsidRPr="00877E2F">
        <w:rPr>
          <w:rStyle w:val="FootnoteReference"/>
        </w:rPr>
        <w:footnoteRef/>
      </w:r>
      <w:r w:rsidRPr="00877E2F">
        <w:t xml:space="preserve"> </w:t>
      </w:r>
      <w:hyperlink r:id="rId2">
        <w:r w:rsidR="00AC6BAC" w:rsidRPr="00877E2F">
          <w:rPr>
            <w:rStyle w:val="Hyperlink"/>
          </w:rPr>
          <w:t>https://www.tcsisupport.gov.au/glossary/glossaryterm/Retention%20rate</w:t>
        </w:r>
      </w:hyperlink>
    </w:p>
  </w:footnote>
  <w:footnote w:id="4">
    <w:p w14:paraId="4B1245FA" w14:textId="2A9E9A5E" w:rsidR="00AC6BAC" w:rsidRPr="00877E2F" w:rsidRDefault="00814F5E">
      <w:pPr>
        <w:pStyle w:val="FootnoteText"/>
      </w:pPr>
      <w:r w:rsidRPr="00877E2F">
        <w:rPr>
          <w:rStyle w:val="FootnoteReference"/>
        </w:rPr>
        <w:footnoteRef/>
      </w:r>
      <w:r w:rsidRPr="00877E2F">
        <w:t xml:space="preserve"> Tertiary Education Quality and Standards Agency (TEQSA). (2020). Good Practice Note: Improving retention and completion of students in Australian higher education. Retrieved from </w:t>
      </w:r>
      <w:hyperlink r:id="rId3">
        <w:r w:rsidR="00AC6BAC" w:rsidRPr="00877E2F">
          <w:rPr>
            <w:rStyle w:val="Hyperlink"/>
          </w:rPr>
          <w:t>https://www.teqsa.gov.au/sites/default/files/good-practice-note-improving-retention-completion-students-v2-0.pdf</w:t>
        </w:r>
      </w:hyperlink>
    </w:p>
  </w:footnote>
  <w:footnote w:id="5">
    <w:p w14:paraId="4B1245FB" w14:textId="6347AB47" w:rsidR="00AC6BAC" w:rsidRPr="00877E2F" w:rsidRDefault="00814F5E">
      <w:pPr>
        <w:pStyle w:val="FootnoteText"/>
      </w:pPr>
      <w:r w:rsidRPr="00877E2F">
        <w:rPr>
          <w:rStyle w:val="FootnoteReference"/>
        </w:rPr>
        <w:footnoteRef/>
      </w:r>
      <w:r w:rsidRPr="00877E2F">
        <w:t xml:space="preserve"> Tertiary Education Quality and Standards Agency (TEQSA). (2020). Good Practice Note: Improving retention and completion of students in Australian higher education. Retrieved from </w:t>
      </w:r>
      <w:hyperlink r:id="rId4">
        <w:r w:rsidR="00AC6BAC" w:rsidRPr="00877E2F">
          <w:rPr>
            <w:rStyle w:val="Hyperlink"/>
          </w:rPr>
          <w:t>https://www.teqsa.gov.au/sites/default/files/good-practice-note-improving-retention-completion-students-v2-0.pdf</w:t>
        </w:r>
      </w:hyperlink>
    </w:p>
  </w:footnote>
  <w:footnote w:id="6">
    <w:p w14:paraId="4B1245FC" w14:textId="614F7E0E" w:rsidR="00AC6BAC" w:rsidRPr="00877E2F" w:rsidRDefault="00814F5E">
      <w:pPr>
        <w:pStyle w:val="FootnoteText"/>
      </w:pPr>
      <w:r w:rsidRPr="00877E2F">
        <w:rPr>
          <w:rStyle w:val="FootnoteReference"/>
        </w:rPr>
        <w:footnoteRef/>
      </w:r>
      <w:r w:rsidRPr="00877E2F">
        <w:t xml:space="preserve"> National Centre for Student Equity in Higher Education (NCSEHE). (2016). Exploring the Retention and Success of Students with Disability. Retrieved from </w:t>
      </w:r>
      <w:hyperlink r:id="rId5">
        <w:r w:rsidR="00AC6BAC" w:rsidRPr="00877E2F">
          <w:rPr>
            <w:rStyle w:val="Hyperlink"/>
          </w:rPr>
          <w:t>https://www.ncsehe.edu.au/app/uploads/2016/05/Exploring-the-Retention-and-Success-of-Students-with-Disability.pdf</w:t>
        </w:r>
      </w:hyperlink>
    </w:p>
  </w:footnote>
  <w:footnote w:id="7">
    <w:p w14:paraId="4B1245FD" w14:textId="448684E7" w:rsidR="00AC6BAC" w:rsidRPr="00877E2F" w:rsidRDefault="00814F5E">
      <w:pPr>
        <w:pStyle w:val="FootnoteText"/>
      </w:pPr>
      <w:r w:rsidRPr="00877E2F">
        <w:rPr>
          <w:rStyle w:val="FootnoteReference"/>
        </w:rPr>
        <w:footnoteRef/>
      </w:r>
      <w:r w:rsidRPr="00877E2F">
        <w:t xml:space="preserve"> Universities Australia. (2017). 2017 Universities Australia Student Finances Survey. Retrieved from </w:t>
      </w:r>
      <w:hyperlink r:id="rId6">
        <w:r w:rsidR="00AC6BAC" w:rsidRPr="00877E2F">
          <w:rPr>
            <w:rStyle w:val="Hyperlink"/>
          </w:rPr>
          <w:t>https://universitiesaustralia.edu.au/wp-content/uploads/2019/06/180713-2017-UA-Student-Finance-Survey-Report.pdf</w:t>
        </w:r>
      </w:hyperlink>
    </w:p>
  </w:footnote>
  <w:footnote w:id="8">
    <w:p w14:paraId="4B1245FE" w14:textId="77777777" w:rsidR="00AC6BAC" w:rsidRDefault="00814F5E">
      <w:pPr>
        <w:pStyle w:val="FootnoteText"/>
      </w:pPr>
      <w:r w:rsidRPr="00877E2F">
        <w:rPr>
          <w:rStyle w:val="FootnoteReference"/>
        </w:rPr>
        <w:footnoteRef/>
      </w:r>
      <w:r w:rsidRPr="00877E2F">
        <w:t xml:space="preserve"> Li, IW &amp; Carroll DR. (2019): Factors influencing dropout and academic performance: an Australian higher education equity perspective, Journal of Higher Education Policy and Manag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4AD3E" w14:textId="2C5CD8D8" w:rsidR="002B5481" w:rsidRPr="00877E2F" w:rsidRDefault="002B5481" w:rsidP="002B5481">
    <w:pPr>
      <w:pStyle w:val="Header"/>
      <w:tabs>
        <w:tab w:val="clear" w:pos="4513"/>
        <w:tab w:val="clear" w:pos="9026"/>
        <w:tab w:val="left" w:pos="1430"/>
      </w:tabs>
    </w:pPr>
    <w:r w:rsidRPr="00877E2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1CE37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BC16BD8"/>
    <w:multiLevelType w:val="hybridMultilevel"/>
    <w:tmpl w:val="99B8A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0DA3A54"/>
    <w:multiLevelType w:val="hybridMultilevel"/>
    <w:tmpl w:val="E8AEF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1516877">
    <w:abstractNumId w:val="0"/>
  </w:num>
  <w:num w:numId="2" w16cid:durableId="279066696">
    <w:abstractNumId w:val="0"/>
  </w:num>
  <w:num w:numId="3" w16cid:durableId="23989225">
    <w:abstractNumId w:val="0"/>
  </w:num>
  <w:num w:numId="4" w16cid:durableId="472909059">
    <w:abstractNumId w:val="2"/>
  </w:num>
  <w:num w:numId="5" w16cid:durableId="17397901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6BAC"/>
    <w:rsid w:val="00015A1F"/>
    <w:rsid w:val="00042FC5"/>
    <w:rsid w:val="000521F8"/>
    <w:rsid w:val="000548B2"/>
    <w:rsid w:val="00054ECD"/>
    <w:rsid w:val="00055310"/>
    <w:rsid w:val="0009586C"/>
    <w:rsid w:val="000C38DB"/>
    <w:rsid w:val="000C7723"/>
    <w:rsid w:val="001045F1"/>
    <w:rsid w:val="00130D00"/>
    <w:rsid w:val="00141174"/>
    <w:rsid w:val="00143FF7"/>
    <w:rsid w:val="00170C8A"/>
    <w:rsid w:val="001A5D24"/>
    <w:rsid w:val="001E59FF"/>
    <w:rsid w:val="001E68BA"/>
    <w:rsid w:val="002230E8"/>
    <w:rsid w:val="00232B1E"/>
    <w:rsid w:val="002534D8"/>
    <w:rsid w:val="002600D4"/>
    <w:rsid w:val="00260E75"/>
    <w:rsid w:val="00277787"/>
    <w:rsid w:val="00292156"/>
    <w:rsid w:val="002B5481"/>
    <w:rsid w:val="002C293B"/>
    <w:rsid w:val="002D04AB"/>
    <w:rsid w:val="002D1FA8"/>
    <w:rsid w:val="002E253F"/>
    <w:rsid w:val="00321CC0"/>
    <w:rsid w:val="00330F26"/>
    <w:rsid w:val="00356125"/>
    <w:rsid w:val="003A34C9"/>
    <w:rsid w:val="003E4D1E"/>
    <w:rsid w:val="003F2BB5"/>
    <w:rsid w:val="003F7434"/>
    <w:rsid w:val="00411D23"/>
    <w:rsid w:val="00435D2B"/>
    <w:rsid w:val="00450193"/>
    <w:rsid w:val="00457E3C"/>
    <w:rsid w:val="004621C5"/>
    <w:rsid w:val="00474B4A"/>
    <w:rsid w:val="00484ABC"/>
    <w:rsid w:val="004A2E26"/>
    <w:rsid w:val="004C5569"/>
    <w:rsid w:val="004E025F"/>
    <w:rsid w:val="004E2908"/>
    <w:rsid w:val="004F790F"/>
    <w:rsid w:val="00500654"/>
    <w:rsid w:val="00505E97"/>
    <w:rsid w:val="0051124C"/>
    <w:rsid w:val="00515AFA"/>
    <w:rsid w:val="005361C0"/>
    <w:rsid w:val="00536886"/>
    <w:rsid w:val="005406AA"/>
    <w:rsid w:val="00576E59"/>
    <w:rsid w:val="005C2DE3"/>
    <w:rsid w:val="005D76DB"/>
    <w:rsid w:val="005E135C"/>
    <w:rsid w:val="005F2245"/>
    <w:rsid w:val="00636A7E"/>
    <w:rsid w:val="00661D90"/>
    <w:rsid w:val="006B7ACE"/>
    <w:rsid w:val="006D074B"/>
    <w:rsid w:val="006D0B39"/>
    <w:rsid w:val="00700189"/>
    <w:rsid w:val="00721075"/>
    <w:rsid w:val="00763BAE"/>
    <w:rsid w:val="00775C63"/>
    <w:rsid w:val="007819BE"/>
    <w:rsid w:val="007A55DB"/>
    <w:rsid w:val="007B7F81"/>
    <w:rsid w:val="007F31A5"/>
    <w:rsid w:val="007F35B2"/>
    <w:rsid w:val="00814F5E"/>
    <w:rsid w:val="0083219B"/>
    <w:rsid w:val="008331C0"/>
    <w:rsid w:val="00837AD4"/>
    <w:rsid w:val="008409FD"/>
    <w:rsid w:val="00870056"/>
    <w:rsid w:val="008740DB"/>
    <w:rsid w:val="00877E2F"/>
    <w:rsid w:val="0088006D"/>
    <w:rsid w:val="00881F42"/>
    <w:rsid w:val="00897EAF"/>
    <w:rsid w:val="008A5595"/>
    <w:rsid w:val="008C2AD3"/>
    <w:rsid w:val="008C7813"/>
    <w:rsid w:val="008E1341"/>
    <w:rsid w:val="0091301A"/>
    <w:rsid w:val="009139F0"/>
    <w:rsid w:val="00920883"/>
    <w:rsid w:val="009A10FD"/>
    <w:rsid w:val="009B4FDF"/>
    <w:rsid w:val="009C3883"/>
    <w:rsid w:val="009D440F"/>
    <w:rsid w:val="009D589F"/>
    <w:rsid w:val="009E517B"/>
    <w:rsid w:val="009F5D8F"/>
    <w:rsid w:val="00A512C0"/>
    <w:rsid w:val="00AA6832"/>
    <w:rsid w:val="00AC6BAC"/>
    <w:rsid w:val="00AD349A"/>
    <w:rsid w:val="00B55351"/>
    <w:rsid w:val="00B5740F"/>
    <w:rsid w:val="00B604C8"/>
    <w:rsid w:val="00BF7E72"/>
    <w:rsid w:val="00C15414"/>
    <w:rsid w:val="00C31F55"/>
    <w:rsid w:val="00C32A93"/>
    <w:rsid w:val="00C4040A"/>
    <w:rsid w:val="00C412F8"/>
    <w:rsid w:val="00C7116A"/>
    <w:rsid w:val="00C91748"/>
    <w:rsid w:val="00CD6EBC"/>
    <w:rsid w:val="00CE03A4"/>
    <w:rsid w:val="00CE1B5D"/>
    <w:rsid w:val="00D07C49"/>
    <w:rsid w:val="00D22F44"/>
    <w:rsid w:val="00D43B49"/>
    <w:rsid w:val="00D73DBA"/>
    <w:rsid w:val="00D7502D"/>
    <w:rsid w:val="00D861A7"/>
    <w:rsid w:val="00D940E9"/>
    <w:rsid w:val="00DC4337"/>
    <w:rsid w:val="00E20CAF"/>
    <w:rsid w:val="00E31C3A"/>
    <w:rsid w:val="00E31C6B"/>
    <w:rsid w:val="00E52349"/>
    <w:rsid w:val="00E55FD8"/>
    <w:rsid w:val="00E61CBA"/>
    <w:rsid w:val="00EB2B46"/>
    <w:rsid w:val="00F03208"/>
    <w:rsid w:val="00F03F46"/>
    <w:rsid w:val="00F06216"/>
    <w:rsid w:val="00F12ED1"/>
    <w:rsid w:val="00F33DB2"/>
    <w:rsid w:val="00F64F39"/>
    <w:rsid w:val="00F74543"/>
    <w:rsid w:val="00FA4E1B"/>
    <w:rsid w:val="00FC4E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2455A"/>
  <w15:docId w15:val="{E9DDA1FA-FC7E-4C42-9F2C-B9F381566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rPr>
  </w:style>
  <w:style w:type="paragraph" w:styleId="Heading1">
    <w:name w:val="heading 1"/>
    <w:basedOn w:val="Normal"/>
    <w:next w:val="BodyText"/>
    <w:uiPriority w:val="9"/>
    <w:qFormat/>
    <w:rsid w:val="005F3803"/>
    <w:pPr>
      <w:keepNext/>
      <w:keepLines/>
      <w:spacing w:before="480" w:after="0"/>
      <w:outlineLvl w:val="0"/>
    </w:pPr>
    <w:rPr>
      <w:rFonts w:ascii="Inter" w:eastAsiaTheme="majorEastAsia" w:hAnsi="Inter" w:cstheme="majorBidi"/>
      <w:color w:val="6B3B57"/>
      <w:sz w:val="40"/>
      <w:szCs w:val="40"/>
    </w:rPr>
  </w:style>
  <w:style w:type="paragraph" w:styleId="Heading2">
    <w:name w:val="heading 2"/>
    <w:basedOn w:val="Normal"/>
    <w:next w:val="BodyText"/>
    <w:uiPriority w:val="9"/>
    <w:unhideWhenUsed/>
    <w:qFormat/>
    <w:rsid w:val="005F3803"/>
    <w:pPr>
      <w:keepNext/>
      <w:keepLines/>
      <w:spacing w:before="200" w:after="0"/>
      <w:outlineLvl w:val="1"/>
    </w:pPr>
    <w:rPr>
      <w:rFonts w:ascii="Inter Medium" w:eastAsiaTheme="majorEastAsia" w:hAnsi="Inter Medium" w:cstheme="majorBidi"/>
      <w:color w:val="6B3B57"/>
      <w:sz w:val="52"/>
      <w:szCs w:val="5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914C0"/>
    <w:pPr>
      <w:spacing w:after="180" w:line="274" w:lineRule="auto"/>
    </w:pPr>
    <w:rPr>
      <w:rFonts w:ascii="Inter" w:hAnsi="Inter"/>
      <w:sz w:val="22"/>
      <w:szCs w:val="22"/>
    </w:rPr>
  </w:style>
  <w:style w:type="paragraph" w:customStyle="1" w:styleId="FirstParagraph">
    <w:name w:val="First Paragraph"/>
    <w:basedOn w:val="BodyText"/>
    <w:next w:val="BodyText"/>
    <w:qFormat/>
    <w:rsid w:val="008E2CD2"/>
  </w:style>
  <w:style w:type="paragraph" w:customStyle="1" w:styleId="Compact">
    <w:name w:val="Compact"/>
    <w:basedOn w:val="BodyText"/>
    <w:qFormat/>
    <w:pPr>
      <w:spacing w:before="36" w:after="36"/>
    </w:pPr>
  </w:style>
  <w:style w:type="paragraph" w:styleId="Title">
    <w:name w:val="Title"/>
    <w:basedOn w:val="Normal"/>
    <w:next w:val="BodyText"/>
    <w:qFormat/>
    <w:rsid w:val="00B3105D"/>
    <w:pPr>
      <w:keepNext/>
      <w:keepLines/>
      <w:spacing w:before="480" w:after="240"/>
      <w:jc w:val="center"/>
    </w:pPr>
    <w:rPr>
      <w:rFonts w:ascii="Inter" w:eastAsiaTheme="majorEastAsia" w:hAnsi="Inter" w:cstheme="majorBidi"/>
      <w:color w:val="6B3B57"/>
      <w:sz w:val="104"/>
      <w:szCs w:val="10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50606"/>
    <w:rPr>
      <w:rFonts w:ascii="Inter" w:hAnsi="Inter"/>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BodyText"/>
    <w:rsid w:val="006E7FF2"/>
    <w:rPr>
      <w:i/>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C4040A"/>
    <w:rPr>
      <w:color w:val="254C8C"/>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A55E6D"/>
    <w:pPr>
      <w:tabs>
        <w:tab w:val="center" w:pos="4513"/>
        <w:tab w:val="right" w:pos="9026"/>
      </w:tabs>
      <w:spacing w:after="0"/>
    </w:pPr>
  </w:style>
  <w:style w:type="character" w:customStyle="1" w:styleId="HeaderChar">
    <w:name w:val="Header Char"/>
    <w:basedOn w:val="DefaultParagraphFont"/>
    <w:link w:val="Header"/>
    <w:rsid w:val="00A55E6D"/>
  </w:style>
  <w:style w:type="paragraph" w:styleId="Footer">
    <w:name w:val="footer"/>
    <w:basedOn w:val="Normal"/>
    <w:link w:val="FooterChar"/>
    <w:uiPriority w:val="99"/>
    <w:rsid w:val="00A55E6D"/>
    <w:pPr>
      <w:tabs>
        <w:tab w:val="center" w:pos="4513"/>
        <w:tab w:val="right" w:pos="9026"/>
      </w:tabs>
      <w:spacing w:after="0"/>
    </w:pPr>
  </w:style>
  <w:style w:type="character" w:customStyle="1" w:styleId="FooterChar">
    <w:name w:val="Footer Char"/>
    <w:basedOn w:val="DefaultParagraphFont"/>
    <w:link w:val="Footer"/>
    <w:uiPriority w:val="99"/>
    <w:rsid w:val="00A55E6D"/>
  </w:style>
  <w:style w:type="table" w:customStyle="1" w:styleId="GridTable4-Accent11">
    <w:name w:val="Grid Table 4 - Accent 11"/>
    <w:basedOn w:val="TableNormal"/>
    <w:next w:val="GridTable4-Accent1"/>
    <w:uiPriority w:val="49"/>
    <w:rsid w:val="007819BE"/>
    <w:pPr>
      <w:spacing w:after="0"/>
    </w:pPr>
    <w:rPr>
      <w:kern w:val="2"/>
      <w:sz w:val="22"/>
      <w:szCs w:val="22"/>
      <w14:ligatures w14:val="standardContextual"/>
    </w:rPr>
    <w:tblPr>
      <w:tblStyleRowBandSize w:val="1"/>
      <w:tblStyleColBandSize w:val="1"/>
      <w:tblBorders>
        <w:top w:val="single" w:sz="4" w:space="0" w:color="A55776"/>
        <w:left w:val="single" w:sz="4" w:space="0" w:color="A55776"/>
        <w:bottom w:val="single" w:sz="4" w:space="0" w:color="A55776"/>
        <w:right w:val="single" w:sz="4" w:space="0" w:color="A55776"/>
        <w:insideH w:val="single" w:sz="4" w:space="0" w:color="A55776"/>
        <w:insideV w:val="single" w:sz="4" w:space="0" w:color="A55776"/>
      </w:tblBorders>
    </w:tblPr>
    <w:tblStylePr w:type="firstRow">
      <w:rPr>
        <w:b/>
        <w:bCs/>
        <w:color w:val="EDE8E0"/>
      </w:rPr>
      <w:tblPr/>
      <w:tcPr>
        <w:tcBorders>
          <w:top w:val="single" w:sz="4" w:space="0" w:color="351C26"/>
          <w:left w:val="single" w:sz="4" w:space="0" w:color="351C26"/>
          <w:bottom w:val="single" w:sz="4" w:space="0" w:color="351C26"/>
          <w:right w:val="single" w:sz="4" w:space="0" w:color="351C26"/>
          <w:insideH w:val="nil"/>
          <w:insideV w:val="nil"/>
        </w:tcBorders>
        <w:shd w:val="clear" w:color="auto" w:fill="351C26"/>
      </w:tcPr>
    </w:tblStylePr>
    <w:tblStylePr w:type="lastRow">
      <w:rPr>
        <w:b/>
        <w:bCs/>
      </w:rPr>
      <w:tblPr/>
      <w:tcPr>
        <w:tcBorders>
          <w:top w:val="double" w:sz="4" w:space="0" w:color="351C26"/>
        </w:tcBorders>
      </w:tcPr>
    </w:tblStylePr>
    <w:tblStylePr w:type="firstCol">
      <w:rPr>
        <w:b/>
        <w:bCs/>
      </w:rPr>
    </w:tblStylePr>
    <w:tblStylePr w:type="lastCol">
      <w:rPr>
        <w:b/>
        <w:bCs/>
      </w:rPr>
    </w:tblStylePr>
    <w:tblStylePr w:type="band1Vert">
      <w:tblPr/>
      <w:tcPr>
        <w:shd w:val="clear" w:color="auto" w:fill="E1C6D1"/>
      </w:tcPr>
    </w:tblStylePr>
    <w:tblStylePr w:type="band1Horz">
      <w:tblPr/>
      <w:tcPr>
        <w:shd w:val="clear" w:color="auto" w:fill="E1C6D1"/>
      </w:tcPr>
    </w:tblStylePr>
  </w:style>
  <w:style w:type="table" w:styleId="GridTable4-Accent1">
    <w:name w:val="Grid Table 4 Accent 1"/>
    <w:basedOn w:val="TableNormal"/>
    <w:uiPriority w:val="49"/>
    <w:rsid w:val="007819B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rsid w:val="00C32A93"/>
    <w:pPr>
      <w:spacing w:after="0"/>
    </w:pPr>
  </w:style>
  <w:style w:type="character" w:styleId="CommentReference">
    <w:name w:val="annotation reference"/>
    <w:basedOn w:val="DefaultParagraphFont"/>
    <w:rsid w:val="00C32A93"/>
    <w:rPr>
      <w:sz w:val="16"/>
      <w:szCs w:val="16"/>
    </w:rPr>
  </w:style>
  <w:style w:type="paragraph" w:styleId="CommentText">
    <w:name w:val="annotation text"/>
    <w:basedOn w:val="Normal"/>
    <w:link w:val="CommentTextChar"/>
    <w:rsid w:val="00C32A93"/>
    <w:rPr>
      <w:sz w:val="20"/>
      <w:szCs w:val="20"/>
    </w:rPr>
  </w:style>
  <w:style w:type="character" w:customStyle="1" w:styleId="CommentTextChar">
    <w:name w:val="Comment Text Char"/>
    <w:basedOn w:val="DefaultParagraphFont"/>
    <w:link w:val="CommentText"/>
    <w:rsid w:val="00C32A93"/>
    <w:rPr>
      <w:sz w:val="20"/>
      <w:szCs w:val="20"/>
    </w:rPr>
  </w:style>
  <w:style w:type="paragraph" w:styleId="CommentSubject">
    <w:name w:val="annotation subject"/>
    <w:basedOn w:val="CommentText"/>
    <w:next w:val="CommentText"/>
    <w:link w:val="CommentSubjectChar"/>
    <w:rsid w:val="00C32A93"/>
    <w:rPr>
      <w:b/>
      <w:bCs/>
    </w:rPr>
  </w:style>
  <w:style w:type="character" w:customStyle="1" w:styleId="CommentSubjectChar">
    <w:name w:val="Comment Subject Char"/>
    <w:basedOn w:val="CommentTextChar"/>
    <w:link w:val="CommentSubject"/>
    <w:rsid w:val="00C32A93"/>
    <w:rPr>
      <w:b/>
      <w:bCs/>
      <w:sz w:val="20"/>
      <w:szCs w:val="20"/>
    </w:rPr>
  </w:style>
  <w:style w:type="character" w:styleId="UnresolvedMention">
    <w:name w:val="Unresolved Mention"/>
    <w:basedOn w:val="DefaultParagraphFont"/>
    <w:uiPriority w:val="99"/>
    <w:semiHidden/>
    <w:unhideWhenUsed/>
    <w:rsid w:val="00277787"/>
    <w:rPr>
      <w:color w:val="605E5C"/>
      <w:shd w:val="clear" w:color="auto" w:fill="E1DFDD"/>
    </w:rPr>
  </w:style>
  <w:style w:type="character" w:styleId="FollowedHyperlink">
    <w:name w:val="FollowedHyperlink"/>
    <w:basedOn w:val="DefaultParagraphFont"/>
    <w:rsid w:val="0027778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s://www.acses.edu.au/publication/student-equity-data-guide-challenges-in-comparing-student-outcomes/" TargetMode="Externa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acses.edu.au/"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hyperlink" Target="https://www.acses.edu.au/data/interactive-too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notes.xml.rels><?xml version="1.0" encoding="UTF-8" standalone="yes"?>
<Relationships xmlns="http://schemas.openxmlformats.org/package/2006/relationships"><Relationship Id="rId3" Type="http://schemas.openxmlformats.org/officeDocument/2006/relationships/hyperlink" Target="https://www.teqsa.gov.au/sites/default/files/good-practice-note-improving-retention-completion-students-v2-0.pdf" TargetMode="External"/><Relationship Id="rId2" Type="http://schemas.openxmlformats.org/officeDocument/2006/relationships/hyperlink" Target="https://www.tcsisupport.gov.au/glossary/glossaryterm/Retention%20rate" TargetMode="External"/><Relationship Id="rId1" Type="http://schemas.openxmlformats.org/officeDocument/2006/relationships/hyperlink" Target="https://www.acses.edu.au/publication/student-equity-data-guide-defining-equity-groups/" TargetMode="External"/><Relationship Id="rId6" Type="http://schemas.openxmlformats.org/officeDocument/2006/relationships/hyperlink" Target="https://universitiesaustralia.edu.au/wp-content/uploads/2019/06/180713-2017-UA-Student-Finance-Survey-Report.pdf" TargetMode="External"/><Relationship Id="rId5" Type="http://schemas.openxmlformats.org/officeDocument/2006/relationships/hyperlink" Target="https://www.ncsehe.edu.au/app/uploads/2016/05/Exploring-the-Retention-and-Success-of-Students-with-Disability.pdf" TargetMode="External"/><Relationship Id="rId4" Type="http://schemas.openxmlformats.org/officeDocument/2006/relationships/hyperlink" Target="https://www.teqsa.gov.au/sites/default/files/good-practice-note-improving-retention-completion-students-v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7867E-6003-49A5-B6E9-7331426E7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29</Pages>
  <Words>2779</Words>
  <Characters>16322</Characters>
  <Application>Microsoft Office Word</Application>
  <DocSecurity>0</DocSecurity>
  <Lines>382</Lines>
  <Paragraphs>201</Paragraphs>
  <ScaleCrop>false</ScaleCrop>
  <HeadingPairs>
    <vt:vector size="2" baseType="variant">
      <vt:variant>
        <vt:lpstr>Title</vt:lpstr>
      </vt:variant>
      <vt:variant>
        <vt:i4>1</vt:i4>
      </vt:variant>
    </vt:vector>
  </HeadingPairs>
  <TitlesOfParts>
    <vt:vector size="1" baseType="lpstr">
      <vt:lpstr>Retention rates in Australian higher education: analysis of 2024 data (2025 update)</vt:lpstr>
    </vt:vector>
  </TitlesOfParts>
  <Company/>
  <LinksUpToDate>false</LinksUpToDate>
  <CharactersWithSpaces>1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ention rates in Australian higher education: analysis of 2024 data (2025 update)</dc:title>
  <dc:creator>Gemma Cadby</dc:creator>
  <cp:keywords/>
  <cp:lastModifiedBy>Anna Will</cp:lastModifiedBy>
  <cp:revision>60</cp:revision>
  <cp:lastPrinted>2026-01-13T04:47:00Z</cp:lastPrinted>
  <dcterms:created xsi:type="dcterms:W3CDTF">2026-03-19T06:48:00Z</dcterms:created>
  <dcterms:modified xsi:type="dcterms:W3CDTF">2026-03-2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